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4DAEA" w14:textId="672A8AB3" w:rsidR="00B923A7" w:rsidRPr="001F4BA3" w:rsidRDefault="000C7E14">
      <w:pPr>
        <w:rPr>
          <w:rFonts w:ascii="宋体" w:eastAsia="宋体" w:hAnsi="宋体" w:cs="Times New Roman"/>
          <w:sz w:val="24"/>
          <w:szCs w:val="24"/>
        </w:rPr>
      </w:pPr>
      <w:r w:rsidRPr="001F4BA3">
        <w:rPr>
          <w:rFonts w:ascii="宋体" w:eastAsia="宋体" w:hAnsi="宋体" w:cs="Times New Roman"/>
          <w:sz w:val="24"/>
          <w:szCs w:val="24"/>
        </w:rPr>
        <w:t>&gt;In1782</w:t>
      </w:r>
    </w:p>
    <w:p w14:paraId="3E36607B" w14:textId="31CD9C63" w:rsidR="000C7E14" w:rsidRPr="001F4BA3" w:rsidRDefault="000C7E14">
      <w:pPr>
        <w:rPr>
          <w:rFonts w:ascii="宋体" w:eastAsia="宋体" w:hAnsi="宋体"/>
          <w:sz w:val="24"/>
          <w:szCs w:val="24"/>
        </w:rPr>
      </w:pPr>
      <w:commentRangeStart w:id="0"/>
      <w:r w:rsidRPr="001F4BA3">
        <w:rPr>
          <w:rFonts w:ascii="宋体" w:eastAsia="宋体" w:hAnsi="宋体"/>
          <w:sz w:val="24"/>
          <w:szCs w:val="24"/>
        </w:rPr>
        <w:t>TGTCGTTTTCAGAAGACGGCTGCAC</w:t>
      </w:r>
      <w:commentRangeEnd w:id="0"/>
      <w:r w:rsidR="0098543F" w:rsidRPr="001F4BA3">
        <w:rPr>
          <w:rStyle w:val="a7"/>
          <w:rFonts w:ascii="宋体" w:eastAsia="宋体" w:hAnsi="宋体"/>
          <w:sz w:val="24"/>
          <w:szCs w:val="24"/>
        </w:rPr>
        <w:commentReference w:id="0"/>
      </w:r>
      <w:r w:rsidRPr="001F4BA3">
        <w:rPr>
          <w:rFonts w:ascii="宋体" w:eastAsia="宋体" w:hAnsi="宋体"/>
          <w:sz w:val="24"/>
          <w:szCs w:val="24"/>
        </w:rPr>
        <w:t>TGAACGTCAGAAGCCGACTGCACTATAGCAGCGGAGGGGTTGGATCCATCAGGCAACGACGGGCTGCTGCCGGCC</w:t>
      </w:r>
      <w:commentRangeStart w:id="1"/>
      <w:r w:rsidRPr="001F4BA3">
        <w:rPr>
          <w:rFonts w:ascii="宋体" w:eastAsia="宋体" w:hAnsi="宋体"/>
          <w:sz w:val="24"/>
          <w:szCs w:val="24"/>
        </w:rPr>
        <w:t>CAGAGTGTGTAAAAACATCCCGGTAAACCCTTGCTATGATTTCCGAGAATCTCATCGCAAGGGACGCCCATGAAACGGTTTATCCAGGGTGAACATCGAGGTCAAAGCACCTTACTTCCCGAAAGCCTCGACGACTACGTCAGCGATACCAATCCGGTTCGGGTGGTTGACGTTTTCGTCGATGAACTCGATTTGGCCAATCTAGGTTTTGATGGCGTCATTCCAGCCGAAACCGGCAGACCTGCCTACCACCCGGCGATCCTGCTGAAGATCTACATCTACGGTTACCTAAACCGAATTCAATCGAGCCGACGTCTGGAGCGAGAAGCCCAGCGCAACGTCGAACTCATGTGGCTAACCGGGCGTTTGATGCCCGATTTCAAGACCATCGCCAACTTCCGAAAAGACAACAGCAAGGCCATTCGCGGCGTCTGCCGCCAGTTCGTTTTGCTCTGCCAGCAGTTGGGGTTGTTTGACGAAAACCTGGTTGCCATCGACGGCAGCAAATTCAAGGCAGTGAACAACCGTGACCGCAATTTCACCAGCGCCAAACTGAAGCGGCGCATGGAAGAAATCGAGGCGAGCATCGGCCGTTATTTGGCTGCGCTCGATGCGGCTGATCGACAGATTCCTAGCGCCTCCGCGCCAGACATTGCCAGCCTGGAAGATAAAATCGCCAAGCTCAAATCGCAGATGAAAGAGCTTCAAGGGATCGAAACTCAGCTCAACGATTCCCCTGACAAACAGGTTTCGCTGACCGACTCGGATGCCCGTTCGATGATGACGCGCGGCAGCGGTATCGTCGGCTACAACGTGCAGACGGCGGTCGATACGCAGCACCATTTGATTGTTGCTCATGAGGTCACCAACAGAGGTTCTGACCGCGACCAACTCAGCTCGATGGCCAAGCAAGCTAGGGAAGCCATTGGCGCAGAAACATTGTCGGTAGTCGCCGACCGAGGCTACTTCAAGGGTGAAGAAATCCTCGCCTGTCACGATGCAAACATCACCGCTTATGTGCCAAAGCCGATGACTTCAAGCGCCAAGGCTGATGGCCGGTTCAACAAAGATGCCTTCGTTTATGACGCGACGAAAAACGAATATACATGCCCGGCTGGAGAGGCACTGATTTGGCGATTCTCCAGCGTTGAGAAAGGCATGAATATGCACTGTTACTGGAGTTCAAAGTGCCAGAGTTGCGCGCTGAAAACCCAGTGCACGCCAAGCACAAATCGTCGAGTAAGGCGCTGGGAACATGAAGCGGTGCTGGAGGAAATGCAACACCGGCTGAACCAAGCACCGGAGATGATGCGGGTTCGGAAGCGGACTGTTGAGCATCCCTTCGGGACGCTCAAACAATGGATGGGAGCAACGCACTTCCTGACTCGAAAACTGAATGGGGTGAGCGCAGAAATGAGCTTGAATGTGCTCGCCTACAACTTGAAGCGGGTGATGAAAATCATCGGCACCGAAGGCTTGTTGAAGGCGATGGCGGCGTAAAAGCCCAGCTTTTACTGCCCCAAGAGGTGCCAAAGCGCTTCATACGCGCTCTGAAGCGTTACCGGCGCTGATCGTGGTAAATAATCGGGAAATCGCCACGCATAGGAGCAATGGGCTGAAGCACGCAAGATAAGAAAGTGTTTTTACACACTCTG</w:t>
      </w:r>
      <w:commentRangeEnd w:id="1"/>
      <w:r w:rsidR="00A105D5" w:rsidRPr="001F4BA3">
        <w:rPr>
          <w:rStyle w:val="a7"/>
          <w:rFonts w:ascii="宋体" w:eastAsia="宋体" w:hAnsi="宋体"/>
          <w:sz w:val="24"/>
          <w:szCs w:val="24"/>
        </w:rPr>
        <w:commentReference w:id="1"/>
      </w:r>
      <w:r w:rsidRPr="001F4BA3">
        <w:rPr>
          <w:rFonts w:ascii="宋体" w:eastAsia="宋体" w:hAnsi="宋体"/>
          <w:sz w:val="24"/>
          <w:szCs w:val="24"/>
        </w:rPr>
        <w:t>GGCCATCAGCGGACGCAGGGAGGACTTTCCGCAACCGGCCGTTCGATGCGGCACCGATGGCCTTCGCGCAGGGGTAGTGAATCCGCCAGGATTGACTTGCGCTGCC</w:t>
      </w:r>
      <w:commentRangeStart w:id="2"/>
      <w:r w:rsidRPr="001F4BA3">
        <w:rPr>
          <w:rFonts w:ascii="宋体" w:eastAsia="宋体" w:hAnsi="宋体"/>
          <w:sz w:val="24"/>
          <w:szCs w:val="24"/>
        </w:rPr>
        <w:t>CTACCTCTCACTAGTGAGGGGCGGCAGCGCATCAAGCGGTGAGCGCACTCCGGCACCGCCAACTTTCAGCACATGCGTGTAAATCATCGTCGTAGAGACGTCGGAATGGCCGAGCAGATCCTGCACGGTTCGAATGTCGTAACCGCTGCGGAGCAAGGCCGTCGCGAACGAGTGGCGGAGGGTGTGCGGTGTGGCGGGCTTCGTGATGCCTGCTTGTTCTACGGCACGTTTGAAGGCGCGCTGAAAGGTCTGGTCATACATGTGATGGCGACGCACGACACCGCTCCGTGGATCGGTCGAATGCGTGTGCTGCGCAAAAACCCAGAACCACGGCCAGGAATGCCCGGCGCGCGGATACTTCCGCTCAAGGGCGTCGGGAAGCGCAACGCCGCTGCGGCCCTCGGCCTGGTCCTTCAGCCACCATGCCCGTGCACGCGACAGCTGCTCGCGCAGGCTGGGTGCCAAGCTCTCGGGTAACATCAAGGCCCGATCCTTGGAGCCCTTGCCCTCCCGCACGATGATCGTGCCGTGATCGAAATCCAGATCCTTGACCCGCAGTTGCAAACCCTCACTGATCCGCATGCCCGTTCCATACAGAAGCTGGGCGAACAAACGATGCTCGCCTTCCAGAAAACCGAGGATGCGAACCACTTCATCCGGGGTCAGCACCACCGGCAAGCGCCGCGACGGCCGAGGTCTTCCGATCTCCTGAAGCCAGGGCAGATCCGTGCACAGCACCTTGCCGTAGAAGAACAGCAAGGCCGCCAATGCCTGACGATGCGTGGAGACCGAAACCTTGCGCTCGTTCGCCAGCCAGGACAGAAATGCCTCGACTTCGCTGCTGCCCAAGGTTGCCGGGTGACGCACACCGTGGAAACGGATGAAGGCACGAACCCAG</w:t>
      </w:r>
      <w:commentRangeStart w:id="3"/>
      <w:r w:rsidRPr="001F4BA3">
        <w:rPr>
          <w:rFonts w:ascii="宋体" w:eastAsia="宋体" w:hAnsi="宋体"/>
          <w:sz w:val="24"/>
          <w:szCs w:val="24"/>
        </w:rPr>
        <w:t>TGGACATAAGCCTGTTCGGTTCGTAAGCT</w:t>
      </w:r>
      <w:commentRangeEnd w:id="3"/>
      <w:r w:rsidR="007A244F" w:rsidRPr="001F4BA3">
        <w:rPr>
          <w:rStyle w:val="a7"/>
          <w:rFonts w:ascii="宋体" w:eastAsia="宋体" w:hAnsi="宋体"/>
          <w:sz w:val="24"/>
          <w:szCs w:val="24"/>
        </w:rPr>
        <w:commentReference w:id="3"/>
      </w:r>
      <w:r w:rsidRPr="001F4BA3">
        <w:rPr>
          <w:rFonts w:ascii="宋体" w:eastAsia="宋体" w:hAnsi="宋体"/>
          <w:sz w:val="24"/>
          <w:szCs w:val="24"/>
        </w:rPr>
        <w:t>GTAATGCAAGTAGCGTATGCGCTCACGCAACTGGTCCAGAACCTTGACCGAACGCAGCGGTGGTAACGGCGCAGTGGCGGTTTTCAT</w:t>
      </w:r>
      <w:commentRangeEnd w:id="2"/>
      <w:r w:rsidR="008B549E" w:rsidRPr="001F4BA3">
        <w:rPr>
          <w:rStyle w:val="a7"/>
          <w:rFonts w:ascii="宋体" w:eastAsia="宋体" w:hAnsi="宋体"/>
          <w:sz w:val="24"/>
          <w:szCs w:val="24"/>
        </w:rPr>
        <w:commentReference w:id="2"/>
      </w:r>
      <w:r w:rsidRPr="001F4BA3">
        <w:rPr>
          <w:rFonts w:ascii="宋体" w:eastAsia="宋体" w:hAnsi="宋体"/>
          <w:sz w:val="24"/>
          <w:szCs w:val="24"/>
        </w:rPr>
        <w:t>GGCTTGTTATGACTGTTTTTTTGTACAGTCTATGCCTCGGGCATCCAAGCAGCAAGCGCGTTACGCCGTGGGTCGATGTT</w:t>
      </w:r>
      <w:commentRangeStart w:id="4"/>
      <w:r w:rsidRPr="001F4BA3">
        <w:rPr>
          <w:rFonts w:ascii="宋体" w:eastAsia="宋体" w:hAnsi="宋体"/>
          <w:sz w:val="24"/>
          <w:szCs w:val="24"/>
        </w:rPr>
        <w:t>TGATGTTATGGA</w:t>
      </w:r>
      <w:r w:rsidRPr="001F4BA3">
        <w:rPr>
          <w:rFonts w:ascii="宋体" w:eastAsia="宋体" w:hAnsi="宋体"/>
          <w:sz w:val="24"/>
          <w:szCs w:val="24"/>
        </w:rPr>
        <w:lastRenderedPageBreak/>
        <w:t>GCAGCAACGATGTTACGCAGCAGGGCAGTCGCCCTAAAACAAAGTTATGCA</w:t>
      </w:r>
      <w:commentRangeEnd w:id="4"/>
      <w:r w:rsidR="005812BD" w:rsidRPr="001F4BA3">
        <w:rPr>
          <w:rStyle w:val="a7"/>
          <w:rFonts w:ascii="宋体" w:eastAsia="宋体" w:hAnsi="宋体"/>
          <w:sz w:val="24"/>
          <w:szCs w:val="24"/>
        </w:rPr>
        <w:commentReference w:id="4"/>
      </w:r>
      <w:r w:rsidRPr="001F4BA3">
        <w:rPr>
          <w:rFonts w:ascii="宋体" w:eastAsia="宋体" w:hAnsi="宋体"/>
          <w:sz w:val="24"/>
          <w:szCs w:val="24"/>
        </w:rPr>
        <w:t>GCCAAATCCCAACAATTAAGGGTCTTAAA</w:t>
      </w:r>
      <w:commentRangeStart w:id="5"/>
      <w:r w:rsidRPr="001F4BA3">
        <w:rPr>
          <w:rFonts w:ascii="宋体" w:eastAsia="宋体" w:hAnsi="宋体"/>
          <w:sz w:val="24"/>
          <w:szCs w:val="24"/>
        </w:rPr>
        <w:t>ATGGTAAAAGATTGGATTCCCATCTCTCATGATAATTACAAGCAGGTGCAAGGACCGTTCTATCATGGAACCAAAGCCAATTTGGCGATTGGTGACTTGCTAACCACAGGGTTCATCTCTCATTTCGAGGACGGTCGTATTCTTAAGCACATCTACTTTTCAGCCTTGATGGAGCCAGCAGTTTGGGGAGCTGAACTTGCTATGTCACTGTCTGGCCTCGAGGGTCGCGGCTACATATACATAGTTGAGCCAACAGGACCGTTCGAAGACGATCCGAATCTTACGAACAAAAGATTTCCCGGTAATCCAACACAGTCCTATAGAACCTGCGAACCCTTGAGAATTGTTGGCGTTGTTGAAGACTGGGAGGGGCATCCTGTTGAATTAATAAGGGGAATGTTGGATTCGTTGGAGGACTTAAAGCGCCGTGGTTTACACGTCATTGAAGACTAG</w:t>
      </w:r>
      <w:commentRangeEnd w:id="5"/>
      <w:r w:rsidR="00B636FC" w:rsidRPr="001F4BA3">
        <w:rPr>
          <w:rStyle w:val="a7"/>
          <w:rFonts w:ascii="宋体" w:eastAsia="宋体" w:hAnsi="宋体"/>
          <w:sz w:val="24"/>
          <w:szCs w:val="24"/>
        </w:rPr>
        <w:commentReference w:id="5"/>
      </w:r>
      <w:r w:rsidRPr="001F4BA3">
        <w:rPr>
          <w:rFonts w:ascii="宋体" w:eastAsia="宋体" w:hAnsi="宋体"/>
          <w:sz w:val="24"/>
          <w:szCs w:val="24"/>
        </w:rPr>
        <w:t>TCCTTT</w:t>
      </w:r>
      <w:commentRangeStart w:id="6"/>
      <w:r w:rsidRPr="001F4BA3">
        <w:rPr>
          <w:rFonts w:ascii="宋体" w:eastAsia="宋体" w:hAnsi="宋体"/>
          <w:sz w:val="24"/>
          <w:szCs w:val="24"/>
        </w:rPr>
        <w:t>GCATAACAAAGCCATCAAACCGGACGCCAGAGATTCCGCGCCTGTTGCGCATGGCTTCGCCATTTTATGCGCAATAGGCGCGCCACCCTGTCGCCGTTTATGGCGGCGTTGGAC</w:t>
      </w:r>
      <w:commentRangeEnd w:id="6"/>
      <w:r w:rsidR="00DA2F22" w:rsidRPr="001F4BA3">
        <w:rPr>
          <w:rStyle w:val="a7"/>
          <w:rFonts w:ascii="宋体" w:eastAsia="宋体" w:hAnsi="宋体"/>
          <w:sz w:val="24"/>
          <w:szCs w:val="24"/>
        </w:rPr>
        <w:commentReference w:id="6"/>
      </w:r>
      <w:r w:rsidRPr="001F4BA3">
        <w:rPr>
          <w:rFonts w:ascii="宋体" w:eastAsia="宋体" w:hAnsi="宋体"/>
          <w:sz w:val="24"/>
          <w:szCs w:val="24"/>
        </w:rPr>
        <w:t>GACCAGTGCTCTAGTGCTGCTGCCGGGTAAATCTGCACGCTGCCGCGCTCCGTTGTGGACTCGACCGCGTACCCTTCCGGCGTGAGCATCGTGGAGTACCAGCCGACGATGGTTCCGTGCCACATCGAGCCCTTCGTTTTGCGCACGGTCTGACCGTGCTTGAATTTCGTATGAGTTTCCGGGTACAGCATTTGCATCTCCTTCAAGCGTTACGCCCAACTATTTAATCGAGCGCGACCCGCTACAGCTGCGCTTTCGCTGGCGGCTCATTTCGGTCGTTAAACATC</w:t>
      </w:r>
      <w:commentRangeStart w:id="7"/>
      <w:r w:rsidRPr="001F4BA3">
        <w:rPr>
          <w:rFonts w:ascii="宋体" w:eastAsia="宋体" w:hAnsi="宋体"/>
          <w:sz w:val="24"/>
          <w:szCs w:val="24"/>
        </w:rPr>
        <w:t>ATGAGGGAAGCGGTGATCGCCGAAGTATCGACTCAACTATCAGAGGTAGTTGGCGTCATCGAGCGCCATCTCGAACCGACGTTGCTGGCCGTACATTTGTACGGCTCCGCAGTGGATGGCGGCCTGAAGCCACACAGTGATATTGATTTGCTGGTTACGGTGACCGTAAGGCTTGATGAAACAACGCGGCGAGCTTTGATCAACGACCTTTTGGAAACTTCGGCTTCCCCTGGAGAGAGCGAGATTCTCCGCGCTGTAGAAGTCACCATTGTTGTGCACGACGACATCATTCCGTGGCGTTATCCAGCTAAGCGCGAACTGCAATTTGGAGAATGGCAGCGCAATGACATTCTTGCAGGTATCTTCGAGCCAGCCACGATCGACATTGATCTGGCTATCTTGCTGACAAAAGCAAGAGAACATAGCGTTGCCTTGGTAGGTCCAGCGGCGGAGGAACTCTTTGATCCGGTTCCTGAACAGGATCTATTTGAGGCGCTAAATGAAACCTTAACGCTATGGAACTCGCCGCCCGACTGGGCTGGCGATGAGCGAAATGTAGTGCTTACGTTGTCCCGCATTTGGTACAGCGCAGTAACCGGCAAAATCGCGCCGAAGGATGTCGCTGCCGACTGGGCAATGGAGCGCCTGCCGGCCCAGTATCAGCCCGTCATACTTGAAGCTAGACAGGCTTATCTTGGACAAGAAGAAGATCGCTTGGCCTCCCGCGCAGATCAGTTGGAAGAATTTGTTCACTACGTGAAAGGCGAGATCACCAAGGTAGTCGGCAAATAA</w:t>
      </w:r>
      <w:commentRangeEnd w:id="7"/>
      <w:r w:rsidR="00091E25" w:rsidRPr="001F4BA3">
        <w:rPr>
          <w:rStyle w:val="a7"/>
          <w:rFonts w:ascii="宋体" w:eastAsia="宋体" w:hAnsi="宋体"/>
          <w:sz w:val="24"/>
          <w:szCs w:val="24"/>
        </w:rPr>
        <w:commentReference w:id="7"/>
      </w:r>
      <w:r w:rsidRPr="001F4BA3">
        <w:rPr>
          <w:rFonts w:ascii="宋体" w:eastAsia="宋体" w:hAnsi="宋体"/>
          <w:sz w:val="24"/>
          <w:szCs w:val="24"/>
        </w:rPr>
        <w:t>T</w:t>
      </w:r>
      <w:commentRangeStart w:id="8"/>
      <w:r w:rsidRPr="001F4BA3">
        <w:rPr>
          <w:rFonts w:ascii="宋体" w:eastAsia="宋体" w:hAnsi="宋体"/>
          <w:sz w:val="24"/>
          <w:szCs w:val="24"/>
        </w:rPr>
        <w:t>GTCTAACAATTCG</w:t>
      </w:r>
      <w:commentRangeStart w:id="9"/>
      <w:r w:rsidRPr="001F4BA3">
        <w:rPr>
          <w:rFonts w:ascii="宋体" w:eastAsia="宋体" w:hAnsi="宋体"/>
          <w:sz w:val="24"/>
          <w:szCs w:val="24"/>
        </w:rPr>
        <w:t>T</w:t>
      </w:r>
      <w:commentRangeEnd w:id="8"/>
      <w:r w:rsidR="00404EBB" w:rsidRPr="001F4BA3">
        <w:rPr>
          <w:rStyle w:val="a7"/>
          <w:rFonts w:ascii="宋体" w:eastAsia="宋体" w:hAnsi="宋体"/>
          <w:sz w:val="24"/>
          <w:szCs w:val="24"/>
        </w:rPr>
        <w:commentReference w:id="8"/>
      </w:r>
      <w:r w:rsidRPr="001F4BA3">
        <w:rPr>
          <w:rFonts w:ascii="宋体" w:eastAsia="宋体" w:hAnsi="宋体"/>
          <w:sz w:val="24"/>
          <w:szCs w:val="24"/>
        </w:rPr>
        <w:t>ATATGGACTCTCCCCACAAGCAGTGAGCAAAGCTTTGCTTTTGCACCTGTCGTCAGCGCGGTTGCATTCGTATATCCGGCCTGTTGTGGACGTTCAAGCCCTGGCCATTCTGTAGTTCGCGCAGCGGGGGCCAAGCGTTCAATCGATCACGGGGATCATCATTGTTATCGGCCTTGCTCCGCTGCAGGACTCGCCTGTTCCGACAGTGCTGCTGCTCACCACAACCACAAGAAAACCATCACCCCTTTACTGATTACCCCCGCCGTCAGGCGGGCCTAACGCTTTGCCAATTGCCACTGAACCGCCGCTCGTGGCACCACACCGCCCAGCAGATCCGCACCAGCTTGTTGGCCAGTGCTACCGCCGCTTTGTTGTGACCGATACGCGCCGCCGTCTGCACAGCCCAGCGCTGTAACTGCGTCAGCTTTTCCGGCGTTCGAGCCTGGCAGCGTTGTGCGGCGAGCAAGGCTGCACGTGAGCCGTGGATCAGTAACGTGCGCACATAGACATTGCCCTGCCGGCTGATATGGCCGAGCTTGCGGCTATTGCCACTGCTGAACTCACGCGGCGTCATACCCAGCCAGGCGCTGAGCTGGCGACCATTGGCAAAGCGTTCGGGCTTGCCGACAGCGGCGGTCAGGGCGCTGGCGGTTAGCAGGCCAATGCCACTGACTTCATCCAGTTTGCGCACGATGTCATCATCAGCATGCCAGCGCTTGAGTTGCTGTTCGCATTCAGCCATGCACTGTTCGTACAAGTTGATCTCGGCCAGGACGATATGCAGCAGGCGGCTCAAGGAAGCGAGTTCAGGTTGGTCTACAAGTTCACTGGCAGCTCGGATGAAGGCTGCGGTCGACGTTGGGGCTTCGATACCCGCTTCACGCAGCATGCCGCGCAGCAGGTTGATGCGCTGGGTGCGGCTCTTCTTCCAGGTTTCACGTAGCCCGTGCAATTGCTGGAGCTGTTGTTGATCGTGGCTCTTCACCGGCACGGGATGAATGTCGGTGCAGCGCGCCGCTTCGAGCATGGCATCGCAGTCATTACGGTCGGTTTTGTTACGACGGCGATAGGGCCGCACGTAGCGCGGGTGCAGCAGCTTCACCTGATGACCGAGCGATTGCGCCAACCGCCCCCAGTAATGCGCTGTACCACAGGCCTCCATCACCCACTCGACCGGCTCGGACTGCTCCTGTATATATCGCCGGAACGCCTCTCGGTTCAGCCGCTTGCGCTGCACCACCTGGCCGAAACGGACACTCTCGGCAACTTGGTAAACGGACTTGGCCAGA</w:t>
      </w:r>
      <w:r w:rsidRPr="001F4BA3">
        <w:rPr>
          <w:rFonts w:ascii="宋体" w:eastAsia="宋体" w:hAnsi="宋体"/>
          <w:sz w:val="24"/>
          <w:szCs w:val="24"/>
        </w:rPr>
        <w:lastRenderedPageBreak/>
        <w:t>TCAACGGCAATGCGCTTCATAACGACTCTCCCGCTCAGAAAACCTCGACACCTTGGTATAGAACTGTGGTGTGGGGAGAGTCCATTACAGCA</w:t>
      </w:r>
      <w:commentRangeEnd w:id="9"/>
      <w:r w:rsidR="00E767C0" w:rsidRPr="001F4BA3">
        <w:rPr>
          <w:rStyle w:val="a7"/>
          <w:rFonts w:ascii="宋体" w:eastAsia="宋体" w:hAnsi="宋体"/>
          <w:sz w:val="24"/>
          <w:szCs w:val="24"/>
        </w:rPr>
        <w:commentReference w:id="9"/>
      </w:r>
      <w:commentRangeStart w:id="10"/>
      <w:r w:rsidRPr="001F4BA3">
        <w:rPr>
          <w:rFonts w:ascii="宋体" w:eastAsia="宋体" w:hAnsi="宋体"/>
          <w:sz w:val="24"/>
          <w:szCs w:val="24"/>
        </w:rPr>
        <w:t>TTCAAGCCGACGCCGCTTCGCGGCGCGGCTTAACTCAAGCGTTAGAT</w:t>
      </w:r>
      <w:commentRangeEnd w:id="10"/>
      <w:r w:rsidR="00E42E0D" w:rsidRPr="001F4BA3">
        <w:rPr>
          <w:rStyle w:val="a7"/>
          <w:rFonts w:ascii="宋体" w:eastAsia="宋体" w:hAnsi="宋体"/>
          <w:sz w:val="24"/>
          <w:szCs w:val="24"/>
        </w:rPr>
        <w:commentReference w:id="10"/>
      </w:r>
      <w:r w:rsidRPr="001F4BA3">
        <w:rPr>
          <w:rFonts w:ascii="宋体" w:eastAsia="宋体" w:hAnsi="宋体"/>
          <w:sz w:val="24"/>
          <w:szCs w:val="24"/>
        </w:rPr>
        <w:t>GCACTAAGCACATAATTGCTCACAGCCAAACTATCAGGTCAAGTCTGCTTTTATTATTTTTAAGCGTGCATAATAAGCCCTACACAAATTGGGAGATATATC</w:t>
      </w:r>
      <w:commentRangeStart w:id="11"/>
      <w:r w:rsidRPr="001F4BA3">
        <w:rPr>
          <w:rFonts w:ascii="宋体" w:eastAsia="宋体" w:hAnsi="宋体"/>
          <w:sz w:val="24"/>
          <w:szCs w:val="24"/>
        </w:rPr>
        <w:t>ATGAAAGGCTGGCTTTTTCTTGTTATCGCAATAGTTGGCGAAGTAATCGCAACATCCGCATTAAAATCTAGCGAGGGCTTTACTAAGCTTGCCCCTTCCGCCGTTGTCATAATCGGTTATGGCATCGCATTTTATTTTCTTTCTCTGGTTCTGAAATCCATCCCTGTCGGTGTTGCTTATGCAGTCTGGTCGGGACTCGGCGTCGTCATAATTACAGCCATTGCCTGGTTGCTTCATGGGCAAAAGCTTGATGCGTGGGGCTTTGTAGGTATGGGGCTCATAATTGCTGCCTTTTTGCTCGCCCGATCCCCATCGTGGAAGTCGCTGCGGAGGCCGACGCC</w:t>
      </w:r>
      <w:commentRangeStart w:id="12"/>
      <w:r w:rsidRPr="001F4BA3">
        <w:rPr>
          <w:rFonts w:ascii="宋体" w:eastAsia="宋体" w:hAnsi="宋体"/>
          <w:sz w:val="24"/>
          <w:szCs w:val="24"/>
        </w:rPr>
        <w:t>ATGGTGA</w:t>
      </w:r>
      <w:commentRangeEnd w:id="11"/>
      <w:r w:rsidR="00185428" w:rsidRPr="001F4BA3">
        <w:rPr>
          <w:rStyle w:val="a7"/>
          <w:rFonts w:ascii="宋体" w:eastAsia="宋体" w:hAnsi="宋体"/>
          <w:sz w:val="24"/>
          <w:szCs w:val="24"/>
        </w:rPr>
        <w:commentReference w:id="11"/>
      </w:r>
      <w:r w:rsidRPr="001F4BA3">
        <w:rPr>
          <w:rFonts w:ascii="宋体" w:eastAsia="宋体" w:hAnsi="宋体"/>
          <w:sz w:val="24"/>
          <w:szCs w:val="24"/>
        </w:rPr>
        <w:t>CGGTGTTCGGCATTCTGAATCTCACCGAGGACTCCTTCTTCGATGAGAGCCGGCGGCTAGACCCCGCCGGCGCTGTCACCGCGGCGATCGAAATGCTGCGAGTCGGATCAGACGTCGTGGATGTCGGACCGGCCGCCAGCCATCCGGACGCGAGGCCTGTATCGCCGGCCGATGAGATCAGACGTATTGCGCCGCTCTTAGACGCCCTGTCCGATCAGATGCACCGTGTTTCAATCGACAGCTTCCAACCGGAAACCCAGCGCTATGCGCTCAAGCGCGGCGTGGGCTACCTGAACGATATCCAAGGATTTCCTGACCCTGCGCTCTATCCCGATATTGCTGAGGCGGACTGCAGGCTGGTGGTTATGCACTCAGCGCAGCGGGATGGCATCGCCACCCGCACCGGTCACCTTCGACCCGAAGACGCGCTCGACGAGATTGTGCGGTTCTTCGAGGCGCGGGTTTCCGCCTTGCGACGGAGCGGGGTCGCTGCCGACCGGCTCATCCTCGATCCGGGGATGGGATTTTTCTTGAGCCCCGCACCGGAAACATCGCTGCACGTGCTGTCGAACCTTCAAAAGCTGAAGTCGGCGTTGGGGCTTCCGCTATTGGTCTCGGTGTCGCGGAAATCCTTCTTGGGCGCCACCGTTGGCCTTCCTGTAAAGGATCTGGGTCCAGCGAGCCTTGCGGCGGAACTTCACGCGATCGGCAATGGCGCTGACTACGTCCGCACCCACGCGCCTGGAGATCTGCGAAGCGCAATCACCTTCTCGGAAACCCTCGCGAAATTTCGCAGTCGCGACGCCAGAGACCGAGGGTTAGATCATGCCTAG</w:t>
      </w:r>
      <w:commentRangeEnd w:id="12"/>
      <w:r w:rsidR="00C46E34" w:rsidRPr="001F4BA3">
        <w:rPr>
          <w:rStyle w:val="a7"/>
          <w:rFonts w:ascii="宋体" w:eastAsia="宋体" w:hAnsi="宋体"/>
          <w:sz w:val="24"/>
          <w:szCs w:val="24"/>
        </w:rPr>
        <w:commentReference w:id="12"/>
      </w:r>
      <w:r w:rsidRPr="001F4BA3">
        <w:rPr>
          <w:rFonts w:ascii="宋体" w:eastAsia="宋体" w:hAnsi="宋体"/>
          <w:sz w:val="24"/>
          <w:szCs w:val="24"/>
        </w:rPr>
        <w:t>CATTCACCTTCCGGCCGCCCGCTA</w:t>
      </w:r>
      <w:commentRangeStart w:id="13"/>
      <w:r w:rsidRPr="001F4BA3">
        <w:rPr>
          <w:rFonts w:ascii="宋体" w:eastAsia="宋体" w:hAnsi="宋体"/>
          <w:sz w:val="24"/>
          <w:szCs w:val="24"/>
        </w:rPr>
        <w:t>AATATCTCCTTTTGGGTTGTTAATAAAACATCCAATAAGTTGACTGTGCGTGAAAAAGAAAGTTTTGTGTGATGGCGTTGAAGATCGCACCGTTAAGCTCTTATGTGGGATGGTGCAGAGCTCGACGACTACCGATAAAACGCAACCGCCGCAAACAGACAAGAAAAAGCCCCAACTGATAACAGTTGGGGCTTCAGTATTGTGATTGGTGGAGCAATAGCACCCTGAACCCAAAACCTTCTCGCTCAACCGGTAGTGGCTGATAACAACTCGTGAGGGCTATTGCGGGTTAAGCATTTAGCGATGTCTAGGGCCAGACTGGACGTCTGAACGCAAGCCGCTGATACTGTACATAACCACAGTATCAGCGGAGGATACCCATGTCGCTGGCAAGGAACGCCACGGCGAGTCAATCGCCCACTCAAACAAACGGTTACGAACGCCACCAACCCGACCAGACGCTGCTCTACCAGCTGGTTGAGCAGCACTACCCAGCCTTCAAAGCCTCACTCGAAGCCCAAGGTCAACACCTGCCTCGCTACATCCAACAAGAATTCAACGACCTCCTCCAATGTGGCCGTCTGGAGTATGGTTTCATGCGGGTTCGCTGCGAGGATTGTCATCACGAGCGTCTGGTCGCCTTCAGCTGTAAACGACGCGGCTTTTGCCCTAGCTGCGGTGCCCGCCGGATGGCCGAGAGTGCGGCGCTGCTGATAGACGAAGTCTTCCCCAAGGAGCCCATTCGCCAGTGGGTGCTCAGCTTTCCTTTCCAGCTACGCTTTTTGCTGGCTCGCCATCCCCAGCTGATGGGCCAGGTCTTGAGTATCGTCTATCGTACACTCTCAACTCATCTGATCAAAAAAGCCGGTTACACCAAAGCCTCTGCACAAACTGGCTCAGTGACTCTTATCCAACGCTTTGGCTCCGCGCTAAATCTCAATGTCCACTACCACATGCTGTTTCTCGATGGTGTCTATGCCGAAGATGACTATGGCAAGCAACGCTTCCATCGTGTCAAGGCACCCACTTACGATGAGCTGAATACGCTCGCTCACACCCTCAGCCATCGCATCGCTCGCTGCATGGAAAAGCGTGGGATTTTGGAGCGTGATGCCGAGAATACGTGGTTGACACTGGAAGAGGGCGAAGACGATACGCTGACTCAATTACATGGTGCTTCGGTTACGTATCGCATTGCCGTCGGCCCCCAGCAAGGGCGCAAAGTCTTCACCCTGCAAACCTTGCCAGGGCGTGAGGATAAAGCCGACTCAAGCAGTCGAGTAGCCAACCATGCTGGTTTCTCGCTACACGCCGGTGTGATGGCCGAAGCGCATCAGCGGGATAAGCTTGAGCGCTTGTGTCGCTACATTAGTCGGCCAGCGGTTTCAGAAAAACGTCTGGCATTAACCGCCAATGGGCAGGTGCGTTACGAGCTCAAAACTCCGTACCGCAATGGCACCACCCATGTGATCTTCGAGCCGCTGGACTTCATCGCCAAACTCGCTGCGTTGGTACCTAAGCCGCGAGTCAACCTCACACGCTTCCACGGCGTCTTTGCACCGAACAGCAAACACCGAGTTCAAGTAACAC</w:t>
      </w:r>
      <w:r w:rsidRPr="001F4BA3">
        <w:rPr>
          <w:rFonts w:ascii="宋体" w:eastAsia="宋体" w:hAnsi="宋体"/>
          <w:sz w:val="24"/>
          <w:szCs w:val="24"/>
        </w:rPr>
        <w:lastRenderedPageBreak/>
        <w:t>CCGCCAAGCGGGGCAAGAAGCCCGACAAATCGGAAGGTCTCGATACTAACTGGCGTGACAAGAGTCCTGCAGAGCGCCACCGCGCCATGACCTGGATGCAACGCCTCAAGCGAGTCTTCAATATTGATATTGAAGTCTGCGAACACTGCGGCGGTCACGTCAAAGTGATTGCCAGCATCGAAGATCCGAAGGTCATTGAGCAGATTCTCAAGCATCTGAAACAGAAAACAGCCAAGGCGAATGCCGCCAAGCAGCGTGAGCTGCCACCAGAACGAGCGCCGCCACTGACTCCCAGCCTGTTCGATCCATCACAGAGTCGTCTCTTTGACTGACGACCCCAAATCCAACACTGCTCAACACTGCCAACTTTTAAACGGGGCGGTGGGGCAGTTTGTATCTCTCGAGCTATCAGGCTAGAGATTTTACCGCCAAATCGAACCTTATTAGAGCGGTTTAGGCTGGACCGGCAGTTAAAATTGGGGCTTGAGCGGTAAACGAGTGAGGGAATTTCAGGTAAGATACTTCGGATGAGGAGCAAAAAGGTGGTTTATACTTCCTATACCC</w:t>
      </w:r>
      <w:commentRangeEnd w:id="13"/>
      <w:r w:rsidR="00F50423" w:rsidRPr="001F4BA3">
        <w:rPr>
          <w:rStyle w:val="a7"/>
          <w:rFonts w:ascii="宋体" w:eastAsia="宋体" w:hAnsi="宋体"/>
          <w:sz w:val="24"/>
          <w:szCs w:val="24"/>
        </w:rPr>
        <w:commentReference w:id="13"/>
      </w:r>
      <w:r w:rsidRPr="001F4BA3">
        <w:rPr>
          <w:rFonts w:ascii="宋体" w:eastAsia="宋体" w:hAnsi="宋体"/>
          <w:sz w:val="24"/>
          <w:szCs w:val="24"/>
        </w:rPr>
        <w:t>GAGCCCAGAGGTTACAATCGGTGGCCTTATCGCGGGGCAGAAGAGCCAAAGGAACCCT</w:t>
      </w:r>
      <w:commentRangeStart w:id="14"/>
      <w:r w:rsidRPr="001F4BA3">
        <w:rPr>
          <w:rFonts w:ascii="宋体" w:eastAsia="宋体" w:hAnsi="宋体"/>
          <w:sz w:val="24"/>
          <w:szCs w:val="24"/>
        </w:rPr>
        <w:t>ATGCACCAGATACTGCTGATCATCGATGTACAACCCTCGTTCAACCCGCCACAGTGGCTGATCGACGGTATCAACAGCCTGCTCGGACGCATGCCCTCGGTGGCCACGGTCGAGCGCCATGATGAAAGCCGCACGCCATTCCAGCGCCAGCTCGGCTGGCAGCCGGCCAAGGATGACGACAGCCTGATCGCCGCCGACCAGGTGTTCGTCAAATATGGCTACAGCCCCTCGCCCGAAACCATCGCCCACCTCAAGCAGCTCAACCCGGAGCGCGTGCTGGTGTGCGGCATCCAGACCGACACCTGTGTGCTGGCCGCAGGTTTTGCCCTGTTCGATGCCGGGCTGACGCCGACGCTGATCACCGACCTGACTGTCGGCTCTTCCCTGGACCGCAGCGGCGAACTGGGCGCCCGGCTGTGGACGCATCATTTCGGCCACACCACCACCCGCACCGCGCTGTAA</w:t>
      </w:r>
      <w:commentRangeEnd w:id="14"/>
      <w:r w:rsidR="0006467C" w:rsidRPr="001F4BA3">
        <w:rPr>
          <w:rStyle w:val="a7"/>
          <w:rFonts w:ascii="宋体" w:eastAsia="宋体" w:hAnsi="宋体"/>
          <w:sz w:val="24"/>
          <w:szCs w:val="24"/>
        </w:rPr>
        <w:commentReference w:id="14"/>
      </w:r>
      <w:r w:rsidRPr="001F4BA3">
        <w:rPr>
          <w:rFonts w:ascii="宋体" w:eastAsia="宋体" w:hAnsi="宋体"/>
          <w:sz w:val="24"/>
          <w:szCs w:val="24"/>
        </w:rPr>
        <w:t>TTCAGGCGCAGCAGAATGCAAAAAGGGCGATCCTTTCGGATCGCCCTTTCTGTCGAGATTTGGTAGGCACAATTGGACTCGAACCAACGACCCCCACCATGTCAAGGTGGTGCTCTAACCAACTGAGCTATGTGCCTGCTGTGGGGCGCATATTACGCAGGTACTTACCTTTCGTAAAGCGAAATCTTAAAAAAAACCAAAAAAATCAGCAGCTTTAGTCCGCGCTGAAAACACAGTGCCTGCCCCCTTGGGAACAAGCACTAGAGCTGCAGAGACAATCTGGCAGGCGCACGCAAACGGATGGCAAGCAGGCAAAAGGACAGCCTGAAGCGACGACTTAGTATCCGCAGCAACTCAACCGAGTTGCTCGCCGACACTAATAAGAATGGAACCCCGTCCATGCACAAGTCGCCCTTGCTTCGCCTCTCCACGCTTGCCCTGCTGGTCACCGCTGCCGCCCAGGCCGGCGCTTACGAGCTGTACGCCGATGACAACAGCCACCTGAACGCCAATCTTGAAGCAGTGTTCGGCGTGTTCCACAGCGAGGAAAACTACGCCACCAGCGGACGCCTGCAACAAGGCTCCTCGTCCTGGCGCGAGGGTTACATCAAATATGGATTGAGTGGCGACCAGGGCCTGGCCGGCGTCGGCAGCGCCTACGGTGCCTTCTCGCTGCTCAGCTCGGGAAGCTGGGGCGACGGTGATGCCGCAGGCTTGAGCGATGGTTCCGAGCGCACCACCAAGATCGAAGACGCCTACTTCGGCTGGCGCTCCGGCAATCTGCTCCAGGCCCTCGGCGAAGACGCTATCGACCTGTCCTTCGGTCGCCAGAACATCAGCGTCGGCGATGGCTTTCTGATTCAGGGCGACTCGCTCAACCTCGGCAAAGGCCTGGCCGATGGCGAGTTCAATCGCGGCGGCGCCTACTACCTGGCCGCGCGCAAAGCCTTTGACCGGACCGCCGTGCTGCGCCTGGGTGGCAAGGAAGGCTGGCGCAGCGACCTGATGTGGCTGAAGTCGGACAACCGCGCCCAAGCCAAGACCGAAATGTACGTAGCGACCCTGGAGCACGTGGCCGCTGCCGGCACCGTAGGCCTGACCTACATCGACACCAGCGATGTCGATGAGCAGTACGCGTCGCCGGTACAACTCGAACGCGACGGCATGAAGACCTACAGCCTGCGTGCCGCCGGCAACGCCGGGGTAGAAAACCTGTTGCTCTGCGGTGAGTACGCCAAGCAGGACAAACCCCACACCAGCACTGAAGACGCCTGGTACCTGGAGGCCGACTGGACCTTCGCCGACGTCGCCTGGTCGCCGAACGTCAGCTACCGCTACAGCCGTTTCTCGCAAGCCTTCGACCCGCTGTTCTACGGCCTCAGCCGCGGCTACGGCACCTGGTTCCAGGGTGAGGTCGCCGGTAACTATGCGGGCCCGTTCAACACTAATTCGCGCATCCAGAAAGTCGAGTTCAAGGTATCGCCGCTGGAAAACCTGAACATCGGCCTGCTGGCGTTCAACTTCGACACCATCGACCGCACCCTTGGCAACACCGACGGCCGCGAGTTCGACCTGTATGCCGAATGGAGCATCAACGCGCACCTGATGGTGATGCCGCTCATTGGTCTGTACCAGCCGGACAAAAGCGCTGATCAAGGTGGCACTCAGC</w:t>
      </w:r>
      <w:commentRangeStart w:id="15"/>
      <w:r w:rsidRPr="001F4BA3">
        <w:rPr>
          <w:rFonts w:ascii="宋体" w:eastAsia="宋体" w:hAnsi="宋体"/>
          <w:sz w:val="24"/>
          <w:szCs w:val="24"/>
        </w:rPr>
        <w:t>TGTGGGATGGTGCAGAGCTCGACGACTACCGATAAAACGCAACCGCCGCAAACAGACAAGAAAAAGCCCCAACTGATAACAGTTGGGGCTTCAGTATTGTGATTGGTGGAGCAATAGCACCCTGAACCCAAAACCTTCTCGCTCAACCGGTAGTGGCTGATAACAACTCGTGAGGGCTATTGCGGGTTAAGCATTTAGCGATGTCTAGGGCCAGACTGGACGTCTGAACGCAAGCCGCTGATACTGTACATAACCACAGTATCAGCGGAGGATACCCATGTCG</w:t>
      </w:r>
      <w:r w:rsidRPr="001F4BA3">
        <w:rPr>
          <w:rFonts w:ascii="宋体" w:eastAsia="宋体" w:hAnsi="宋体"/>
          <w:sz w:val="24"/>
          <w:szCs w:val="24"/>
        </w:rPr>
        <w:lastRenderedPageBreak/>
        <w:t>CTGGCAAGGAACGCCACGGCGAGTCAATCGCCCACTCAAACAAACGGTTACGAACGCCACCAACCCGACCAGACGCTGCTCTACCAGCTGGTTGAGCAGCACTACCCAGCCTTCAAAGCCTCACTCGAAGCCCAAGGTCAACACCTGCCTCGCTACATCCAACAAGAATTCAACGACCTCCTCCAATGTGGCCGTCTGGAGTATGGTTTCATGCGGGTTCGCTGCGAGGATTGTCATCACGAGCGTCTGGTCGCCTTCAGCTGTAAACGACGCGGCTTTTGCCCTAGCTGCGGTGCCCGCCGGATGGCCGAGAGTGCGGCGCTGCTGATAGACGAAGTCTTCCCCAAGGAGCCCATTCGCCAGTGGGTGCTCAGCTTTCCTTTCCAGCTACGCTTTTTGCTGGCTCGCCATCCCCAGCTGATGGGCCAGGTCTTGAGTATCGTCTATCGTACACTCTCAACTCATCTGATCAAAAAAGCCGGTTACACCAAAGCCTCTGCACAAACTGGCTCAGTGACTCTTATCCAACGCTTTGGCTCCGCGCTAAATCTCAATGTCCACTACCACATGCTGTTTCTCGATGGTGTCTATGCCGAAGATGACTATGGCAAGCAACGCTTCCATCGTGTCAAGGCACCCACTTACGATGAGCTGAATACGCTCGCTCACACCCTCAGCCATCGCATCGCTCGCTGCATGGAAAAGCGTGGGATTTTGGAGCGTGATGCCGAGAATACGTGGTTGACACTGGAAGAGGGCGAAGACGATACGCTGACTCAATTACATGGTGCTTCGGTTACGTATCGCATTGCCGTCGGCCCCCAGCAAGGGCGCAAAGTCTTCACCCTGCAAACCTTGCCAGGGCGTGAGGATAAAGCCGACTCAAGCAGTCGAGTAGCCAACCATGCTGGTTTCTCGCTACACGCCGGTGTGATGGCCGAAGCGCATCAGCGGGATAAGCTTGAGCGCTTGTGTCGCTACATTAGTCGGCCAGCGGTTTCAGAAAAACGTCTGGCATTAACCGCCAATGGGCAGGTGCGTTACGAGCTCAAAACTCCGTACCGCAATGGCACCACCCATGTGATCTTCGAGCCGCTGGACTTCATCGCCAAACTCGCTGCGTTGGTACCTAAGCCGCGAGTCAACCTCACACGCTTCCACGGCGTCTTTGCACCGAACAGCAAACACCGAGTTCAAGTAACACCCGCCAAGCGGGGCAAGAAGCCCGACAAATCGGAAGGTCTCGATACTAACTGGCGTGACAAGAGTCCTGCAGAGCGCCACCGCGCCATGACCTGGATGCAACGCCTCAAGCGAGTCTTCAATATTGATATTGAAGTCTGCGAACACTGCGGCGGTCACGTCAAAGTGATTGCCAGCATCGAAGATCCGAAGGTCATTGAGCAGATTCTCAAGCATCTGAAACAGAAAACAGCCAAGGCGAATGCCGCCAAGCAGCGTGAGCTGCCACCAGAACGAGCGCCGCCACTGACTCCCAGCCTGTTCGATCCATCACAGAGTCGTCTCTTTGACTGACGACCCCAAATCCAACACTGCTCAACACTGCCAACTTTTAAACGGGGCGGTGGGGCAGTTTGTATCTCTCGAGCTATCAGGCTAGAGATTTTACCGCCAAATCGAACCTT</w:t>
      </w:r>
      <w:commentRangeEnd w:id="15"/>
      <w:r w:rsidR="00DC09BF" w:rsidRPr="001F4BA3">
        <w:rPr>
          <w:rStyle w:val="a7"/>
          <w:rFonts w:ascii="宋体" w:eastAsia="宋体" w:hAnsi="宋体"/>
          <w:sz w:val="24"/>
          <w:szCs w:val="24"/>
        </w:rPr>
        <w:commentReference w:id="15"/>
      </w:r>
      <w:commentRangeStart w:id="16"/>
      <w:r w:rsidRPr="001F4BA3">
        <w:rPr>
          <w:rFonts w:ascii="宋体" w:eastAsia="宋体" w:hAnsi="宋体"/>
          <w:sz w:val="24"/>
          <w:szCs w:val="24"/>
        </w:rPr>
        <w:t>GGCGGTTGCAGGAGCTGAGTGCAACACAGTTACTGGATTGAGGCGGGAGCCTCGTGATGCTTGGCCATCAGCTCGGTCATGACCTCGATGGGGCACTTGAAACCGAAGCGCTTACGCGGTCGGATGTTCAACTCGTAGGCAATCGCATCCAACTGCTCTTGGCTGCACACCGACAGATCCGTGCCCTTGGGCAGGTACTGGCGGATCAGTCCGTTGATGTTCTCATTGCTGCCGCGCTGCCAGGGGCTGTGCGGGTCGCAGAAGTAAATTGCCACCCCGGTCTTCTGGGTGATTTCCGCGTGACGCGCCATCTCCCGCCCTTGGTCGTAGGTCATGCTCTTGCGGGCCGCCAGCGGCATATGGTTCAGCGCCGAACTGAAGCCTTCCACGGCCGAGGTCGCCGTCGCGTCTTGCATCTTCACCAGCATCAGGTAGCCGCTGGTGCGTTCGACTAGCGTACCCACGGCCGATGCGTTGGCTTTGCCCTTGATCAAGTCGCCCTCCCAATGTCCCGGCATCACGCGATCCTCGATCTCCGGCGGACGCACATGGATGCTGACCATGTCCGGGATCTGGCCACGGCGATCTACGCCGCCAGAACGCGGACGGCGGGAGGTTTTGCCTTGCCGCAGGCAGATGATCAGCTCCTTGCGCAGTTCGCCGACCGGCAGGGCATAGATCGCGTTGTAGATCGTCTCGCGGCAGACGTAGGCGTCTTCGAAGCTTGGGGATTTCATGGTTCGCAGCTTGCCGGCAATCTGCTCGGGAGAAAAGCGCTGTCGCAGCAGGTGGGCGACCAGCTCGAACAATTCGTTGCCGGGCACCAGCTTTTGCCGGGGCCGGCAGGGCAATCGACGATCGCGCATGGCTTGTTGGGCATGCTGGGTGGTGTACTCACCCCGGGCATCACGATTGCGACGGATCTCGCGACTGATCGTTGAGGGGCTGCGGTTGAGCATTCGGGCAATGGCGCGCTGGCTCATGCCACGCAGCAGACTGACCTGGATATCGGAGCGTTCTTCAACGCTGAGTTCGTGATAAGACATGGCAACACCCTACCGGAAAGGTCAGGTGTTGCACTCAGTTTTTGCCGCCGCC</w:t>
      </w:r>
      <w:commentRangeEnd w:id="16"/>
      <w:r w:rsidR="00A77E55" w:rsidRPr="001F4BA3">
        <w:rPr>
          <w:rStyle w:val="a7"/>
          <w:rFonts w:ascii="宋体" w:eastAsia="宋体" w:hAnsi="宋体"/>
          <w:sz w:val="24"/>
          <w:szCs w:val="24"/>
        </w:rPr>
        <w:commentReference w:id="16"/>
      </w:r>
      <w:r w:rsidRPr="001F4BA3">
        <w:rPr>
          <w:rFonts w:ascii="宋体" w:eastAsia="宋体" w:hAnsi="宋体"/>
          <w:sz w:val="24"/>
          <w:szCs w:val="24"/>
        </w:rPr>
        <w:t>CT</w:t>
      </w:r>
      <w:commentRangeStart w:id="17"/>
      <w:r w:rsidRPr="001F4BA3">
        <w:rPr>
          <w:rFonts w:ascii="宋体" w:eastAsia="宋体" w:hAnsi="宋体"/>
          <w:sz w:val="24"/>
          <w:szCs w:val="24"/>
        </w:rPr>
        <w:t>TATTAGAGCGGTTTAGGCTGGACCGGCAGTTAAAATTGGGGCTTGAGCGGTAAACGAGTGAGGGAATTTCAGGTAAGATACTTCGGATGAGGAGCAAAAAGGTGGTTTATACTTCCTATACCC</w:t>
      </w:r>
      <w:commentRangeEnd w:id="17"/>
      <w:r w:rsidR="00787D0F" w:rsidRPr="001F4BA3">
        <w:rPr>
          <w:rStyle w:val="a7"/>
          <w:rFonts w:ascii="宋体" w:eastAsia="宋体" w:hAnsi="宋体"/>
          <w:sz w:val="24"/>
          <w:szCs w:val="24"/>
        </w:rPr>
        <w:commentReference w:id="17"/>
      </w:r>
      <w:r w:rsidRPr="001F4BA3">
        <w:rPr>
          <w:rFonts w:ascii="宋体" w:eastAsia="宋体" w:hAnsi="宋体"/>
          <w:sz w:val="24"/>
          <w:szCs w:val="24"/>
        </w:rPr>
        <w:t>GACCATTGCCCAGCAAACGCCGCTGCTGCTGCTGGACGAGCCCACCTCTGCGTTAGACCTGGGCCACCAGATCGAAGTCTTCGAGCTGGTGCGCACGCTGGCCTGCCATGGCCGCACCGTGGTGATGGTGCTGCACGACCTGGCCAGCGCCTGCCGCTACGCCGACC</w:t>
      </w:r>
      <w:r w:rsidRPr="001F4BA3">
        <w:rPr>
          <w:rFonts w:ascii="宋体" w:eastAsia="宋体" w:hAnsi="宋体"/>
          <w:sz w:val="24"/>
          <w:szCs w:val="24"/>
        </w:rPr>
        <w:lastRenderedPageBreak/>
        <w:t>ACCTGATTGCCATGCGCGATGGCCAGATCGTTGACCAGGGGGCACCAGCCGATGTGGTGACACCAGCCTTGGTGCGCGCGCTCTATCAGGTAGAATGCACGCTGTTGCTGGACCCGGATACCGGCAGCCCGCTGCTCGCCAACGTGCGCCGCGCCGAACGTTCTGAATGAGCGGAGCCCCGTGCAGGGGTTCCAGGCCAAAAAATACATGACAACACGCTAAAAGGAACTCTCGTGGCCTCTTCAACGCCCAGTTCTTCCGCCAGTTCTGCCAACCAAAGTTTTCAGGCGTTGGTCAGGCTGCTGCGCTACGCCAAGGGGTATCGTCGGCGGATTACCGCTGCCACGATCTGCTCCATCATCAACAAGCTGTTCGATATTGCCCCGGAAATTCTCATCGGTGTCGCCATTGATGTGGTGGTCAACCAGGAGAACAGCTTCGTGGCCCGTCTGGGGTTCGAAACCCCGCACGAGCAGATCGCCATCCTCGCGGTGCTGACCTTCTTTATCTGGGCGGGGGAGTCGCTATTCGAGTACCTGTACCAGGTGCTGTGGCGCAACCTGGCCCAGCGGCTCCAGGCCGACCTGCGCCAGGATGCCTATGAGCACGCCCAGCGGCTCGACATGGCGTTTTTCGAATCGAAGAGCTCAGGCCAGCTGGTGGCCACCATGAACGATGACGTCAACCAGCTGGAGCGCTTTCTGGACGGCGGCGCCAACGCGCTGATTCAGGTGGGAGTGACCGTGGTGGCGGTGGGCGCCGTGTTCTTCGTGCTTTCCCCGCTGATTGCGCTGCTGGCCTTCACGCCTATCCCGCTGATCATCTGGGGAGCGTTCTTCTTCCAGCGCAAGGCGGGGCCGCTCTACAGCGAGGTGCGTGAGAAAGTGGGCGACCTTTCCAGCCGGCTCTCCAACAACCTGAGCGGCATTGCCACCATCAAGAGCTTCACCAGTGAAGCCCGTGAGGCCGAACGCCTGCGCAGCGCCAGTGAAGCCTATGTAGATGCCAACCGTCAGGCGATCAGGGTCAGTTCGGCGTTTATTCCGGTCATCCGCATGGCCATTCTGGCGGGCTTTTTGGCCACCTTCACCGTGGGTGGCATGATGGCGCTCAACGGCAGCCTCAATGTAGGCGCCTACGGCGTGCTGGTGTTCCTGACCCAGCGCCTGCTCTGGCCGCTGACCGGGCTGGCCCAGGTCATCGACCTGTTCGAACGCGCCATGGCCAGCACCAAGCGTATCCTGGATTTGCTGGAAGTCCCCATTACTGTGAAAGACGACAGCACCCAGGCCTTGGCCGCACCGGTGAAAGGCGAGGTGCGTTTCGAAGCGGTGAGCTTCCAGTATGAAGCCAGCCAGGTAGGCGTGAACGCGGTAGACCTGCACGTTCCGGCGGGCACCACGCTGGCCCTGGTGGGGGCCACGGGGTCGGGTAAATCGACGTTGATCAAGCTGCTGCTGCGCTTCTACGACCCTGCCAGCGGCCGCGTGCTGGTCGATGGCCAGCCCATTACCGAGGTCAGCATGCATTCGCTGCGGCAGGCTATCGGCCTGGTCAGCCAGGACGTGTACCTGTTCGAGGGCAGTATTCGCGACAACATCGCCTACGGCATGCCCGATGCCGACGAAGCCGCCATCATCGAGGCCGCCAAAACCGCAGAAGCCTGGAGCTTTATCGAGACGCTGCCCCAAGGGCTGGACACCCCGGTGGGGGAGCGGGGCGTGCGCCTTTCCGGTGGCCAACGCCAGCGCCTTTCCCTGGCCCGAGCGCTGCTCAAGGACCCGCCCATTCTGGTGCTGGACGAAGCCACCAGCGCCGTGGACAACGAAACCGAAGCGGCAATCCAGCGCTCGCTGAAGCGCATTGCCCACGGGCGTACGGTGATCATGATTGCCCACCGGCTTTCCACCATCGTGCATGCCGATGAAATCGTCGTGATCGAGAAGGGCCAGGTAGCGGAGCGCGGCAGCCATGCCAGCCTGCTACAGGCCGATGGCCACTACGCCGCCCAGTGGCGGGTACAAACCGGAGCCGCCCAGGCGGGCGATGTGGAAGTGCTGGGCCGTTAGGCCGTCACTTGCCACGTACTCAAGCGCCGCCCCATGGGCGGCGCTTGCGTTTAGCGGTTCACCAACAGCGCGTTCAGGGTCACCGGCACATGCTCATCGATCTGCTGATAGCCCAGCAGGGAAAGCACCGTGCGCAGCGTGCTGTTGGCCATCAGGGCATTGCCATCCAGCGCCATTGGTTCGGCATGGGTGACACGCACTTCGTTCAGCCCGACGCGGGTAAAGCGCAGCGGCACCGCTTCCTCCTGGGTCAGCCGGTCGGTTTGGACTCGAAAGGTCAGGGTTTCGGGGTGTGGGGAGCAATGGAACCAAAAACCAACATAAGCC</w:t>
      </w:r>
      <w:commentRangeStart w:id="18"/>
      <w:r w:rsidRPr="001F4BA3">
        <w:rPr>
          <w:rFonts w:ascii="宋体" w:eastAsia="宋体" w:hAnsi="宋体"/>
          <w:sz w:val="24"/>
          <w:szCs w:val="24"/>
        </w:rPr>
        <w:t>CTACCACCTCCGCTCAGAGCCCTCTTCCCAGGCATCCGCCTCGATAAAGCAATTACGCATCTCGGCCTCTTGGCTGATCTCGGTCAGCAGATCATGTACCGTCTTATCCAGTGCCTCATCGTTGCGATAGGGAATGCTCAGCGCGTAGTTGCCCGACTCAAGCAGCTTCATGCCGTAAGGTTCCAGGCAGTAACGCTCGATATTCTCCAGTGCCCGTTTTTTACCACGCACGAACTTGCTGTTGTTCTCGACGGCCAGGCGCAATATGACCGTCGCGATCCGTTCGGCATTGTCCACTGCCGGTGGGACCGTGATGTTGAGATGCTGGGTGATTTTTGCGGGTACGCCGATCGTTATGCCGCGATGCCGGAGGTAGCGGTAAAGCGTGCTTTTGGAAATGTGCAGTTTCTTGCCAATGGCGCTCACACTTAACCGACCCTCTCGGTACAGCGTTTCTGCGGCCATAGCGGTCGCTTCCGCCTGAGCGGGCAGCCCCTTCGGGCGGCCACCGACTCGACCACGTGACCGTGCAGCGGACAAGCCTGCCTGTGTGCGCTCACGAATCAACTCACGTTCGAACTCTGCCAATGAAGCGAACAGGTTGAACACAAAGCGGCCTTGCGCGTGGGTGGTATCGATG</w:t>
      </w:r>
      <w:r w:rsidRPr="001F4BA3">
        <w:rPr>
          <w:rFonts w:ascii="宋体" w:eastAsia="宋体" w:hAnsi="宋体"/>
          <w:sz w:val="24"/>
          <w:szCs w:val="24"/>
        </w:rPr>
        <w:lastRenderedPageBreak/>
        <w:t>GGGTCATTCAGACTTTGCAGGCCAACGTTACGAGCGGCCAATTCACCGACCAGTTCGACCAGGTGCTTGAGCGAGCGCCCTAGACGATCCAGCTTCCAAATCACCACAGCATCACCGGCCCGTACATGAACCAATAATTTGTCCAGTTCCGGACGTGCGCTTTTTGAGCCGCTGGCAACGTCTTGATAGATCCGCTCGCACCCTGCCTTTGTCAGAGCATCGATCTGGAGGTCGGCGTTCTGATCCCGAGTACTCACCCGCGCATAGCCAATTTTCAT</w:t>
      </w:r>
      <w:commentRangeEnd w:id="18"/>
      <w:r w:rsidR="00045C63" w:rsidRPr="001F4BA3">
        <w:rPr>
          <w:rStyle w:val="a7"/>
          <w:rFonts w:ascii="宋体" w:eastAsia="宋体" w:hAnsi="宋体"/>
          <w:sz w:val="24"/>
          <w:szCs w:val="24"/>
        </w:rPr>
        <w:commentReference w:id="18"/>
      </w:r>
      <w:r w:rsidRPr="001F4BA3">
        <w:rPr>
          <w:rFonts w:ascii="宋体" w:eastAsia="宋体" w:hAnsi="宋体"/>
          <w:sz w:val="24"/>
          <w:szCs w:val="24"/>
        </w:rPr>
        <w:t>CAAAAGTACCGTTTACTCAACAGAGAAATTGAAAATAGAACCTTGATTAACGATACCAGTATTTAAAACCATAATATGGGCTAACTCGGAGCTGGG</w:t>
      </w:r>
      <w:commentRangeStart w:id="19"/>
      <w:r w:rsidRPr="001F4BA3">
        <w:rPr>
          <w:rFonts w:ascii="宋体" w:eastAsia="宋体" w:hAnsi="宋体"/>
          <w:sz w:val="24"/>
          <w:szCs w:val="24"/>
        </w:rPr>
        <w:t>TGTCGTTTTCAGAAGACGGCTGCAC</w:t>
      </w:r>
      <w:commentRangeEnd w:id="19"/>
      <w:r w:rsidR="00DC0F64" w:rsidRPr="001F4BA3">
        <w:rPr>
          <w:rStyle w:val="a7"/>
          <w:rFonts w:ascii="宋体" w:eastAsia="宋体" w:hAnsi="宋体"/>
          <w:sz w:val="24"/>
          <w:szCs w:val="24"/>
        </w:rPr>
        <w:commentReference w:id="19"/>
      </w:r>
      <w:r w:rsidRPr="001F4BA3">
        <w:rPr>
          <w:rFonts w:ascii="宋体" w:eastAsia="宋体" w:hAnsi="宋体"/>
          <w:sz w:val="24"/>
          <w:szCs w:val="24"/>
        </w:rPr>
        <w:t>TGAACGTCAGAAGCCGACTGCACTATAGCAGCGGAGGGGTTGGATCCATCAGGCAACGACGGGCTGCTGCCGGCCATCAGCGGACGCAGGGAGGACTTTCCGCAACCGGCCGTTCGATGCGGCACCGATGGCCTTCGCGCAGGGGTAGTGAATCCGCCAGGATTGACTTGCGCTGCCCTACCTCTCACTAGTGAGGGGCGGCAGCGCATCAAGCGGTGAGCGCACTCCGGCACCGCCAACTTTCAGCACATGCGTGTAAATCATCGTCGTAGAGACGTCGGAATGGCCGAGCAGATCCTGCACGGTTCGAATGTCGTAACCGCTGCGGAGCAAGGCCGTCGCGAACGAGTGGCGGAGGGTGTGCGGTGTGGCGGGCTTCGTGATGCCTGCTTGTTCTACGGCACGTTTGAAGGCGCGCTGAAAGGTCTGGTCATACATGTGATGGCGACGCACGACACCGCTCCGTGGATCGGTCGAATGCGTGTGCTGCGCAAAAACCCAGAACCACGGCCAGGAATGCCCGGCGCGCGGATACTTCCGCTCAAGGGCGTCGGGAAGCGCAACGCCGCTGCGGCCCTCGGCCTGGTCCTTCAGCCACCATGCCCGTGCACGCGACAGCTGCTCGCGCAGGCTGGGTGCCAAGCTCTCGGGTAACATCAAGGCCCGATCCTTGGAGCCCTTGCCCTCCCGCACGATGATCGTGCCGTGATCGAAATCCAGATCCTTGACCCGCAGTTGCAAACCCTCACTGATCCGCATGCCCGTTCCATACAGAAGCTGGGCGAACAAACGATGCTCGCCTTCCAGAAAACCGAGGATGCGAACCACTTCATCCGGGGTCAGCACCACCGGCAAGCGCCGCGACGGCCGAGGTCTTCCGATCTCCTGAAGCCAGGGCAGATCCGTGCACAGCACCTTGCCGTAGAAGAACAGCAAGGCCGCCAATGCCTGACGATGCGTGGAGACCGAAACCTTGCGCTCGTTCGCCAGCCAGGACAGAAATGCCTCGACTTCGCTGCTGCCCAAGGTTGCCGGGTGACGCACACCGTGGAAACGGATGAAGGCACGAACCCAGTGGACATAAGCCTGTTCGGTTGGTAAGCTGTAATGCAAGTAGCGTATGCGCTCACGCAACTGGTCCAGAACCTTGACCGAACGCAGCGGTGGTAACGGCGCAGTGGCGGTTTTCATGGCTTGTTATGACTGTTTTTTTGTACAGTCTATGCCTCGGGCATCCAAGCAGCAAGCGCGTTACGCCGTGGGTCGATGTTTGATGTTATGGAGCAGCAACGATGTTACGCAGCAGGGCAGTCGCCCTAAAACAAAGTTGGGCGTGACCAATGCAGCGTGTCGTCGGGCCACATAGAACACCTAGAAGTTCACAAGAAAGGTCGGAAATGGAACGAAGTAGCAATGAAGTCAGTAATCCAGTTGCTGGCAATTTTGTATTCCCATCGAACGCCACGTTTGGTATAGGAGATCGCGTGCGCAAGAAATCCGGCGCCGCCTGGCAAGGTCAGATTGTCGGCTGGTACTGCACAAATTTGACCCCCGAAGGCTACGCCGTCGAGTCTGAGGCTCACCCAGGCTCAGTACAGATTTATCCTGTTGCGGCGCTTGAGCGCATCAACTGAGTTCAAGGTTGAAGTGCGCCGCTCAACGGTCAAACCGGGCATCACCGACTACAGCCCAACTTGTCGCTCCAGCGGACGGCTTCGCCGCCCGCTGAGCTAATTCGTTAGGCATCACAAAGTACAGCATCGTGACCAACAGCAACGATTCCGTCACACTGCGCCTCATGACTGAGCATGACCTTGCGATGCTCTATGAGTGGCTAAATCGATCTCATATCGTCGAGTGGTGGGGCGGAGAAGAAGCACGCCCGACACTTGCTGACGTACAGGAACGGTACTTGCCAAGCGTTTTAGCGCAAGAGTCCGTCACTCCATACATTGCAATGCTGAATGGAGAGCCGATTGGGTATGCCCAGTCGTACGTTGCTCTTGGAAGCGGGGACGGATGGTGGGAAGAAGAAACCGATCCAGGAGTACGCGGAATAGACCAGTCACTGGCGAATGCATCACAACTGGGCAAAGGCTTGGGAACCAAGCTGGTTCGAGCACTGGTTGAGTTGCTGTTCAATGATCCCGAGGTCACCAAGATCCAAACGGACCCGTCGCCGAGCAACTTGCGAGCGATCCGATGCTACGAGAAAGCGGGGTTTGAGAGGCAAGGTACCGTAACCACCCCAGATGGTCCAGCCGTGTACATGGTTCAAACACGCCAGGCATTCGAGCGAACACGCAGTGATGCCTAACCCTTCCATCGAGGGGGACGTCCAAGGGCTGGCGCCCTTGGTCGCCCCTCATGTCAAACGTTATGCCGCACTCACCCCCATGGAGTTTTGATGTTCAAACTTTTGAGTAAGTTATTGGTCTATTTGACCGCGTCTATCATGGCTATTGCGAGTCCGCTCGCTTTTTCCGTAGATTCTAGCGGTGAGTATCCGACAGTCAGCGAAATTCCGGTCGGGGAGGTCCGGCTTTACCAGATTGCCGATGGTGTTTGGTCGCATATCGCAACGCAGTCGTTTGATGGCGCAGTCTACCCGTCCAATGGTCTCATTGTCCGTGATGG</w:t>
      </w:r>
      <w:r w:rsidRPr="001F4BA3">
        <w:rPr>
          <w:rFonts w:ascii="宋体" w:eastAsia="宋体" w:hAnsi="宋体"/>
          <w:sz w:val="24"/>
          <w:szCs w:val="24"/>
        </w:rPr>
        <w:lastRenderedPageBreak/>
        <w:t>TGATGAGTTGCTTTTGATTGATACAGCGTGGGGTGCGAAAAACACAGCGGCACTTCTCGCGGAGATTGAGAAGCAAATTGGACTTCCTGTAACGCGTGCAGTCTCCACGCACTTTCATGACGACCGCGTCGGCGGCGTTGATGTCCTTCGGGCGGCTGGGGTGGCAACGTACGCATCACCGTCGACACGCCGGCTAGCCGAGGTAGAGGGGAACGAGATTCCCACGCACTCTCTAGAAGGACTCTCATCGAGCGGGGACGCAGTGCGCTTCGGTCCAGTAGAACTCTTCTATCCTGGTGCTGCGCATTCGACCGACAACTTAGTTGTGTACGTCCCGTCTGCGAGTGTGCTCTATGGTGGTTGTGCGATTTATGAGTTGTCACGCACGTCTGCGGGGAACGTGGCCGATGCCGATCTGGCTGAATGGCCCACCTCCATTGAGCGGATTCAACAACACTACCCGGAAGCACAGTTCGTCATTCCGGGGCACGGCCTGCCGGGCGGTCTAGACTTGCTCAAGCACACAACGAATGTTGTAAAAGCGCACACAAATCGCTCAGTCGTTGAGTAGCAGGCAGATGCGGCATAACATGAAGTTGCAGCCGACCATCACTCCGCTGCGCTCCGTTCTGGCGGCTGAACTTCGGCGTTGAACGACAGCTTTCCCAAAAGCTCTACGGCTGCTCTGGGTCGACACCGGTAATCGGATCGTTGCCGCACTGAACAGCGCCCCGTTCCAGGTCGCCTCCATTTATGCGGCTGAACCGAGGGAGAGCAGCTTTACGCCGTCTGGCCGCAGTTCGCCCTTGGGCGACACGTGCCGGTAGAGCGTCTGCCGGGTAATCCCGAGTTCTTCGCAGAGATCGCCCACCTTGGTTTCCGGTTGCCCCATGCTGGCCATCGCCAGGCGTAGCTTGGCGGCGGTCATCTTGAAGGGGCGCCCCCCTTTCCTGCCGCGAGCGCGCGCCGAGATAAGTCCAGCGACTGTTCGCTCGGAAATCAACTCACGCTCGAACTCGGCCAGCGCGGCAAAAATACCGAACACAAGCTTGCCGGCGGCAGTCGTCGTGTCGACCGCCGCACCGTGACCGGTCAGGACCTTCAGGCCCACGCTACGCGCAGTTAGGTCGTGCACGGTGTTGATCAGGTGGCGCAGATCACGGCCAAGCCGATCGAGCTTCCACACGATCAGCGTGTCCCCTTCACGAAGCGCCTTCAGGCAAGCAGCCAACCCTGGGCGATCATCGCGCCTGCCCGAGGCCAGATCCTCGTAAAGGTGCGCAAGGCTCACACCAGCGGCGATGAGCGCATCGCGTTGCAAATTGGTGGACTGGGATCCGTCCGCCTTCGATACCCGCATGTAGCCGATCAGCACCTTTTCACCCGTCACGTATACGTTCGATTATGTGACAGTGTGAGTCTGAAAGCTCTCGCCGTCAAAAATTGACACCTAACCCGTCATTTATTCTATGGCGCGCAAATGGTATTCAAGGAATGTAATGTGACAGGAATTCCGGAGGGATGCCCTCCTTGGCAAACATAACGCGCAATCGTTCCAAGGATTCGGGGTCGCGCCGTCCAAAAGCGAACAGCGCGAACAGGGAGCGAGCCCTCTCGGGATTATGACGAGCCTCGGCAACCGCCTCGTTAAGCGCCTTGACCGCTTCCTGCCAGTGATTGACAGGCTCCTTCTCTCGCTCAGCAGTCGTCAGGCCGTTGGTGAACCCGGTGTTCGGTTCTGACAGGAACAGCGTTGCCTGCTCCCCGTGCAGACTCAACACCTTCGATTCGATCAGGTCGATGGCGGTGGCCGCCGCTTCCAGCATCTGCAACTGCACCGCAGGGGCCAAAATCTCGAAAGGACGCCACAAGCTCTGTCCGGCGCGCAGTGGATGGCCGCAATGCTCCCAGACTTGGCGAATGCTGCTCGCGCTGCCGCTACAACAGTGCGAGAGCGGGGTGTTCAGCTCATCGAGCAGGGTGCGCAGCAGCCGGAACCACAGCCCAGCATGGATTCGTCGGCGCGGCAGCTCCACAAAGCCGGTCGTCAGGGCCTGCCAGGTACGCCGATCCATGCAGGCAATCGCCTCATTGGCGGGATGTGGAGCAGCATCGTCCTTCTCCCACTGGAGATACCGGCCAGGCAGGCCCCAATAGGACGCCAGCCAGCAGCCATGCTGCGGACAACTGAGCATCAAGGGGAGTTGCCAGACAAGCAACAAGGCCTGGTTGGCCGTATCGTGCAGACACAGCGGACATGCCCGGCGAGTCGGCTGACTCGGCAGCCACGCACGCCAGCGGGTGATGGATCGCGCCTTGCGCTTTGGCAGCAGCACCGAGCATTGAAACGCATAGGTTTCCAGGGCCGCAGGCACCGAATCGTCGAGGCTGTCCAGCAGCCACGGCACCCAGCCGGCCAGGCTCATACTGCGCAATCGCTCGAACTCAACGCCGCTGCGCTGGGCAAGCACCGTCAACAGCGACGGAGGAGGCGCGGTATCCAGCTCATCGAGTTGGCAGTGACCAAGATCGTGTACCAGCAGCTCGTGCACATCCATCTGGTAGCAGGAGGCGACCCGGTTGAGCCACGAGGAGAGCGCCTCGCCTTCTTTCGGGGCCGGATGCAGCGGCCAGCGCGGCGCAGGTGTCACATCAGTTCCCGCTCGAACTGTCGGCGCCGCTCACTGGGGCCAGCGTAGTCGGCCATGCTCAGCGTGCGATGGTTGATCGCCTCCTCGCCGCTCTCCACGGCGGCCACGGCCGCGGCCATCAGCAGGTGCGCCAACTCACCAATGGTGCCTTCGCTGCGGGTGAGCAGGTAGCGGGCCATGTCCAGCGTGGCAATCGGCGAGGACCGCCGCAGCGGGAGCGACGCAGCGAAGCTGGCCAGCAGCGAGCAGCAATCTTCATTGACTTCCCACGGTGGAAGCAGCATTGGCTCGAAGCGGTTTTCCAGTTGATCGTCCGAGCGGATGGCGAGATACGCCTCGCGCGTGCCAACACCGACCAGCGGGATACGCAGCTCGTTGCCGAGAA</w:t>
      </w:r>
      <w:r w:rsidRPr="001F4BA3">
        <w:rPr>
          <w:rFonts w:ascii="宋体" w:eastAsia="宋体" w:hAnsi="宋体"/>
          <w:sz w:val="24"/>
          <w:szCs w:val="24"/>
        </w:rPr>
        <w:lastRenderedPageBreak/>
        <w:t>AGCGCAGCAGGTTGAGGAATTCCCGCCGGTTGACGCTGTTGCCTGCCAGGACGTTGTGCAGTTCGTCGATCACCAGCATGCGCACGCCAACCTTGCGTAGTAGGGCCAGTGCCAGTTGCTCCATTTCCGGCAACCGTGGGCGTGGGCGAAGCGGTGCACCCATCGCGGCCAGCAGCGAGACATAGAAGCGGATCGCCGAGGGCTCGGATGGCATCTGCACCACCAGCACGGGTATGTGCTCCTGGTCCGTGTCGGTGCTGGCCGGGTGTGTCCGCCGGAATTTCTCGACGATCATCGACTTGCCGTTGTTGGTCGGGCCGATCAGCAGCAGGTTGGGCATGCGTTGCTTGTTCGGCCAGGCATACAAGGCCTCCAGCCGGTTCAACGCTTCGACCGCGCGTGGATAGCCGATCCAGCGGTCGGCGCGAAGGCGCTGAATTCGCTCGCTGGCCGGCAGCCTTGCCAATCCCTGCGCCGCCGGAAGCAGGTGAGATAGGTCGATGCAGGGATACTCGTCCACGGCTACCACTCCTCGATCTGCTCGAACGGTTTGGCTGGCGGCAGGTTGCCAACCTGCGAGTCGGCGCTGTCCGCGTCCGGCGGTGTGGGCTTGACGGGTGGAGGCGACAGCTTGAGGTGCTGGCGTCGATCCGCATCACGCCGCGCCTTGCGCGTGGCCTTCTGCGCGGTGGACACGATCTCGCGCATCTGGCCGATCATGCGGAACAGCGCCGATTCATCCACCTGCTCGCGCCCGAGCTGCCGTAGCCGTGCCAGCGCCTGGCGCTGCTCCCAGAGCGTGACGGCCGGATGGGACAGGGTGCGGTACGGGATTTCCAGGTAGTGCTGTCCCTCCGGCTCCAGCACCCAGATACGGCTGATGTCGCGGGGATCGCGCCGGATCAGGAACGCGGGTAGGCGATCGCGCCGGGCAATCCACGGCTTGAGCGCGTCAGCGTAGTAGTGGATGTGGTCGATGACGAAGCCGGTGCGGGTCAGCGTGCGACGGATGACCGGCAGGAAATCAACCAGAAACGCGGTGGGCCGCGTTACCACAGGAGGCACGCCGATTCGCGCCACGGCCTCGGCCCAGCGCGCGGCCGGCGGCTGGAACAGGCCGTTGTGCACCGAGCCGTGATAGGTGCCCACGGCCAGAGTGAGCCAGCGCTCCAGCTCGCGCAGGGTCAGGGCGGCCATCTTTTCGGCGTCGTACTCGCCGCGCTGGCCAGGATTGGAGAAGGTCGTGCCCGGTAGGTTGTCATGGATCATCTGCATCGCCGTGCCGATGATGCGTTCCACGATGCCTCCGTAGTGCGGCTGGCCGGGTGGCCGGTAGTCCAAGCGGATGCCATGCTGCTCGCAGCCCCGGCGCAGCGCCTCACTCTTGAACTCGGCCGCGTTGTCCAGGTAGAGCAGCCTGGGCTTGCCGCCCATCGGCCAGTTCACCTCTACATCCAGCCCCTCCAGCCAGGGACGCTTGTCGCAGGCGACGTGTGCCAGGCACAGGCCGACCGAGACGGCGGACGGTGCTTCGAGCGTGACCACCATGCCGAGCACGCAGCGGGTGAATGCGTCGATGGCCAGCGTGAGGTAGGGACGGCCAATCGGCTGCCGGTCGCGCACGTCTACCACGACCAGGTCGATGACCGTGTGGTCGATCTGCACTTGCTCCAGTGGCTCAGAGACTGTCGGCGGGACGCCGCCAGCACCTTGCAGTTCGCGGGAGGCATCCTGACCTTCCCGGCGGCGAACGGTCTTGATCTGATCAAGGCTGGCGATCCGCAAGGCCACGGTATTTCGTGCCGGCACCCGCAGTTTCTGTGCCTTGCAGGCTTGAGCGACTTCACGATGGAAGGCCGCAATGCTGCGCTTCTGCTTGGTCAGGAAACGCTTTTGTATCAGCTCACGGATGATGCGCTCGACCGACTCAGGCAAGCGGCCCTTGCCTTTACCACCACTCGACTGTCCAGGCGCCAAGTCAGTCACCAGCCCCACGCCTTGCCGGGCGCGGCGGACCAGGACGTATACCTGCCGCCGGGACAGGCCCAGTGCTTGAGCTGCCGCGTCGGCCGCTTCATGCCCGACCGTCTCCGACTGTGCCAACGGCCCGATGATCTCCGCACGACGGCACGCACGCTCCCATGCCTGTTCTGAAAGGGTAACCACGCCGTGCTCGGTAATCCGTGGGGTGTAGGTCGCCATGCTCACCTCGCTTTGGTGCACACGAGTAGTGAACATAGACGAGTTTCGTGTGGGGGAGTCCTGATATTGGGCTGTCAGGAGCCGGATGCACAGCAGGCATCAATCTGCGATGATTG</w:t>
      </w:r>
      <w:commentRangeStart w:id="20"/>
      <w:r w:rsidRPr="001F4BA3">
        <w:rPr>
          <w:rFonts w:ascii="宋体" w:eastAsia="宋体" w:hAnsi="宋体"/>
          <w:sz w:val="24"/>
          <w:szCs w:val="24"/>
        </w:rPr>
        <w:t>GTGCAGTTGTCTCCTGAAAATGACA</w:t>
      </w:r>
      <w:commentRangeEnd w:id="20"/>
      <w:r w:rsidR="00DC0F64" w:rsidRPr="001F4BA3">
        <w:rPr>
          <w:rStyle w:val="a7"/>
          <w:rFonts w:ascii="宋体" w:eastAsia="宋体" w:hAnsi="宋体"/>
          <w:sz w:val="24"/>
          <w:szCs w:val="24"/>
        </w:rPr>
        <w:commentReference w:id="20"/>
      </w:r>
      <w:r w:rsidRPr="001F4BA3">
        <w:rPr>
          <w:rFonts w:ascii="宋体" w:eastAsia="宋体" w:hAnsi="宋体"/>
          <w:sz w:val="24"/>
          <w:szCs w:val="24"/>
        </w:rPr>
        <w:t>CTGGGCAGGTCTTCCGTTAAAGTTCTATAAAACGAGGGTTTTATCGAACCGTTGCGGCGCAGTGAGGATCGAGTGTATAAACACATAAACACCTAACATTGGAAAAAGTCATGAATACCACTCGCTGGAACGTCGCCGTCTCCACCGACACCGACCAATCGCTTCGCATGTTTCTGGCCAGCCAAGGCGGTGGCCGTAAGGGCGACCTGTCGCGCTTCATCGAAGAAGCGGTGCGGGCACACATCCTGGAGCTGAGCGCCGAACAGGCCAAGGTTTCCAATGCCCATCTGAGTGAGGCCGAACTGACCGAAGCGGTTGAAGAAGCGCTCGACTGGGCGCGTAAGCGCTGATGCGGGTTGTATTGGATACCAACATTCTGTTCAGTGCGCTGATCTCACCGCATGGGTCTCCTGATGCGATCTATCGGGCCTGGCGTTCAGCTCGCTTCGAGGTGGTGACTTCACGGGCACAGCTCGACGAAATTCGTCGCGCCAGTCGTTACCCCAAGCTTCAGGCCATCCTTCAGCCTGCCAAAGTGGGGGCCATGATCAATAACCTGCAACGCGCCGTGGTATTGGAGCGGTTGACCATTGAGGTTGAAGCCGATGATCCGGATGACTCTTTTCTGCTGGCCATGGCTTTGGCGGGCAATGCGGACTACCTAGTAACCGGTGATCGACGCGCAGGCCTCTT</w:t>
      </w:r>
      <w:r w:rsidRPr="001F4BA3">
        <w:rPr>
          <w:rFonts w:ascii="宋体" w:eastAsia="宋体" w:hAnsi="宋体"/>
          <w:sz w:val="24"/>
          <w:szCs w:val="24"/>
        </w:rPr>
        <w:lastRenderedPageBreak/>
        <w:t>GCAGCGCGGACATATCGAACGCACGCGGATTGTCACCCTCGCCGTGTTCTGCGCCGAGGTACTGTGATCG</w:t>
      </w:r>
      <w:commentRangeStart w:id="21"/>
      <w:r w:rsidRPr="001F4BA3">
        <w:rPr>
          <w:rFonts w:ascii="宋体" w:eastAsia="宋体" w:hAnsi="宋体"/>
          <w:sz w:val="24"/>
          <w:szCs w:val="24"/>
        </w:rPr>
        <w:t>ATGCCGGTTGGTTTTCTGACTCAGGAGCAACGCGACGGCTTTGGTCGCTACATCGATGCGCCCAGCCGTGATGAACTGGAGCGCTACTTCCACCTGAGCGATGAAGACCGTGAAGCCGTCCAGGTACTACGGGGCAACCATAACCGCTTGGGCTATGCCGTTCTGCTGACTACCGTTCGCTTCGTCGGTGTTTTGCCGGACAAACCCACGGCTGTGCCGGTGGAAGTCCTGCTTGTGCTTTGTCGGCAATTGGCAATCGCCGACCCTGACTGTCTTGTACGTTATAGCGATCATCGTCGCTGGATACATGCGGCCGATATTCAAGAGCGCTATGGCTATCGCCACTTTACTGACCCAGGCATCGGCTTTCGTTTGAGCCGATGGCTGTATGCCCTTTGCTGGACTGGTACTGATCGTCCTGGCGTGCTGTTCGAACGAGCTACCTCATGGCTGCTCACACAGAAAGTCCTATTGCCCGGAATTTCCCAGTTAGAGCGCTTCATTGCCCAACTGCGTAGCCGGGTTGAAGAACGCCTCTGGTACACCTTGAGCCGCAGCGTGACCGAGGAGCAAAGACAGCACCTACAAGACTTGCTTCTGGTGGCCGAAGGCAACCGTAGTTCCCGACTGGATCAACTACGCTCCGGCCCGGTGATGGTCAGTGGCCCTGCACTGGTTCGGGCGCTGCGTCGGCTGGATGATGTACGCGGGTTGGGTATCGCCTTACCGGCAGCTGCGCATATCCCTCCCAGCCGCATTGCCGCCCTGGCTCGCTTTGCCAACACCGCGAAGGTCACGGCCATCAATCGACTGCCGGCGTCGCGCCGGTTGGCGACGTTGGTGGCATTCGCGGTTTCCTTGGAAGCCAGTGCGCACGACGATGCTCTGGAAGTTCTGGAAGCGCTACTGCGTGATATCTTCAACAACGCAGAGAAGGCTGACAAGAAGGCTCGGTTGCGTAGTCTAAAAGACCTGGATCGCTCGGCGGCAATGCTCGCCGCTGCGTGCAAGGTCGTGCTGGATAGCTCGATCAGCGATGACAATGTCCGTGCCCGGCTGTTCAACGACCTGCCACGTGTCACGCTGGAGAAAGCCCTGGAAGAGGTCAATGCGTTGATCCGTCCGGCCAACGATGTGTTTTACCTCGCTCTGGAGGAGCGCTACCGCAGCGTGCGCCGTTTCCTTCCTGACTTATTGAAACATATTCGCTTCGGCTTCAGCCCGGCGGGTAAGGGTGTGGCGGCTAGTTTGGACTGGTTGCAACTGAACTTGCCTCGCAGGAAGCCGGAGGATGACGTGCCGCAGGAGATCGTGGCCAAGGCTTGGCAGAACCACATCACTCGCGAAGATGGCTCCCTCGACATGGGCGCCTATGTCTTCTGCACGCTTGATGCACTACGCACGGCCCTACGCCGCCGCGATGTCTTTGTTGCACCCAGTTGGCGCTATGCCGACCCGCGTATCGGTCTGCTCGATGGTGCAGAATGGCTGTCGGCGCGACCGATCATCTGTCGCTCACTGGGCCTGACTGTGGACGCCAAAACCACCTTGGACGCCTTGTCTGCCGAGCTGGATGCGACTTGGTACGCAGTCGCCGCTCGCCTGCCCGACAATCCTGCGATCCAGTTGAGTGAGAATACAGAGGGCAAAACCGAGCTGTCCCTCGGAGCGCTGGAGAAGCTGGAAGAGCCCAACTCGTTGCTGCAACTGCGTGCAGCCGTGGCCGACTTGATGCCGCGTGTCGATTTGCCGGAAATCCTGTTAGAAATCGCCGCTCGTACCGGCTTCACTGAAGCCTTCACCCATGTGTCCGAACGCAAGGCGCGGGCCGACAACTTGGTGACGAGTTTGTGCGCAGTGCTCTTGGGAGGAGCCTGTAACACCGGCCTGGAGCCCTTGACTCGCAACGACAACCAAGCGCTGCGCCGTGACCGGCTGTCCTGTGTGAGCCAGAACTATCTCCGTGACGATACCCTGTCGGCAGCCAATGCCATTTTGGTGGCTGCGCAGAGTCAACTGGAGCTGGCTCAGGTCTGGGGCGGCGGCGAGGTGGCCTCCGCCGATGGCATGCGTTTTGTCGTACCTGTGCGTACCGTACATGCCGGCCCTAACCCGAAGTATTTCGGTACCGGCCGGGGCGTCACCTGGTACAACCTGATCTCCGACCAGTTTTCCGGTCTTAACGCCATTACGGTGCCCGGCACCCTGCGCGACAGCCTAGTATTGCTCGCGGTTGTGCTGGAACAACAGACCGAATTGCAGCCCACACAAATCATGACCGATACCGGTGCTTACAGCGATGTGGTGTTCGGGTTATTCCGTCTGCTCGGTTATCACTTCTGCCCGCGCCTGGCTGATGTCGGCGGTACCCGCTTCTGGCGCACCCGCCCGGACGCGGATTACGGCAAGCTCAACGGACTTGCTCGCCAGTCAGTCAAGCTCGACCTGATCGCCGAGCACTGGGATGACCTGTTGCGTTTGGCTGGCTCACTCAAACTTGGCCGAGTGCCGGCGACAGGCATCATGCGCACCCTACAAACGGGAGATCGTCCGACCCGTCTGGCCCAGGCGTTGGCAGAGTTCGGACGGATCGAGAAAACCCTGCATACGTTGACCTACATTGATGATGAGTCCAAGCGCCGCGCCACCCTGACCCAACTGAATCGCGGCGAAGGCCGACACAGCCTGGCTCGCGCCGTGTTCCATGGCAAACGAGGCGAGCTTCGCCAGCGCTACCGAGAAGGCCAGGAGGATCAACTCGGTGCCCTGGGCCTGGTGGTAAATATCATTGTGCTATGGAATACCCTCTACATGACGGCTGCCGTGGAGCGGTTAAAGCAGCACGGCTACCCGGTACAGGACGAAGACCTGGCTCGTTTGTCGCCGCTGATCTTCGAGCACATCAATATGTTGGGACGGTACTCCTTCGCGGTACCAGAAGAGGTCGCCCGAGGTGAGCTACGGCC</w:t>
      </w:r>
      <w:r w:rsidRPr="001F4BA3">
        <w:rPr>
          <w:rFonts w:ascii="宋体" w:eastAsia="宋体" w:hAnsi="宋体"/>
          <w:sz w:val="24"/>
          <w:szCs w:val="24"/>
        </w:rPr>
        <w:lastRenderedPageBreak/>
        <w:t>ACTGCGTAATCCAGACGACGATATTTAG</w:t>
      </w:r>
      <w:commentRangeEnd w:id="21"/>
      <w:r w:rsidR="001B06E6" w:rsidRPr="001F4BA3">
        <w:rPr>
          <w:rStyle w:val="a7"/>
          <w:rFonts w:ascii="宋体" w:eastAsia="宋体" w:hAnsi="宋体"/>
          <w:sz w:val="24"/>
          <w:szCs w:val="24"/>
        </w:rPr>
        <w:commentReference w:id="21"/>
      </w:r>
      <w:r w:rsidRPr="001F4BA3">
        <w:rPr>
          <w:rFonts w:ascii="宋体" w:eastAsia="宋体" w:hAnsi="宋体"/>
          <w:sz w:val="24"/>
          <w:szCs w:val="24"/>
        </w:rPr>
        <w:t>GTGCGCAGGTCGAACTCAGTGGGCTATGTTGTCAGATAGCTTAGATGGGATTGACCACAGCATTTCTCAATAAGTAGAAACACTGTGGCTTAGAGAGTTATCTCAGCGCAGCAGCAATACAGGCATGGTGGCTGTTCGAAGCATCGTCGTAGTCGTGCTTCCTACCAAAAACTGCCTGATGCGTGAATGCCCATAGGCACCCATGACCAGCAGATCAATGCCGTGCTCTGTCTGATAATCGTGCAGAGCCGACTCCACCTCACCTTGTCTGATTTCAGCTTGGACTAGGAAGCCAGCCGAGAGAAGCATGCTTTGTGCTTTTCCCAGTGCCTCGTGATTGCTCACCGAATCTGCACCGACCGTAACAAGATGAATGGGCAAGTCTTTGCAAAGCGAACTGGCGGCAAACATTTGGATGGTTTTGTAGGCTGTGGAGCTGCCGTCAAATGCGAGCATCACCTTTTCGGGCTTTTTATAGCTGTTGGCTGTGATCAGGATAGGCCGGTGAATTGTTCGCACTACAGCTTCTATCTGGCTGCCAAGGCTGTGCGCGTTGCGTGAGTTGTCTTCACCCACTCTTCCTATCACCAACAGTCGAATATCCTCCTGAAGGTCGCTCAGACTTTCTACCAAGTGTCCGTGGCGCTGCTTCAGCTCAGGAAACGCAGCGCCGGAAATGACCGTTCGCTCCCTGGCCTTTTCCAGCATGTGTTGGCCCTGTTCCAGAGCGAGTCTGGCGCGTTGGGCATCCAATGTAGCCAGCTCCTCCAGCAGATGCTCTCGACTGCCGAGACCAATATTTCCACTTAGGTCAGCTGCTGCTGGGTATTTCTCTTCATCCAATACGTGAAGCAAGGTAAGAGGCGCGTTGAGTCGCTGCGACGCCCATGCTGCGTAGTCGCAGACCGCCAATGAGGATTGTGAGTTATCAATACATGCCATTACGTGGGTCATTGTCGATCTCCTTAGTGGCTCATGAGCTTGTCGATGGCGCCAGGTTTGTCATGCACGCCAAAGCGGTCAACGATTGTGGCGCTGGCCTCATTTAGACCCAGCACTTCAACCTCGGCGCCCTCGCGACGGAACTTGATTACCACTTTATCCAGCGCGGCGACGGCGGTGATATCCCAGAAATGCGCCTGTGTCAGATCGATGGTGACCTTGTTGAGCGCTTCCTTGAAGTCAAAAACTTCGGTGAACTTGTCTGCCGAGCTGAAGAACACCTGGCCTACCACGCGGTAAGTCCGATGCGACTCCGTCTCTTCAAGACTGCTCTTGATATCGAGGTAATGTCCGACCTTGTTCGCAAAGAACAACGAAGCCAGCAGTACGCCGACCAACACGCCGTAAGCCAGATTATGCGTTGCCACGACCACCACAACGGTCGCGACCATGACGAGGTTGGTCGACAGTGGGTGCTCTTTCAGATTGCGCAAGGAATCCCAGCTAAAGGTGCCGATGGATACCATGATCATCACAGCAACCAATGCAGCCATCGGGATCTTGGAGAGCCATTCGCCGAGGAAAACGACCATCAGCAGCAAGAAAATGCCCGCGCACAATGTGGAGAGACGGGTACGTCCACCGGATTTCACGTTGATGATCGACTGGCCGATCATGGCGCAGCCTGCCATACCGCCGAGCATCCCGGCAGCGATGTTGGCAATGCCTTGACCCTTGCATTCACGGTTTTTGTTGCTGGTGGTATCGGTCAAATCGTCGACGATGGTCGCGGTCATCATGGACTCAAGCAGACCTACTACGGCCAAGGCGGCTGAGTACGGGAAGATGATGCGCAGAGTTTCAACGTTCAGCGGGACTTCAGGCCACAGGAAAATCGGCAGCGTGTCCGGCAGTTCGCCCATGTCACCCACAGTGCGGATATCCAGACCGAGGTAAATAGCAATGGCCGTCAGGGCCAGGATGCACACCAGCGGCGAGGGAATCAGCTTGCCGATCTTCGGTACATACGGAAACAGATAGATTATTCCGAGGCCCACTATGGTCATGGCGTAAACGTGCCAGGTCACGTTGGTCAATTCAGGTAACTGCGCCATGAAAATCAGAATCGCCAATGCATTCACAAAGCCTGTGACTACCGAGCGCGAAACAAAGCGCATCAGAGAGCCCAGTTTCAGGTATCCAGCGAGGATTTGAAGCACCCCGCAGAGCAAGGTGGCTGCCAGCAAATACTGAAGCCCGTGATCTTTTACCAGGGTGACCATCAGCAGTGCCATCGCACCGGTAGCTGCCGAGATCATGCCGGGTCGACCGCCGACGAAGGCGATGACAGCACAGATACAGAAGGAGGCGTAGAGACCGACCTTGGGGTCGACGCCGGCAATGATAGAGAAAGCAATGGCCTCCGGGATCAGCGCGAGCGCGACCACGATCCCCGCGAGCACGTCTCCACGGACGTTGGAAAACCACGTCTGTTTGAGCGATTGCAGCATCAGAATATCCAAGGCAATGCACCACACGCACACCAGGCAGATGGCGAGCGCGTCGATACGAATTCAAGTTGTGAGGATTATTTGGCTGTGTGCCTTGGGTGTAAAAACCGGGCATACAGCAGTACGCGACCGCGAGCGAAACTAGCGGAAGCGAGATGTTGCGAGGGGGCGTAGCGCTAAGGCGGCGTAGGCTGCCAGTAGATCGTTTGGAGTACAGTCATGCTGGTGTTCCTGTAGCTCAAGAGGTATGGCTGAGCGATAAAGTATACAGTGAAGATATCGTCAAATGCGACCTGCTGCCTCGTTTGGGTCAGTTCTTCCAGCCGTGCTGATCTCCCTAG</w:t>
      </w:r>
      <w:commentRangeStart w:id="22"/>
      <w:r w:rsidRPr="001F4BA3">
        <w:rPr>
          <w:rFonts w:ascii="宋体" w:eastAsia="宋体" w:hAnsi="宋体"/>
          <w:sz w:val="24"/>
          <w:szCs w:val="24"/>
        </w:rPr>
        <w:t>GGATGCTCCGATCAACTTGTCGTGCAGCCGCGGCAAGTTGCAATTTTCCAGGCACCTACAGCGTCATTGGACGAAAAGTGACCGAAAAATCATGTACGGAGAGCTTTTTCGACCGGTTCTCCGTGTTAAACGCGAACCTCACCCATACCCATGAGCTGTTTTCGAACCCTCCACAGGTTTGCCAGGGCGAACAGCGTGGTCAACTGAGCCGTGT</w:t>
      </w:r>
      <w:r w:rsidRPr="001F4BA3">
        <w:rPr>
          <w:rFonts w:ascii="宋体" w:eastAsia="宋体" w:hAnsi="宋体"/>
          <w:sz w:val="24"/>
          <w:szCs w:val="24"/>
        </w:rPr>
        <w:lastRenderedPageBreak/>
        <w:t>TTTTCATCAGCCCACGAAAACGTACTTTCACGTAACCAAACTGCCGCTTGATCACGCGAAACGGATGCTCGACCTTGGCCCGTGTCTGAGCCTTGCAGAACTCGATCTTGCGCTTGGCTTTGTACAGTACGCTGCGCTGGTTCAGCTTGGAATAGGTGCTGCGACGCGCTGCAATCTGCCAGATCACCCCCCGATTTTCATGCTCTTCGCGCCTTTCGACACCGGTGTAACCGGCATCTGCATACACGGCGTTTTCTTCGCCATGCAGCAGTTCAGCCACCTGCGTGACATCGGCCACATTGGCAGCGGTGCCATGGACGTGATGCACCAGGCCGGACTCGACATCGGCACCGATGTGCGCCTTCATCCCGAAGAAATACTGACCGCCTTTCTTGGTCTGGTGCATCTCGGGATCACGCTTGCCTTCTTTATTTTTGGTCGAGCTGGGGGCATGAATAATGGTGGCATCGACGATGGTGCCTTGGCGCAGCGACAGGCCTTTTTCCTGCAGATAACCATTGATGACCGCAAGGATTGCCGGTGCGAGCTGATGCTTCTCCAGCAAGTGCCGGAAGTTCATGATCGTGGTGTCTTCGGGGATTGGCGCGCTCAGCGTCAGGAGTGCGAACTGGCGCATGGGCGTGATTTCGTAGAGCGCTTCTTCCATGGCCGGGTCGCTCAGGGAGAACCAGTTCTGCAACAGATGGATGCGCAGCATGGTTTCCAAAGGATAGGGTTTTCTACCGCCGCCGGCCTTGGGGTAGAACGGTTCGATCAGCTCCAGCAGGCCTGCCCAGGGCACCACCTGATCCATTTCGGCGAGGAAGCGCTCTCGGCGGGTTTGCTTGCGCTTGCCGGCGTACTCAAAGTCGGAAAAGCTCATCTGGCTCATGGGCGGCTCGGATCAGGTGTTGCGGGGATTCTCGCATAACTGAAGGCTTGTTCGGAGATTCC</w:t>
      </w:r>
      <w:commentRangeEnd w:id="22"/>
      <w:r w:rsidR="00011EE5" w:rsidRPr="001F4BA3">
        <w:rPr>
          <w:rStyle w:val="a7"/>
          <w:rFonts w:ascii="宋体" w:eastAsia="宋体" w:hAnsi="宋体"/>
          <w:sz w:val="24"/>
          <w:szCs w:val="24"/>
        </w:rPr>
        <w:commentReference w:id="22"/>
      </w:r>
      <w:r w:rsidRPr="001F4BA3">
        <w:rPr>
          <w:rFonts w:ascii="宋体" w:eastAsia="宋体" w:hAnsi="宋体"/>
          <w:sz w:val="24"/>
          <w:szCs w:val="24"/>
        </w:rPr>
        <w:t>CTAGGCATGAGCTGCGCAAAGCTCAGGAACTGAGCCAGGAGACATTGGCCAAGGCCTTGAATATCAATCAGGCCGCTGTATCGAAAATGGAGCGGCGCACAGACATGTACATCAGCACGTTGCGTAATTACATCCGCGCCATGGGGGGGGAGCTGGAAATTATTGCGACCTTCCCGGATGGGCAGGTGAAAATTGAGAATTTTTCGGATCCGGAAGCGGTGCGCTAAAGCAGCATAAGAGCCGGTCGATACCCGGCTCTCCCTACCGTTGAGGCAGTGCCCCTACCGCCTTAAAAATCCCAGCGAGTGGTCACCATCACGTTGCGTGGGTCGCCGTAGTAGGCGGAGTCATAAAAACCGATGTTGGTGAAGTACGCCTTGTCGAACAGGTTGTTGACGTTGACGGTGGCCGACAGGTTGTCGGTGAACTGGTAGCGCGCCATCAAGTCCACCAGCCAGTACGGGTCTTGGGTGAATTTTTCGTAGCGTCCCGCGCGGTTGTCGTAGCCCCAGTTGTAAACCGTCTGCCAGCCAGCACCTTGCCAGCGTGCGCCGCCACCGAGGGTGAGTTTGTCCAGATTACCCTTGAGTTTGTAGCTGCTGTAAAAGCTGACCTGGTCTTGCGGCTCCCAGGTCGCGACTTTTATGTGGTCGTCGTCGCGGCTGATTTTGTGCGTGTAACCGGCCTGCAATTGCCAGCCGGGGGTGAGTTCTCCGGAAATTTCTGCCTCGTACCCTTTGGTCGTGGTCTTGGTGCCGATGTAGGAGTATTCCGCACCGGGTGTGGAGTTAAACAGCAGGTCTGCGACGGGCCGGTTGGTTTCATGCACTTCAAAGTAGGCAAGGCTGCTGTTCAGGCGGCCGCCAAAAAACTCGCCCTTAAGCCCCAGTTCATAGTTCTTGCCTTCGTCGGGGGCAAGCATTTTGCGCGTGCGGTCACGGTACTGCGTCTGCGGCTGGAAAATTTCGGTGTAGCTGGCGTAGGCCGAGACATTGTCATTGAGGTCATACACCACACCGGCATAGGGCACGCCCTTGCCGCTGGCCTTGGTTTTACTGGTGCCGGTGACTTGGTAGTTGGCAACCCGGGTGCCGAGCATCACGTGCAGGTCATCCATCAGGCTGAAGCGCCCGGCGATGTAAGTCCCGCTTTGGCGAGTGGTCTCATCGTTTATTTTGGTGGGCTGATTCCACAGCGGCTCAATGGCTTGGCCGTGCCACTGGTAGAAATCGTAGTTGTTGTCGAAGTAGGTGGCGTTTGAGTAGTCCTTGCCTTTCCAGTCAGAGATGGACAGGGACTGGCCCACGACTAATTGGTGTTCGCGGCCAAACAGCTCAAAAGGTCCCGATGCATAGACATCAAGGCTGTCACGGGTGGTTTCGCCGGTATATTTGCGCGCATAAATCGAACTGGCGGTTGCGGAGTCCTGTGAGATGTAACCCAGCGGCGCGTCGTAGCCATTGATCTGATGGTTGTATTGGCCTTTGGTCACCCAGCCATTGTCAAAGTTGTGCTCCAGGGTGGCGAACACGGTTCGGCTGTACTGCTCCCAACTGCTCCATTTGGGACCGTTGTTGAATGAGCGCGGCAGATCCAGCTTATTGCCCGTCGCATCGAAAATGGTACGGGTGCCGGTCCAGCTGGAGCCTTTGGGGTTGCTGTCCTGATAGTCGGCGCCCAGGGTGAGCAGCGTGTCTTCATCCAGGTCGACCTCAAGAATGCCGTAGTACACGCCGGTTTTGCGCGAGTAGTGGTCCAGGAATGACTTTTTGTCCTGATACGCCGCAACGGCTCGACCGCGCACGTTGCCGGTCTCGGTCAGCGGGCCGCTCACGTCGATTTGTGTGCGGTAGTTGTCCCAGGAGCCGGCGCCCACCTCGATGCTGCTCATGAATTGCGAGGTGGGTTTTTTACGAATCAGGTTGATGGTGCCGCCAGGGCCGCCAGCCCCGGTGAGCAGGCCGGTCGCGCCCTTGAGCACTTCAACCCGGTCATACAGGGCCATGTCGGTCAGGGTCTGCCCGGCCGAGTATTGCGCGTCCCGTAGAGTCGGTATGCCATCGTATTGAAAGTTGACGATGG</w:t>
      </w:r>
      <w:r w:rsidRPr="001F4BA3">
        <w:rPr>
          <w:rFonts w:ascii="宋体" w:eastAsia="宋体" w:hAnsi="宋体"/>
          <w:sz w:val="24"/>
          <w:szCs w:val="24"/>
        </w:rPr>
        <w:lastRenderedPageBreak/>
        <w:t>AAAAGCCACGCGAGTAGTAGTTGGTGCGCTCAGTGTCATACGTCGACACGGTGATGCCCGGCGTGTGGCGCATCACGTCATCAATGGCGTTGAGTCCGAAATCGTCCATGACCTGGCGGGTCACCACCGAAATCGACTGCGGCGTTTCTCGCGGAGTCAGCACCAGCCGTGTGGCCGTGGCGATAGTGCCCGGCGTGTAGGACCCCGTGCCCTCCGTAACAGACCCCAACTGGTTGGTGGTGACCTGAGTGGCGCCCAGCTCCAGGGCCGATTGCGCGTTGCGTGCGACCAGTACATAGCCCCCATTGCTCTGGCGCTCGGCTTGCAAGCCGCTGTTGGCGAGCAAGCGCTCCAGGCCTTCTTCAACACTGTATGAGCCTTCCAGCCCGCTGGTGTGGAGGTGGCGAGCCTGTTCCGTGTCGAACGAAATAGTCACCCCCGCCTGCACGCCAAACTGGGTCAGGGCGTTGCCCAACGGGCCTGGGGCAATCTCATACACCGTCTGGCTTTGCGCACACGCCTGGGTGGGCATCAGCGCCAGGGCGGGCAGGCTGGCCAGCGACGCGCCGAACACCGCCATGCGCACAGCGCGCGTTATCTGGGTACTGGCATTGAGGGGGAGCGGGGGCATTCGGTGATCCTTCCGTTAGTCTGGCAGATAGCCGCTGTGATCGCGGTTTGTGTCAAAGACGGATGAGAATCAAAATCAGCAAGGCCGCGCGCCGGGATTTTCTAAATAAACTCAGACCGGCTCGATGTTGGCCCAATAACGCGTCACATAACGCACCTTGACCGGTAACGTCTTGCTCAGGTTTTCCAGCACGGTGTCGGTGTCATCGATACGAAACGCCCCCGAAATGCTCAACCCTTGAACCGCCGGGTCGCACCGCAGTACGCCGGGGCGATAACGGCCCAACTCTTCGATAAAGTCCCCCAGGGGCCAGTCATTGACGCTCAACATGCCCTGCACCCAGGCGGCCGATTCAGCCGGTAAAAGCCCAACCGCGCTCACCGCATCGCGATCGAACGTGACTTGCTGCCCGGCCTCCAGCCGCAAAGGCTGATCGGCATGGCGAAGCGGGCGGACCTCAACCGCAGCCTGTAGCACGCCGACGCGGGTGTAAGCGGGCAGTTGGCGAACACTGAAGCGGGTGCCGAGCGCCCGCACGCTGCCGTCAACCGTTTGCACGACCAAGGGCCGCGGGTCGGCGGGCTGGGCGGTTTGCAGCAGGATTTCGCCGCGATACAACTGGATCTGTCGCTGCGTTGCATCGAAGTGAATATCCAGCGCGGTGCCGGCGTTCATCTCCAATTGCGAGCCGTCTTCCAGCCGCAGCGAGCGGCGTTCACGGCTGCCGGTGCTCAGTTCTGCCAGCATCGAACGATAGGGCACCTGCTCAACGGCCAGCCACGAACACCCGCCCACGGCCACCAGCATGCTGAGGATTTTCAGCACATCACGGCGCTGGGCCTTGGCGGCCCCCAAACTGGACAACGCCGCTTGCCGGGGCATTTTGGACCACTGCTGCTGGAGGATTTCGACCCGTGCCCAGGCTGCCGCATGCTGCGGGCTGGCGTGCAGCCAGGTGTGCCAGGCCCGCTGCCGCGCCTCATTGACCGTGCCGTCATTGAGTTGCACATACCAGGTGGCGGCGGCTTCGAGGGTTTTGATGTCCATGTCAGGTGGCCTCACGCGTCAACCAGCAACAGGCAGCGGGTCATGGCGCGAATCAGGTGATTTTTAACCGTGGTCACCGACACCCCAAAGCGTTCTGCTGCGGCCACGTAGGTCAGCCCTTCCAACTGCACGGCGAGGAAAATCTCCCGGGTTCTGGGGCCCAGTTCGTCGAGCAGGGTATCGATTGAGATCAGCATCTCGATGATCGACAACCGCACCTCCGGCGACACCTCCACCGGCTCTGGCCGTTGCGCCAACGCAAACAGATACGCCTGCTCAATGGTGCGCCGACGGGACTTGTCGATCAGCAGCGAGCGGGCAATGGCACTGAGATAGCCCCGAGGCTCGCGAATGGGCACGTCATGGCGGGCCGTCATCACCCGCACAAACGTGTCCTGAGCCAAATCCGAAGCATCGGCCGCATTACCGAGCCGCACGCGCAACCAGCCTTTCAGCCAACTGTTGTGTTCGCTGTACAGCTGATGAAGCGCTGAATGATCGAGCGACGACATGAGAGAGTCACCAAAAGCGTAAATGGTAATCGCTCTCATTGTCGTGATGGCACGGCAGTAATGCAAGAGGGGAAGGGCAACTACCTTACGGGCCGTCCACACCACCCTCGTAGCAGTTGACGAGCCTTGCGAGGCTACGTCCGATCGCGCAGCGATCGTAAATCCTCAAAGCACGGTTTAACTGGAAGACCGCAACAGTCGGACGTCGCCTCGCAGGCTCGGCAACTGCTACGGGCTGAGAACTCCTAAAACCGTCCGCTAATGCCCAGCAACGGGCCTTTTTGCACGATGTCGTACACAAACCCGTCGTTGCGATAGTTCACGCCCATGGCCCGGTAGCCGGCCACCGCCGAAAATCCGGGGGTGAACTCCCAGCCGGCCAGCGCTGCCAGGTCCCAGTCTTCACGGGATTGCCCGGCACCCACCATGCCCCAGGAGGACAACCAGAACCGCTCACTCACGGCATAGCGCCCCCGCAGCCCGACCATGGCGTCTGCCCACGTGGCGTTGTCAGAACCGGAATGCCCCGAAGCCTGCCCACCATGGAGGGTCAGGGTGGTGCTGCTGTACCAGACGCGCACGCCGCCCGCGACGTCGACCCGATAATCGTCATCGCCGAGCACCGTATAACCGCCCCCCAAAAAGCCTGACGCCGTCTTGCCTTCAACCTCAAGCTTGGACCCGGTTGGCAGGCGGCTGCGGGTGTCGGTGTCGATGTACATCAGGTCGGCAAGCACGCTGTAAGGCCCGCGCCGCGCTTCACCCATGAACATCAAGGACATGTCGACGGTGCGTGCGATGTCCGAAAAGTCGGACTTCACAGAGGCCGTCCCGGTGCTTTTGTGG</w:t>
      </w:r>
      <w:r w:rsidRPr="001F4BA3">
        <w:rPr>
          <w:rFonts w:ascii="宋体" w:eastAsia="宋体" w:hAnsi="宋体"/>
          <w:sz w:val="24"/>
          <w:szCs w:val="24"/>
        </w:rPr>
        <w:lastRenderedPageBreak/>
        <w:t>CCGACGTGCCCACGAATACCGGCGCCCCACAGATAAGGCCCGCCGTTGAACTGCCATTCATCGCTGTCTGCCGCGTTGGCAACCGTCGGCAGGCCGCTTGCAGCGCTCGCCAAGGCCCCGAACAACAGGGCCAGATGCACGTGTTTACGCCGCAACGAAGTGTTACTGAGCCTCATGGCGCATCCCCGCTCAGTGCTGCGTCAACGAGAGCGCGACGCCCTCGGCGGCGCAGTTTTCTGTCGGCGTGTTGCCTGCTTTTTGTGCTGCCTGGATTTCTTCCTTCGCCGCTGCCAGATCCTTCAGGAACGCCGGATTGCTGTGCAGACTGGCCACGGTGGCGGCGCCCATGATGCGCCCGGCATCCACGTCGCTTTGCCAGTGGGCGTTGCAGATGACGCGGCTTTGGCCATACGCCAGGCCACGGGTCATCAGTTCAGTGGCGCGTGCCGGGTTCACTTCTGCGAGGATCAAGCCCCAGGCCCAGCCCGCCGCCGAGTGCCCGGAAGGCCAGGAACCGTCGGTGCGCAGCAGCGGTTCCATGTCTTTGCGGCAGGTGCCTTCGTCATGCACCACAAACGGACGGGTGCGGTTGTAGGCGTTTTTCCCGGCATACGTGGAGCCACTGGCATCCGTCAGCGTGCGCTGCATCAAGGTGTACAGGTGCGGCGTGGTCTTCTCGCTGATCTGCGTCCCCATCGCGCACGAGAATGTGTTCGCCGGGCCCGGGAACGACAACTCTGCATCCGTTGCCGCGAGCGCCTCCCGGGCTGTGCCACGCAGTGCCAGCGCTGCCCGCCGGGCTTCTTCATCCCGTGCCAGCGCCGCAGAGTCGGGCTTGGGCGGCGCGCCGAGCAATGCCAGGCGCAGCGGCAGGCCGGCCGGGTTGAGGTAACCCGGAGCCAGCTTGAAATGAGGGTCCGTGATCTTGGTGGCCGCCTCTTCAGCCAGCACCAGCCCCGACCACAGCAGGCCAGTCAGGGACACGGTCAGCCCCAACTGCTTATGTCGTTGTTTCATCGCGTGTTCCCTTGTTTGTTCTGTGGCGGATGGCAGCGGTGTGAGCGGTTAATCAAAACGAGTACAGCGCGTTCAGATAAGCGCCAGCGCCGACCTTTTCACCCGTGAGCGGGCTGTTGCGGGCATCGGAGACCAGTGCGTAGGTTTTGACCCCGCCTTCAAGGGCGATCTGTGGCTGCCATTGCCAGGTGAGGCCCAGCTTCAAGGTCACGTCACGCATCCCGCCGCCCGGGTGATATTCCTCGAACTGGGTGCGGGCCGCTTGCTGAGCCGTGACGCCGAAGCGCGCCATCATGTCGTTCTCATTGCTCCAGGTGCCGTACAGCGTCGAGTCCAGGGTCAATGTCGACGACAGCGCGTAAGTCGTGGCAAAACCGGCTTCAAGGTAGGCGGTTTTGCCCAGGCGCTCGCCGCCGTAATTGCGGTTGTCGCTCGAGCGCAGGCCGCGCACAAACAGGCGACCGGCCGGCAGCGTCCAGTACGCCTCAGCCCCGACCAGCGCGGTGCTGTCCAGGTTGCCCATGCCCCGCAGATAGTCATCGCGGCCGTCCAGGGTGTGGATTCGTTCTTTGCGGCCCTGGTCATAGCCGATCAACAGCGCAAAGCCGAAAGGCGACAAGCCCGGCAAGTCCCAACGCAGGCCCTCCGGGAACGCCGCGCTGAACGTGCCCCACTCTTGGGTCGGTAACACGGCCTTCAATTTCAGCGACGGGAAGGCTGCGTAGTGCGAAGAACCTTCGTACAACGGGCCGACACCAAGGCCGCCACCTACCGTCAGGGATGGCTCATTTGCGTTGTCTGCGTGTGCCGGCAGCGCCAACGCCAATGCGAGCGTCGCACCTGTCATGAGGGCCACGGGATGCTTGAGAAAGTTTGAACCGCCGATGGTTGTCATTGCTTGTTTCCTTGGTTGTAAAACCAAACGTGTGAGCGTGTGTGCCGGGTTATAGAAGTCGGGGGGTATGGATTAGCGGGCGACAAGCTCTGGCTTCGGGAAGCTCCATTGGCCATTGAGTAGTTGTTCGCTCGGCTGATAAAGCCTGACCGTGTAGTTCCAGCCGGGCGTGGTAGGCAGGCAATTGGCGATCGTCGCGTCGCAACCGCCGAACTGAATGACAATCGAGCCGTCCTCACTTTTCTTGGCGGTGAGGTTGTTCAACGAATAGGCGTCTTGGGGGTTCTTCTGGAAGTAACCGTCGGCGTTATAAACACTGACCGACCAAAAACCTTTGACCGGGACTTCGCCTACTTTCAGGCGGTAAACGGCGTGCCCATCGTTCTGCGGCATCACGCCGCCCAGGTAGATGGCATCCTTGGCCGGGTTGCCGCCCCATCCCGTGGCAGTGCCGATCAAGTGATGGATCGGGTTGACCGCGCCCTTGGCGCCAAAGGACTGGTTGTAGTCAGGGATCGTCGAGCCCAACACCTCCAACGCCGCACGCACTTTGGCCTGGCTGGCCGGGTCCCACTTAGTCACCACAAACTCACCAACCTTGGCCTGGCTGACTGTCATTGCGTCCTGCAGTGCATGGACCTTCTCAAGGTCTTTGCGATCAGCGGGATCGAAGAAGGTGCGCACCGCCACAAAGACATAGCGGGTGCCGACGGACTCTTTGGTCAATGTCTGGCGGCCGGCGCCGTAAGTGACGAGGGGCACGTAGTGATCTTCATTGATCACCGCCATCGACATGAAACGCCCATCGGCCTCAGGCAAGGTAATGGTGACGGGGCCTGCGTCGAGATCGAACACCGCTGACGAATAGAGCGTGTCCCGGTTCATTCGCACCACATTCTGGGCGTCGATGGGCACGGCTTCGCGGCTATGAACAAAGCGGCCCAAACTGCCCGTTGCCACCATCTTGCCCAAGTAAAGGTCGGACTCGGCACGGACAAAGTTATCCACACCCACCGGTATCGCCGCCTCAGGGGAGGATTGAGCGTTCGCACTTCCAACTACTGCCAGCGCCATGGCAAGGATGCAGATCGCATGTAAAGGGGGCATTTAAACCTCTGGGTTTA</w:t>
      </w:r>
      <w:r w:rsidRPr="001F4BA3">
        <w:rPr>
          <w:rFonts w:ascii="宋体" w:eastAsia="宋体" w:hAnsi="宋体"/>
          <w:sz w:val="24"/>
          <w:szCs w:val="24"/>
        </w:rPr>
        <w:lastRenderedPageBreak/>
        <w:t>TTGATTGGCGTTAGTTTTTTGACTGTATAAGAACGCCCTGGCGCAAACTTGCCATTTGGTGCCAAAAGCAATGCGAGCGCGCACGCGAAGGCCGCCCCGTAAAGGGGCCGCGCACAGTGGAGAGGGGTTAGGCGGGGGTATTAACGGTCTTGTTTCAAGAGAGTGCGATAGTGCGACGGCGGGCTGCCCGTCCAGCGTTTGAAGGCGCGAGTAAAGTGCGCGGGGTCGCTGTAGCCGACCATGTAGGCAATTTCGGTGGCGCTGTATCTGGCGCTGGCAATCAACTGCATGGCTTCACTGCGGCGTGTCTCGTCACGCAATGCATCGAAGTCGATACCGCAATGTTCCAGGCGCCGTTGGAGCGTGCGGGCAGACAGCCCGATCTTTCGTGAAACAGTCACAAGTTTGGACAACTCCTGATCCGCGATCTGCTGCACGAGCGCGTCCGCGGCGTCGGAGGTCGACTTCAAGGCCAGGGTGGTTTTCCAGGCACTGTCCCGAACAGGCTGCAAAGGCGTTTCGAGCAAGTCACGATCAAACTCGATCATGTTGTGCTCCGCATTCATCACCAGATTCGGCCCCAGATACTCCTCAAGCGCCTCGTCGCCGCGCTCTCGCGGGTTTTTCAGATGCACACGAATGGCGCCGGGCTCGCCGGACATCAGCGGGATCTTTCTCAGCAGCGCCAGCGTGCCCAAAATCACCTGCTTGGGGTCGGCCCCGTGGTGCCCGTTGAAGTGATGAACCAGCTTCGTCATCCGGCCTTCGGTGATGATCTTCACGTCACTGCCTTGGTGCAGCAAATCCGTGTGCACCGCCGCCAATGCACACGCCTGAGCCAGATTGGTCGAGCCCAGCACCCATTCGCCCCACACACCGAGCGAACGCACCTCAATCAAATGCCCCACCGACGCCCCGGCAAACGGGTCCTGAGCGACCGCCGCCATCTCATTGGCAATATGAAAACACGCCGCCCGTGGAATCCACGCCTCAGGGTTCTGAAACACCTGCGGAGAAATCCCATAACGCCGAAAAAACTCCAGCGGCGACACCCCGCGCATCCCCAGATAAGGAGCAATTTGCCGAAGCGTACTGAGCTTTATCGAGGGCGCAGCATTCGTCATCGCGTTCATACCTGATCAAAAGGCAAAAAATCGGCAGGGAGCAGCGGGAATAGGGTGTTGGCGCCTGTAGGCGCGGGTGATGGCACAGTTAACACGATGTTTGTTTCAGGGACAAGATCAGGTTTTTTCCCTGGTTGAGACAGGCTTTTCCTGAACTAAATGAGAGGCCTGAGGCTGGAGCCAGCTTGCCAAGTTTTGAGTTCCGGGATAGCCCATGGGAACTGACTTATCCCCCGGTTAGCTGTCGTTCAGTTCACTGAATAGCGACTTTTTGAGCAATTCGCTAAATCGCGCAGCTGCAACGGGCAGCACGCGGCCTCGAAGCACGCCCAGTATCATCCTGCGCTGGTACCTCCTCAATTCTGATACAGGGAGGGCGACAAGGTCGTCGTCTACAAGGCGTTCACCTCCCTCTTTCCTGACCTGGAAACAAATCCCCCCGGTACGCCTGACAAAGTCCGTTAGAACCTGAAAAGAGTTCGACTCCATTTGTGGGTAAATGCGGGTGCCATTACGTTTCAGGTATTCATCCAACAGGCGTCTGCCACCCCAGGAGGTGTCGGCCAGCGCCAATGGATAGTCTGCTGTTGATGAAATCGAAATGGACTCAGCGCTGGCCAGGACGTGATCGCGTTTCACTAGCGCGTGGATGGAGTAGGGGGCCTGGGCAAGTTCATGAAAATCAGCATTCTGCGAGGGGTTGAAAGCCAATCCCAGATCGCAGTCATTCTCTACGACGGCATCGACCACTTTATCTGCGCCGGCGACCTTCACAGCAAAGCTGACCTTCGGATACTGGGTCTGGAACGTTGCAATCAGGTCAATCAAATGAACATCTGCAATCGCCGCCACGGCAGCGATTTTGATGTGACCGCGCTTGAGCCCTTCAAGCTCTCTAATGCTTGAATGAGCATCCTCTGCGTCGCACAAGGCTTTTTTGGCGTAGGCAAGGTAGGTCTCACCCGCAGCGCTTAAACGCACACCCCGTGCGTGGCGCTCGAACAGCGGGGCGCTCAACTCTTCTTCAAGATCGAGAATGTGCCGGTTTAATGCCGACGAAGTCAGGTGAAGAAAGTTGGCAGCTTCTCTGATGGAACGATGGTGAGCGACAGCGACAAAGTAGCTCAGGAGCTTTACGTGCTTCATGACGTGGGACCACCTGAATGCCTGAAACGCATGGCTGAGTCCTGCTGGATACAGGTAAAGACTCGCCGCTTGGGATACGGCTGCGAGCTCTGCGATGGTAGCAGTAAGCCACAGACGCGGCGAGCGTACTCGCACCGCACAGGCCTTCTGGCGTTCGCTGCCTTTGACCGGCAATTTGAGTGCTGCTTTTTTTAGCTCACAGCGAGAGAAAAACACCGCTTCCCGGCTCACTCCATCGATTCCTACACTTTGATCACTATCTGTTTGGGGTGCGATCAAATGCGTTGGAAAGCCAGAGTTCAAAGATTTGAAGCCCAGTCGCCGAGCGATTTGTCCGCTGTCGACCAGGCCGCAGCCACGGGCCTGCTGGATGCCAAGCGGGTCATTGGGGTGTTGGGTAAAACCGAAGGGAATGGCTGCGTCAATGACTTCACGCGTGGCTACGCGACCGAGTCGGTTATCCAGTGCCTTGAGCGTCATGGGGCTGCGCACGATGCCCCGGCTGAGGAGCGGGCGGTGGTGGTCATGTCGGGTGGTACCGAGGGTTGCCTTTCTCCCCATTGGATCGTCTTTGAAAAACTCCCGGATGACGCGCCTGAGCAGACAGAACCTCGGTTGGCCATGGCCCAAGCCGTCACCCGGGCTCTGATGCCAGAAGAAATCGGTACTTCAGTGCAAATTCAACTGGTGGCGGATGCCGTCAGGGCCGCCATGGAAATGGCGAGCATCGACAGTGCCGATGACGTGCATTACGTACAGGTCAAAT</w:t>
      </w:r>
      <w:r w:rsidRPr="001F4BA3">
        <w:rPr>
          <w:rFonts w:ascii="宋体" w:eastAsia="宋体" w:hAnsi="宋体"/>
          <w:sz w:val="24"/>
          <w:szCs w:val="24"/>
        </w:rPr>
        <w:lastRenderedPageBreak/>
        <w:t>GCCCGCTGCTGACCCGCCAGCGCATCGCCGAAGCAAACGCCAGAGGCGCCAGCACCTCGACCACCGATACCTACAAGTCGATGTCCTATTCTCGCGCCGCTTCAGCGCTGGGGGTTGGTGTCGCCCTTGATGAACTGGACGGCAAAACACCGGGCGAGCTTGGCCCGGGCATCTGCCAGGACTTCGACCTGTATTCCAGCCGCGCCAGCACTTCGGCCGGGGTGGAGCTCATGCACCATGAAATTCTGGTGTTGGGTAACTCCAGGGCGTGGGGCGGTGATCTGGTCATCGGACACCGCGTCATGAAGGACGCGATTGATCTGGATGCGGTGCAAGGGGTCCTTGGCGACCTTGGCTTCGAGTCAAGCAAGCAACTCTCAGCGGATGACCGTGACCGCTTGATTGCGATGCTGGCCAAGGCCGAGCCGTCTCAGACCGGCACCATCAGAGGGGCTCGACACACCATGCTGGATGACAGTGATATCCCGGCGACCCGCCATGCCAGAGCGCTGGTGGGTGGCGTTCTGGCTGCCATGGTGGGTGACACCCGGCTCTTCGTTTCGGGTGGCGCCGAGCATCAGGGGCCGGATGGCGGTGGCCCGGTGGCGGCGATCGCGCGCCTCAAACGCCCATGACGGTCAGCTAAAACGCTTACTGCGGGCTCTTGCACCTGCCCTGAGCCAGAGAATGTGCTGAGGGCACTTCAGAAAACAAGCCGGACACCATCATGACTCTGAACCGTTCGAACCCTGATTCAACCGGCGCCGCCGTTGAGTGGCTGTACCGCCTGAGCCAGCAGCCACACGACAAAATCACCGGCCCCCTGAGCGGCCTTACCTTTGCGGTTAAAGACAACATTGATGTTGCAGGCGTACCCACCACCGCAGGGTGCCCGGCGTTTGCTTATATGGCCGATACCCATGCCGGTGTGGTCGAGCGAATTCTCGGCGCCGGTGCATCACTGGAAGGCAAAACCAATCTGGACCAGTTCGCGTGCGGCCTCAATGGCACACGATCCCCATACGGCGCTGTTCCCAATGCCATCAACCCAGACATGATTTGTGGGGGATCGAGTGCAGGGTCGGCGTATGTGGTAGCAACCGGGCAAGTCGATTTTGCTCTGGGCACAGACACCGCCGGCTCTGGGCGAGTGCCCGCAGGGTTGAACAACATCGTGGGGTTGAAGCCTTCAAAGGGGCTTCTCAGCAATCGGGGGGTGGTGCCTGCTGCCCGCAGCGCGGATTGCGTATCGATCTTCGCCCGTACGGTATCGACGGCTGTTCAGGTCCTGTTAGTGGCCGCGGGTCATGATCCGCTCGACCCCTATTCAAAAGACCTTCACTTGAACACCGAACCCTTTGGCAACCGCTTTGTCTTTGGCGTGCCCGATGAGCTTGAGTTCTTTGGTGACACCCTTAGCGAGGAGGCTTTCAAGCAAAGTATTGATCAGCTTGAAGCGTTGGGCGGTAAAAAACGGATCATCAGTTATGCACCGCTTAAACAAGCTGCCGCTTTGCTTTACGAAAGTGCACTTGTGGCTGAGCGATATGAGGCCATTCGAGACTTTTTCGACACCACATCGCACGCGGTGATCGAACCCGTTCGAAGCATCATTGCTCAAGGCAAGCAATACAGCGCCGCGGATTTGCTCGAAGCACAAACCGAGCTGCGGCGCCTGGGCCAGATAGCGGCCGTGATGTGGCGTGACATCGATGTATTGCTGGTGCCCACGGCCCCCACGAGCTACACCCTGCGCGAGATGCAAGACAATCCGGTAGTCCTCAATCGAAACCTGGGCACCTACACCAACTTCGTGAATTTGCTGGACTACGCGGCCATCTCAGTGCCCAGCACTTTTCGTTCTGATGGTCAGCCTTTTGGTGTCACGTTCATCGCGCCAAGCGGTAGCGACCTGCAATTGGCTGAACTGGCGCAGTGTTTTCACCATGCGACCGGCTTGACTCAAGGTGCCACCAGGCAGCCTCTTCCTGCACTGGATCGCATTCTGAAATCGTCAGCCCAGTCGTCGGTGCTGGTCGGGGTGGTGGGCGCCCACCTCAGTGGTATGCCGCTCAATTACCAACTCACGGAACGCAATGCGACGCTCGTGTCCACCACCCGCACAGCCGCCGATTACCAGCTCTACGCGCTTGCCAATACCTCGCCTCGCAAGCCTGGAATGATCCGGGTGGCACCCGGGAAGGGCAGCCGTATCGAAGTGGAAGTGTGGCAGATGCCCATTTCGGACTATGGATCGTTTGTTGCGATGATTCCTGGCCCCTTGGGAATAGGGACGATCACGCTCGAGGATGGCAGGTCGGTGCAGGGGTTTGTGTGTGAGCCTTTTGCGCTGGAGGGTGCGCTGGACATCAGCTCATACGGCGGCTGGCGCCCCTATGTGTCGTCGGGTGCGGGAGGTGGCGAATGAGCCCTGAAAAAAACTACGTCACGGCCATGTCCGTCCTGTTGGACCTCAACCTCAGCGAGGAGCAGCTTGAGCGCGTGGCCGAGCATTTTGCCAGGACGAAGCAATTGGCCGGGTTGCTGGGCGCTGTGCCCATGACCCCATGGGATGAACCTGCCGAACTCTACCAGCCTTGCCCCTTTCCATCTGAGGCCAATCCGTCATGACTGTCACCGCCATGAACATCCGTGACGCCATCGTAAAAGGCGAGTTGAGTGCCTTGGAAGTGGTGCAAGACAAACTGGATCATATCCAGAGCACAAACGCGTCGTTCAATGCGTTCACTGAGGTCACGCGAGACCGGGCTTTGGCTGAGGCCAAGAGCATTGATGCGCTGCGTCAAGCAGGGGAGCCATTGCCGCCTCTGGCTGGCGTGCCTTATGCGGTAAAAAATCTGTTCGACATCGAAGGCGTGGTCACGCTCGCAGGCTCCAAAATCAATCGTGACAATGCACCCGCAGCCGCTGATGCGTTTCTTGTAGAGCGCATGAAAGCTGCTGGCGGCGTCCTGTTGGGGGCCCTCAACATGGACGAGTACGCCTACGGGTTTACCACTGAAAACTCGCACTACG</w:t>
      </w:r>
      <w:r w:rsidRPr="001F4BA3">
        <w:rPr>
          <w:rFonts w:ascii="宋体" w:eastAsia="宋体" w:hAnsi="宋体"/>
          <w:sz w:val="24"/>
          <w:szCs w:val="24"/>
        </w:rPr>
        <w:lastRenderedPageBreak/>
        <w:t>GGCCTGCACGCAACCCCCACGACACCGCGCGCTCGGCGGGCGGCTCATCAGGAGGGAGCGGTGCCGCCGTGGCTGCGGACCAGGTACCGGTTGCATTGGGCTCAGATACCAACGGGTCGATTCGGGTGCCGTCATCCCTGTGCGGGGTGTGGGGACTCAAGCCAACCTTTGGACGGCTCTCTCGCAGAGGCTCCTACCCCTTTGTCCACAGCATTGACCACCTTGGGCCGTTTGCGAGTGACGTGTTATCCCTCGCGTACACGTATGACGCTTTGCAAAGCCCGGACCCACACGATCCGGCCTGCCACGCATTACGCGTCCAGCCCTGCCTGCCAACCCTGCAGCAAGGCGTCGCCGGATTACGAGTCGGCATTCTTACCGATTACTTTGACACCTATGCCAGCCCCCCTGCGCGTGCGGCGGCTCAGTTGGCTGCCAAACTGCTGGGGGCGACGGATGAAGTCCACTGGCCGAGCCCTGCCCAAGCGCGAGCCGCTGCTTTCATCATCACGGCCAGCGAGGGCAGTAACCTGCATGCGCACAACTTGAAGACTCGCCCTCAGGACTTCGAGCCTGTCTCGGTCGATCGCTTTTTGTCCGGTCTGATGCAACCGGCTACGTGGTATGTCCAGGCCCAGCGTTTCAGAAGAATGTACCGCGACCAGGTCAATCAGCTGTTTGCCAATTGGGATGTATTGATCGCCCCCGCGACCCCTGTGCCCGCGCCCCAGATCGGCGCTGAGTGGATTGATATCAATGGTCTGCGCCATCCGTGCCGGCCTGCATTGGGCTTGTTGACCCAGCCGATTTCCTTCGCGGGCTGTCCGGTGGTCGCGGCGCCTATGTGGCCCGACAACACCGGCGGGCTGCCTCTGGGCGTACAGATTATCGCCGCACCCTGGCGTGAGGATCTTGCACTCAGGGCCGCCGCCGTCCTTGAAGACAGCGGGTATGCCACCGTTAAAGCCCATTACGCAGGACAACTGTGAAATGAATATTTCAGGTCTGGACATCAACCTTCCGCACGTCCATGCAGACGTCATGATTGCGTTTGAAGCCTACGAAGCCGCCCTCGTCAGTAATGACGTCAGTGTGCTCGACGAACTGTTTTTTAATTCGCCTTTCACATTGAGGTATGGCGCCACTGAAAACCTCTATGGCTACGAGGCGATCAAGGCATTCCGGGCGAACCGGCCGTCTACAGGTCTGGCCCGTAAAGTGCTTAGAACAGAAGTCACGACTTACGGCCATGACATGGCGACCACCAACATCGAGTTTCAACGCACCGGGTCTACGTCCATAGGCCGTCAGAGCCAGACGTGGTTACGCACAGACCAAGGCTGGCGGGTGGTATCGGCCCATGTGAGTGTGATGGGCTAAAGACGCCCCCATGCGCATGCCACCTGCATGCGCCCTCTATCACGAGGCCTGCGGCTACAGCGGCCCGTCTATAACTTTTGCACACCTGCCCCCACCCGATATGAGATGCAATGCAATGAGAAACCTCTTCAAGTGGACGGTAAAGCTGGATGGCGGTGAAGTGGTCGCTCCGAATGAGCGGCTCCCCTGGTCTCAAACGTTATTGATGGGGCTGCAGCATGTCTTCGCCATGTTTGGCGCGACAGTGCTGGCGCCGTTACTCATGGGCTTTGATCCGAACGTGACCGTGCTCATGAGCGGGTTCGGGACGTTAGTGTTTTTTGTCATTACCAAAGGCAAGGTTCCCAGCTACCTGGGATCAAGCTTCGCCTTTATCGGTGTGACGGCAGCCGTCACGGGCTATACCGGCTCAGGGCCCAATACCCATATCGACCTGGCGCTGGGCGGCATTATTGTCTGCGGCATCCTGTACATATTGGCCGGGCTAGCGGTACAGGCGATCGGGTATCAATGGATCGAAAAACTGACGCCGCCCATCGTCACCGGAACCGTCGTCGCGGTCATTGGCTTGAACCTGGCAGCGATCCCCATCAAAACCATGGCGGCCAATCATTTTGATATTTGGATGCAAGTGATCACGTTCACCTGTGTCGCGCTGATTGCGGTCTTCACCAAAGGCATGATCAAAAGGATGCTGCTGTTGACCAGCTTGATTGCGTCGACAGCCATTTACTACGTGCTGACCAACCTCTTTGGGTTAAGCACGCCGATCGACTTCAGCCTTATTCAACAGGCGGCCTGGTTTGGCTTGCCCACCTTCACGGCACCCGCGTTTTCGTCAAACGCCTGCCTGCTGATCGCGCCGGTCGTCATCATTCTGATTGCTGAAAACGTTGGCCATTTAAAAGCCATCGGCTCCATCAGCAACAGCCCGATGGAAAAGCATTTTGGCCGAGCGTTTATTGGTGACGGGATCGCCACCGTCATAAGCGCCGGTGTGGGCGGCACAGGTGTCACCACCTATGCACAGAACATCGGTGTGATGGCCGCCACCAAAGTGTATTCCACAGCCTTGTTCGTCGTGGCCGGGCTGATGGCCATACTGCTGGGCTTGTCTCCTAAATTTGGTGCGCTCGTGCAGACCATTCCCACCTCGGTCATGGGCGGGATGACCATTGTCGTGTTCGGCCTCATCGCCGTCTCAGGGGCGAAGATCTGGGTTGAAAACAACGTCGACTTTAGTGACAACCGCAACCTGATGATTGCTTCCATCCCGCTCATTTTGGGCACCGGGCAGTTCACGCTGCACTTTGGAGGCTTTGAACTGGATGGCCTGGGCAGCGCAGCCTTTGCCGCCTTATTGCTGAATATTATTTTGAACTACAAGAAAAAAGCTGATGTGACGACGCCCACGCGTCCTCAGTAATTCAGAAACCCGTTGAAAGCGTCGCAGCGGTTAAATAATAAAGCCAAGGTAACTTCTGGATTAATGCACTTTGACAGGCCACTTTTCAACGATTGGAAAGTGGGCGTGCGCAGGTGGCTGTCATCTGGAAACAACTGAAGAGCGTAGCGCGTAAATCTTTTTAATAAGCACCGCAAAACTGCCGATTCAAATGCTTGCTTGAGCAGGCGCTTTAAAAATTTTAATAGTCA</w:t>
      </w:r>
      <w:r w:rsidRPr="001F4BA3">
        <w:rPr>
          <w:rFonts w:ascii="宋体" w:eastAsia="宋体" w:hAnsi="宋体"/>
          <w:sz w:val="24"/>
          <w:szCs w:val="24"/>
        </w:rPr>
        <w:lastRenderedPageBreak/>
        <w:t>GGAGCACGATAATGGCGCCTCGCAGTTTTTCGGCTGTAAATAAAGTGTTGGGTATGAGTGGCCTGGTGCTGCTCAGTGTCATGGGTAACACCGCAATGGCCGACGTGGCTGGCACCGCCCCTGAAGCTGAAAGTGTGGTGGACATGCTGTCTGAGGGCACAGTGTCCGGATCGCTGAGAATGCGTTACTACACCGACAAGAACGCTTACTTCGTCAAAGACCTGAATCAAGACACGGCTGGCTATGGCGGCTTCGTCAAATACGAAACCGCCGCGCTGAATGGCTTTAAATTGGGCGGCAGCCTGATCTACCAAAGAACCTTCAACCGGCCTGACGACAAAGGCAGCGTAATTCCCGATATCGGCACCAACGTCACCAACATCGGCGAGGCTTACGTCAGTTGGGAGCATGACGCGTTCAAGATAACGGCCGGTAATCAGCGCGTTCAATTGCCGTGGACCAGTGACTACGACTGGCGCGTAGTGCCCGTCCTGTTCCAGGGCATTAATGTGCACTATGGCAACGACGATGACTTCCTCTCACTGGCGCGCTTGTACCGCTGGAAAGGCTGGGCCGACGACGGCTTTTCCCGGAACAGCATGTACTCAACAGATGAAAAAACAGCCGGAATGTGGAGCCTGGGCGGTGGCCGCTCAGTGACAGTCAACGGCCTTAAATACTCCGGCCAATTATGGCGCCAGCACTATTACGACTACACCAACGTGAGCTACGGCGAAGGCCACGTTTCAGCGGTGTCAGGCGATTTTCGACCCAATGCCGGTCTTCAATACATACGCGGCACGGGCGACGGACGTGAACTGGCAGGCACAGTCGACAACACAACTTTGGGGTTCCAGGCGGGGTTCGATTACAAAGCCTACAAAGTAGCCCTGGGCTACGACCACATCAAAGCGGCCCCGGGTGCGTACAACAACGGAAGCCTGGTAACGCCCTATGCCCACAACATGTCATCCGGCCCTTACTTTGCCCAGCCCTACTTCACCAGCACCCAAGACCTGGGGGCTGGTAATGCCTACTCACTGGACGTCAGCACAGGCGCCGTTCAAAACCTGTTCCTGGGCGCCCGCTATTCATTCATGGACCTGACCGCCGTCGCCGGCACCGCCAGCCTCAACCAGTCTGAATACCTGCTCTACGGAATCTACAACTTCGCAGGCGCCCTCAAAGGCCTGAGCGTGGCCGAATGGGTAGGCGTACAAACCTCCCCGGCACGAGACACCCGCTTCTTCCAGAACCGGTTGGAGGTTAGTTATAACTTTTAGAGGGGGAGAGGGCAGTGTGTTGGGGAGGGTGGTTTAAAAGGTGAAGACGAGAAAACCCGCTGAAGGCGGGTTTTTGTGGGCACCAGGAGTCGAAAAAGATGGCTACTATAAATTTTTTCGCCTTCTCATCGCATGCGAAAAAGCTATCTCTTTAAGTACCCTTTATCGTTAGCTCAATCCTCGACACACTGGAGCGGTTGTACTCGGTGTATATCGGTGGCTCGCGTTTGCGTAATATAATGGCACTCTTCCTCTGAAGTAATTAGAAGAAATACAAAACCACTTGAAAGGGTGATGATAATCCATAGTCCCGGTAGTTATTCAAACTCCACTTCATTTCCAGCTAGGCTAGTGGTATAGTGCCATCATGCGAGCTCAAGGGAATGGCCAGTGAAATATAAAGAGTATTTAAGATCTGCCAAGCGACATAATCATGCTTGTCGTGTTTTACAGGCTAAGCTGGAAGCGTTTGACGAGGGTGATTTAAATAGCGAGGAGTTTAAGTTTCTCGTCCTAAGTATGTATTATTTGTCTGGGTATATAATAGAGTGCGCGCTAAAGTTCAAAATATTTGAACTTAAACAATATGATCCAGTCCTCGATGTGAACGAGGAGAACTGTGCTGCTGTGGGTATAAATTATAAAAAGAGGATAAAAACCCATAATTTCAGTTCGCTGCAAAATCTTCTTGATTCATTGGTGGGTGGGCTAAACCATACCAGCAAAAAGGGCGAGATCAATAAGTTGTTAAATGAATGGAATCCAGAGGTTCGGTACTCGCATATTGATTTGGAGTATAGCCAAATCAAAGAGTTTTATGCTCATTCAAATCAATATTTAAGGAAGATGTGAGAGATCATTATGCTGAAGTCAATTGGTTTCATTAATAGGCTGGAGGATGACCTTCGGGAGAATGTCATTCAAAATAATATTGTGGACTTTTACATTGAGTTGCGAGTCAATCAGAATATTGAAGTATACATCGTTAGCGATATAGCCAAAGGCCTCGGCGAGCTTTATACTAAATCGGTTGCTATAGAAGAGCTTAAAAATGCTAACGTTGAGTGCATTTTTGTAAGTGAAAGGAAGTCCCAGGAAGAGGATTATAGTCACCTATTTTCTGGTTCAAAAACTTCCGTAGGATTACGCCGCTCGCTCGGTGCATTATTGGATATGGACGAACATAGGCTAAACAGGAAAAGCAATGTAGTAACTTTTTTTAGCTATAAAGGTGGTGTGGGGCGCACTACGTCTCTTGCACTAACGGCAGCTTATCTATCCCGAAAAGGGAAGAAGGTTTTTGTTATTGATTGCGACTTCGAAGCGCCTGGGCTTATTAATTTTTTCAATACTTCGCAAGTTGATAGTTGCAAAAGCGGCCTAGTAGAATATCTAAATGATAGAGGTTTTTTGGGCGGTTGCAATATCGAAGACTATGTCTACGAGATAGAAAAAAGTTACTCCGGTATTGGTAGTATTAATCTAATGTCAGCCGGAAATATAATGGAAAGCAATGAGGATTTGATTTCCTATCTTGAGGGCCTAGGGAGACGCTGCATAAATAGCCAACCGCTCAGAGCCTTGGCACACTGACCCCCTCAATCAGCCCCCTCTTCGTGAGCCTCGTTACGCGCTATGCAGAAGACCTT</w:t>
      </w:r>
      <w:commentRangeStart w:id="23"/>
      <w:r w:rsidRPr="001F4BA3">
        <w:rPr>
          <w:rFonts w:ascii="宋体" w:eastAsia="宋体" w:hAnsi="宋体"/>
          <w:sz w:val="24"/>
          <w:szCs w:val="24"/>
        </w:rPr>
        <w:t>GGGGTTTGGGGAGCAATGGAACCAAAAACCAACGTAAGCTCT</w:t>
      </w:r>
      <w:commentRangeEnd w:id="23"/>
      <w:r w:rsidR="00106C82" w:rsidRPr="001F4BA3">
        <w:rPr>
          <w:rStyle w:val="a7"/>
          <w:rFonts w:ascii="宋体" w:eastAsia="宋体" w:hAnsi="宋体"/>
          <w:sz w:val="24"/>
          <w:szCs w:val="24"/>
        </w:rPr>
        <w:commentReference w:id="23"/>
      </w:r>
      <w:r w:rsidRPr="001F4BA3">
        <w:rPr>
          <w:rFonts w:ascii="宋体" w:eastAsia="宋体" w:hAnsi="宋体"/>
          <w:sz w:val="24"/>
          <w:szCs w:val="24"/>
        </w:rPr>
        <w:t>GAATCCCACCGTAAAGGGGCTTTCCGATCTCCAGCTCACCCGCCAGGCATTACTCTCTGATC</w:t>
      </w:r>
      <w:r w:rsidRPr="001F4BA3">
        <w:rPr>
          <w:rFonts w:ascii="宋体" w:eastAsia="宋体" w:hAnsi="宋体"/>
          <w:sz w:val="24"/>
          <w:szCs w:val="24"/>
        </w:rPr>
        <w:lastRenderedPageBreak/>
        <w:t>AGTGCCTCGATGATCGGGCAGATCGTTCCGCCGTCTCCCGCATCACATTGCTGCACCAGTTCGCCTAACAGTTGCTGCATGACGACCAAGTCGGCCATCTTCTGCTCGATCAACGCGAGCTTGCGTGCAGCCCGTGCTCGCGTTTCGGCACAGGCGCACGACTCATCCAGCGTCAGCAGTCCACCGACTTCCGAGAGCGTGAAACCCAGCGCCTGAGCCCGCTTGATGAAACGCAGTCGCTTCACCATGTCCACCGGATAGCGCCGATGGCCACCCAAGGGTTTGGCTGGTTCATCCAGCAGCCCGCGTCGCTGGTAGTAGCGGATCGTCTCGACGTTCACCCCGGCGGCGTCTGCCAGCTTGCCAATGGTCAGCTCTGTGGCCATCACTTTCTCCTTGATTCCGTACTTTGGTACGGAGTTTAGAATAGCACCTAGGCAATCAGGCTCAGGAGATGGGAATGGGGATGCAACTCACCGGGAAAGGCTCGCTGGTCGCGAGTTCGCTGACCGCCATCGGTGCGTCGGTGTGCTGTGTCGGGCCACTGGTGCTGTTGGCACTCGGTGTCGGCGGTACGTGGGTGGGCGCTCTGACCATGATGGAGCCACTACGCCCCCTCTTCATCGGGTTGACTCTACTGTTCCTGGGATTGGCATTCCGCAAGCTCTACCTGGTGCCACAGGTTTGTACGCCAGGTACACCCTGCGCCGATCCGCGCACGCTCGTGCGACAGCGACTCGTGTTCTGGATCGTCAGCGTGCTGCTGCTCGGCCTATTGGCCGTGCCGTGGCTCGCCCCGCTGTTCTACTGAAGGAGATTAACCATGCGCAAACTGCTGATCGCCGTGCTTTTCGCCTTGCCCTTCGTGGCGCTGGCGGCTCCCCCGAAAACCGTCACGCTCGACGTGCAGAACATGACGTGCGGACTCTGTCCGATCACGGTCAAGAAGTCGCTGGAGAAGGTGTCCGGCGTGAGTGACGTCCAGGTCAATTTCGACCAGAAGACGGCGACCGTCACCTACGATCCCGATAAGGCCCAGCCCGAGGCACTGACTGAGGCGACCGCGAACGCGGGATACCCCTCCACAGTGCAGAAGTGAGGTCACGATGAGCGCCATTGTCCTTGAGTCCGTGCTGACTTGCCCGCGCTGCGGCTTCGCCAAGCCGGAAACCATGCCCACGGACGCCTGCCAGTTCTATTACGAGTGCAGCAACTGCAAGGCGCTGCTGCGCCCCAACCCAGGGGATTGCTGCGTTTTCTGTTCGTTCGGCTCGGTGAAGTGCCCGCCGATCCAGCAGCAGCTTGGGTGTTGCTCATAGCGTTTAGGGGGA</w:t>
      </w:r>
      <w:commentRangeStart w:id="24"/>
      <w:r w:rsidRPr="001F4BA3">
        <w:rPr>
          <w:rFonts w:ascii="宋体" w:eastAsia="宋体" w:hAnsi="宋体"/>
          <w:sz w:val="24"/>
          <w:szCs w:val="24"/>
        </w:rPr>
        <w:t>TCACAGGTCGTCGTCTGGATTACGCAGTGGCCGCAGCTCGCCGCGCGCAACTTCTTCCGGTACCGCAAAGGAATACCGCCCGAGCATGTTGATGTGCTCGTAGATCAGCGGCGATAGCCGGGCCAAATCCTCTTCCAGCACTGGATAGCCGTGCTGCTTGAGCCGTTCCACGGCCGCCGTCATGTAGAGGGTGTTCCACAGCACGATGATGTTCACCACCAGGCCCAGAGCACCGAGCTGGTCTTCCTGGCCTTCGCGGTAGCGCTGGCGGAGCTCGCCGCGTTTGCCGTGGAACACGGCGCGGGCCAGGCTGTGCCGGCCTTCGCCTCGGTTCAACTGGGTCAGGGTGGCGCGGCGCTTGGACTCGTCGTCGATATAGGTCAACGTGTGCAGAGTCTTCTCGATGCGACCGAACTCAGCCAGCGCCTGGGCCAGGCGGGTGGGACGATCCCCTGTTTGCAGGGTGCGCATGATGCCGGTGGCCGGCACTCGGCCGAGCTTGAGCGAGCCGGCCAGGCGTAGCAGGTCGTCCCAGTGCTCGGCGATCAGATCGAGCTTGACCGACTGCCGGGCCAGGCCGTTGAGTTTGCCGTAATCCGCCTCCGGGCGCGTGCGCCAGAAACGGGTACCGCCGACGTCGGCCAGGCGCGGGCTGAAGTGGTAGCCGAGCAGGCGGAACAGCCCAAACACCACATCGCTGTAGGCCCCGGTGTCGGTCATGATCTGCGTCGGCTGCAACTCGGTCTGCTGTTCCAGCACCACGGCCAGCAGCACCAGGCTGTCGCGCAGGGTGCCGGGCACGGTGATGGCGTTGAGGCCGGAGAACTGATCGGAAATCAAGTTGTACCAGGTGACGCCCCGGCCGGTGCCGAAATACTTCGGGTTGGGGCCAGCATGCACGGTGCGCACCGGTACCACGAAGCGCATGCCATCGGCGGAGGCGACCTCGCCGCCGCCCCAGACCTGGGCCAGCTCCAGTTGGCTCTGCGCCCCCACCAGAATGGCGTTTGCCACTGACAGCGTGTCGTCACGGATATAGTTCTGGCTGACCCAGGACAGCCGGTCGCGGCGTAGCGCCTGATTGTCGGTGCGGATCAGCGGCTCCAGGCCGGTGTTGCAGGCCCCACCCAGCAGCACCGCGCAGAGGCTGGTGACCAGGTTGTCGGCCCGCGCATTGCGCTCGGACACATGGGTGAAGGCCTCGGCGAAGCCGGTGCGAGCGGCGATTTCCAAGAGGATTTCCGGCAGATCGACACGCGGCATCAGATCAGCCACGGCTGCTCGCAGTTGCAGCAGCGAGTTCGGCTCCTCCAGCTTGTCCAGTGTGCCGAGCGAGAGCTCGGTCTTGCCCTCGGCGTTCTCGCTCAGCTGGATCGCGGGGTTGTCGGGTAGGCGGGCCGCGACCGCCTGCCAGGTCGCATCCAACTCGGCGCTCAGCGCATCCAAGGTGGTGCCGGCGTCAATGGTCAGGCCCAGCGAGCGGCAGATGATCGGCCGCGCCGCCAGCCATTCGGCACCGTCGAGCAGGCCGAGACGCGGGTCGGCATAGCGCCAACTGGGCGAGACGAACACGTCGCGCCGGCGCAGGGCCGTGCGCAGCGCATCGAGCGTGCAGAACACATAGGCGCCCATGTCGAGGGAGCCATCCTCGCGGGTAATGTGCTTCTGCCAAGCCTTGGCCACGATCTCCTGCGGCGCGTCATCC</w:t>
      </w:r>
      <w:r w:rsidRPr="001F4BA3">
        <w:rPr>
          <w:rFonts w:ascii="宋体" w:eastAsia="宋体" w:hAnsi="宋体"/>
          <w:sz w:val="24"/>
          <w:szCs w:val="24"/>
        </w:rPr>
        <w:lastRenderedPageBreak/>
        <w:t>TCCGGTTTCCGGCGGGGCAGGTTCAGCTGCAACCAATCCAGGCCGGCGACCACGCCTTTGCCGGCCGGGCTGAAGCCGAAGCGGATGTGCTTGAGCAGGTCGGGCAGGAAACGGCGCACACTGCGGTAGCGCGCCTCCAGGGCGAGAAAATACACATCGTCAACCGGGCGGATCAGCGCATTGACATCTTCCAGGGCTTTCTCCAGCGAGGCCCTCGGCAGGTCGTTGAACAGCCGGGCGCGCACGTTGTCATCGCTGATTGAGCTGTCCAGCACGACCTTGCACGCGGCGGCGAGCGTCGCCGCCGAGCGATCCAGGTCTTTCAGGCTGCGCATGCGGGCTTTCTTGTCGGCCTTCTCCGCGTTGCTGAACAGGTCGCGTAACAGCGCTTCCAGGACCTCCAGGGCGTCGTCGTGCGCGGTGGCCTCCAGGCACAGGGCGAACGCCACCAGTGTCGCCATCCGCCGCGACGCCGGCAGCCGGTTGATCGCCGTGACCTTGGCGGTGTTGGCGAAGCGAGCCAGGGCCGCGATACGGCTGGGCGGGATGTGCGCCGCCGCTGGCAAGGCGATGCCGATGCCGCGCACGTCATCAAGCCGGCGCAGCGCCCGAATCAGTGCGGGGCCACTGACCATCACCGGGCCGGAGCGCAGTTGATCCAGCCGGGAACTGCGGTTGCCTTCGGCGACCAGCAGCAAGTCCTGTAGCTGCTGCCGTTGCGCCTCGCTCACACTGCGGCCAAGGGTTAGCCAGAGGCGTTCTTCGACCCGGCTGCGCAGTTGGGCGATGAACCGTTCCAGAACGGTGACGCCGGGCAGTAAAACCTTGTGCGTCAGCAACCAGGTCGTCGCCCGATTGAACAACTCGCCAGGACGATCTGTCCCTGTCCAACAGAGCGCATACAGCCAGCGGGCAAGTCGAAAGCCGACGCTGGAATCAGCAAACACCCGATAGCCGTAACGCTCCTGAATCTCGGCGGCATGACGTTGACGTTGGCGGGTTTCGGCATAGGCCAGGATACAAGTTGGATCGGTAATGCCTAACTGGCGACTGAGCGCTTGCAGCACCTCTTGGGGGACGGCTGAAAAGTCGTCGGGAAAAGTGCCCAGGTAGCGGATGCTGGTCAGTTGGGTGGCGTAGCCAAGGCGGTTGTGCTCGCCGCGCAGCGGTAGGAGGATTTTGTGGTCGTCGTCGCTCAGGTGGAAGTAGCGTTCCAGCTCCTCACGACTGGGGGCATCGACATAGCGGCCAAAACCGTCGCGTTGCTCCTGGGTCAGAAAACCGACCGGCAT</w:t>
      </w:r>
      <w:commentRangeEnd w:id="24"/>
      <w:r w:rsidR="00494FC7" w:rsidRPr="001F4BA3">
        <w:rPr>
          <w:rStyle w:val="a7"/>
          <w:rFonts w:ascii="宋体" w:eastAsia="宋体" w:hAnsi="宋体"/>
          <w:sz w:val="24"/>
          <w:szCs w:val="24"/>
        </w:rPr>
        <w:commentReference w:id="24"/>
      </w:r>
      <w:r w:rsidRPr="001F4BA3">
        <w:rPr>
          <w:rFonts w:ascii="宋体" w:eastAsia="宋体" w:hAnsi="宋体"/>
          <w:sz w:val="24"/>
          <w:szCs w:val="24"/>
        </w:rPr>
        <w:t>CGATCACAGCACCTCGGCGCAGAACACGGCGGGCGTGACAATCCGCGTGCGTTCGATGTGCCCGCGTTGCAGCAGGCCGGCGCGGCGATCACCGGTCACCAGGTAGTCCGCATCGCCTGCCAGGGCCATGGCCAGCAGAAACGAGTCATCCGGATCATCGGCTTCGACCTCGATGGTCAGACGCTCCAGTACCACAGCCCGTTGCAGGTTATTGATCATGGCTCCCACTTTGGCGGGCTGAAGGATGGCCTGGAGCTTGGGGTAGCGGCTGGCTCGGCGGATTTCATCGAGCTGCATCCGCGAGGTCACTACCTCGAAACGCGCCGCCCGCCAGGCACGGTAGATCGCATCGGGCGCGCCATGCGGCGAGATCAGTGCGCTGAACAGGATGTTGGTATCCAACACGACCCGCATCAGCGCTTACGTGCCCAGTCGAGCGCTTCGTCAACCGCTTCGGTCAGCTCTGCCTCGCTCAGATGGGCATTAGCGGCCTTGGCCTGTTCGGCCGTCAGTTCCAGGATGTGGGCCCGCACCGCCTCTTCAATGAAGCGCGACAGGTCGCCTTTCCGGCCACCGCCCTGGCTGGCCAGAAACATCCGAAGCGACTGGTCGGTGTCGGCCGAGACGGCGACATTCCAGCGAATCGTATTCATGGCGTTCCCCGCTAGTAGGTGTTTGTGTGTTTATACGCCAATCACAAAGGGCTATGCAATG</w:t>
      </w:r>
      <w:commentRangeStart w:id="25"/>
      <w:r w:rsidRPr="001F4BA3">
        <w:rPr>
          <w:rFonts w:ascii="宋体" w:eastAsia="宋体" w:hAnsi="宋体"/>
          <w:sz w:val="24"/>
          <w:szCs w:val="24"/>
        </w:rPr>
        <w:t>GTTCAAAAAAACCTTCGTTTTGCCGAACTTTAAGTGGACAGGAAT</w:t>
      </w:r>
      <w:commentRangeEnd w:id="25"/>
      <w:r w:rsidR="00B53271" w:rsidRPr="001F4BA3">
        <w:rPr>
          <w:rStyle w:val="a7"/>
          <w:rFonts w:ascii="宋体" w:eastAsia="宋体" w:hAnsi="宋体"/>
          <w:sz w:val="24"/>
          <w:szCs w:val="24"/>
        </w:rPr>
        <w:commentReference w:id="25"/>
      </w:r>
      <w:commentRangeStart w:id="26"/>
      <w:r w:rsidRPr="001F4BA3">
        <w:rPr>
          <w:rFonts w:ascii="宋体" w:eastAsia="宋体" w:hAnsi="宋体"/>
          <w:sz w:val="24"/>
          <w:szCs w:val="24"/>
        </w:rPr>
        <w:t>TGTCATTTTCAGAAGACGACTGCAC</w:t>
      </w:r>
      <w:commentRangeEnd w:id="26"/>
      <w:r w:rsidR="001007A7" w:rsidRPr="001F4BA3">
        <w:rPr>
          <w:rStyle w:val="a7"/>
          <w:rFonts w:ascii="宋体" w:eastAsia="宋体" w:hAnsi="宋体"/>
          <w:sz w:val="24"/>
          <w:szCs w:val="24"/>
        </w:rPr>
        <w:commentReference w:id="26"/>
      </w:r>
      <w:r w:rsidRPr="001F4BA3">
        <w:rPr>
          <w:rFonts w:ascii="宋体" w:eastAsia="宋体" w:hAnsi="宋体"/>
          <w:sz w:val="24"/>
          <w:szCs w:val="24"/>
        </w:rPr>
        <w:t>CAGTTGATTGGGCGTAATGGCTGTTGTGCAGCCAGCTCCTGACAGTTCAATATCAGAAGTGATCTGCACCAATCTCGACTATGCTCAATACTCGTGTGCACCAAAGCGAGGTGAGCATGGCGACGGA</w:t>
      </w:r>
      <w:commentRangeStart w:id="27"/>
      <w:r w:rsidRPr="001F4BA3">
        <w:rPr>
          <w:rFonts w:ascii="宋体" w:eastAsia="宋体" w:hAnsi="宋体"/>
          <w:sz w:val="24"/>
          <w:szCs w:val="24"/>
        </w:rPr>
        <w:t>GGCTCTGTTGCAAAGATTGGCGGCAGTCAGAGGTAGGCTGTCGCTCTGCGCCGATCAGGCGGCTGCTGCGAAATGGTGGTTGAGCATGCCCATGGCCTCCGTCAGCGCCGAGGGCCCAATGCCAAAAGCTCTCTCCACAAGGCGCACCTCGCCCCTGATGCCGGGCTGCAGGCACCAGGGGCGAGCCTGTCCTTTGCGCAGGGCTCGCATGACTTCGAATCCCTTGATCGTGGCATAGGCCGTGGGGATCGATTTGAAACCGCGCACCGGCTTGATCAGTATCTTGAGCTTTCCGTGATCGGCCTCGATCACGTTATTGAGATACTTCACCTGCCGGTGGGCCGTCTCCCGGTCCAGCTTTCCTTCGCGCTTCAATTCGGTGATCGCTGCACCATAGCTCGGCGCTTTGTCGGTATTGAGCGTGGCAGGCTTTTCCCAGTGCTTCAGGCCTCGCAGGGCCTTGCCCAGGAACCGCTTCGCTGCCTTGGCGCTGCGGGTCGGCGACAGGTAGAAATCGATCGTGTCGCCCCGCTTGTCGACTGCCCGGTACAGGTAGGTCCACTTGCCCCGCACCTTGACGTAGGTTTCATCCAGGCGCCAGCTCGGATCAAAGCCACGCCGCCAGAACCAGCGCAGCCGCTTCTCCATCTCCGGGGCGTAGCACTGGACCCAGCGATAGATCGTCGTATGGTCGACCGAAATGCCGCGTTCCGCCAGCATTTCCTCAAGGTCGCGATAGCTGATCGGATAGCGACAATACCAGCGCACCGCCCACAGGATCACATCACCCTGGAAATGGCGCCACTTGAAATCCGTCATCGTTCCGTCCGTCC</w:t>
      </w:r>
      <w:r w:rsidRPr="001F4BA3">
        <w:rPr>
          <w:rFonts w:ascii="宋体" w:eastAsia="宋体" w:hAnsi="宋体"/>
          <w:sz w:val="24"/>
          <w:szCs w:val="24"/>
        </w:rPr>
        <w:lastRenderedPageBreak/>
        <w:t>AATCTCCGCCAAGCATGCTCAAGCTTCACGATTTTTGCAACAGAGCC</w:t>
      </w:r>
      <w:commentRangeEnd w:id="27"/>
      <w:r w:rsidR="006F6E91" w:rsidRPr="001F4BA3">
        <w:rPr>
          <w:rStyle w:val="a7"/>
          <w:rFonts w:ascii="宋体" w:eastAsia="宋体" w:hAnsi="宋体"/>
          <w:sz w:val="24"/>
          <w:szCs w:val="24"/>
        </w:rPr>
        <w:commentReference w:id="27"/>
      </w:r>
      <w:r w:rsidRPr="001F4BA3">
        <w:rPr>
          <w:rFonts w:ascii="宋体" w:eastAsia="宋体" w:hAnsi="宋体"/>
          <w:sz w:val="24"/>
          <w:szCs w:val="24"/>
        </w:rPr>
        <w:t>CACACGAGTATTGAGCATAGTCGAGATTGGTGCAGATCACTTCTGATATTGAACTGTCAGGAGCTGGCTGCACAACAGCCATTACGCCCAATCAACTG</w:t>
      </w:r>
      <w:commentRangeStart w:id="28"/>
      <w:r w:rsidRPr="001F4BA3">
        <w:rPr>
          <w:rFonts w:ascii="宋体" w:eastAsia="宋体" w:hAnsi="宋体"/>
          <w:sz w:val="24"/>
          <w:szCs w:val="24"/>
        </w:rPr>
        <w:t>GTGCAGTCGTCTTCTGAAAATGACA</w:t>
      </w:r>
      <w:commentRangeEnd w:id="28"/>
      <w:r w:rsidR="00773529" w:rsidRPr="001F4BA3">
        <w:rPr>
          <w:rStyle w:val="a7"/>
          <w:rFonts w:ascii="宋体" w:eastAsia="宋体" w:hAnsi="宋体"/>
          <w:sz w:val="24"/>
          <w:szCs w:val="24"/>
        </w:rPr>
        <w:commentReference w:id="28"/>
      </w:r>
      <w:r w:rsidRPr="001F4BA3">
        <w:rPr>
          <w:rFonts w:ascii="宋体" w:eastAsia="宋体" w:hAnsi="宋体"/>
          <w:sz w:val="24"/>
          <w:szCs w:val="24"/>
        </w:rPr>
        <w:t>TTTGGTATCTCTCATAAACGGATGTTTTTGAGAGAACTATCTTCGGCCTTCACACGCACGAAAGGCGGCGAAGCTCCGCCGTTAATCCGTCCGCCGGAGATCTCGCCCAGGCAGGCTGAAGGCCGAGCAAGCCTGACAGGCCCGAAAAGCCCGGCACGGGCGTCGGCGGCGATGACGGCGGCGGCATTATCCAGGGTTGATGATGGAAGTGGAGGATATCGACAACCTCTCGCGCAACCAAGACATCGCGGTCGGACTGCAAGTGATCTTGAAGCCACGGGCCCGTCCCACCCCGACATGGACCTCGATGCCCGAACGGACGTTAGATTTCGAGTTCTAGGCGTTCTGCGATGAAGGTTGGATCCCAGCCGGGATTGAAAGTGTCGACGTGGGTGAATCCGAGCCGCTCGTATAGGCCACGCAGGTTCGGGTGGCAGTCGAGCCGCAGCTTGGCGCACCCCTGCGTTCGCGCGGCATGGCGGCAAGCCTCGATCAGCGCGGAGCTGACACCCCGGCCCGCATGTGTCCGTCGCACCGCGAGCTTGTGCAGATATGCGGCCTCCCCCTTGAGGGCGTCGGGCCAGAACTCGGGATCCTCGGCCGACAAGGTGCAACAGCCGACGATGCCGTCGCTGCAACTCGCGACTAGGAGCTCGGATCTCAGGACGAAGGTCTCCGCGAATGTCCGGTCGATCCGCGCGACGTCCCAGGCGGGCGTTCCCTTGGCGGACATCCACGCCGCAGCGTCGTGCATCAGCCGCACAACCTCGTCGATATCACCCGAGCAGGCGACCCGAACGTTCGGAGGCTCCTCGCTGTCCATTCGCTCCCCTGGCGCGGTATGAACCGCCGCCTCATAGTGCAGTTTGATCCTGACGAGCCCAGCATGTCTGCGCCCACCTTCGCGGAACCTGACCAGGGTCCGCTAGCGGGCGGCCGGAAGGTGAATGCTAGGCATGATCTAACCCTCGGTCTCTGGCGTCGCGACTGCGAAATTTCGCGAGGGTTTCCGAGAAGGTGATTGCGCTTCGCAGATCTCCAGGCGCGTGGGTGCGGACGTAGTCAGCGCCATTGCCGATCGCGTGAAGTTCCGCCGCAAGGCTCGCTGGACCCAGATCCTTTACAGGAAGGCCAACGGTGGCGCCCAAGAAGGATTTCCGCGACACCGAGACCAATAGCGGAAGCCCCAACGCCGACTTCAGCTTTTGAAGGTTCGACAGCACGTGCAGCGATGTTTCCGGTGCGGGGCTCAAGAAAAATCCCATCCCCGGATCGAGGATGAGCCGGTCGGCAGCGACCCCGCTCCGTCGCAAGGCGGAAACCCGCGCCTCGAAGAACCGCACAATCTCGTCGAGCGCGTCTTCGGGTCGAAGGTGACCGGTGCGGGTGGCGATGCCATCCCGCTGCGCTGAGTGCATAACCACCAGCCTGCAGTCCGCCTCAGCAATATCGGGATAGAGCGCAGGGTCAGGAAATCCTTGGATATCGTTCAGGTAGCCCACGCCGCGCTTGAGCGCATAGCGCTGGGTTTCCGGTTGGAAGCTGTCGATTGAAACACGGTGCATCTGATCGGACAGGGCGTCTAAGAGCGGCGCAATACGTCTGATCTCATCGGCCGGCGATACAGGCCTCGCGTCCGGATGGCTGGCGGCCGGTCCGACATCCACGACGTCTGATCCGACTCGCAGCATTTCGATCGCCGCGGTGACAGCGCCGGCGGGGTCTAGCCGCCGGCTCTCATCGAAGAAGGAGTCCTCGGTGAGATTCAGAATGCCGAACACCGTCACCATGGCGTCGGCCTCCGCAGCGACTTCCACGATGGGGATCGGGCGAGCAAAAAGGCAGCAATTATGAGCCCCATACCTACAAAGCCCCACGCATCAAGCTTTTGCCCATGAAGCAACCAGGCAATGGCTGTAATTATGACGACGCCGAGTCCCGACCAGACTGCATAAGCAACACCGACAGGGATGGATTTCAGAACCAGAGAAAGAAAATAAAATGCGATGCCATAACCGATTATGACAACGGCGGAAGGGGCAAGCTTAGTAAAGCCCTCGCTAGATTTTAATGCGGATGTTGCGATTACTTCGCCAACTATTGCGATAACAAGAAAAAGCCAGCCTTTCATGATATATCTCCCAATTTGTGTAGGGCTTATTATGCACGGTCAGTATTAACAGTTGAAAATCTACAAGCAGGTGGTATCTAAAGCTCCTCTGCTATTTCTTGGTAGATTGCACCACAATCATTACATGTTAGATAATATTGTTTGTAGATTGACATACACGCTCCAGACGGGTGCAGTAGCAGTCGTTAAACCAAGTGGCCCCTACTGATTCCCATTTATCTGTAAAGTCATTGAAATAAGTATCTGCTTCATCTGCTACTGAAAAGAATGTAGTCAGGTAAACAGTACTAACGTAAGGCAATAATGCCTTGTAAATTTCAGCACCACCTAAGCAGATAATGTCGTGACCAGGTACGTCCCAAACTTGTAACTCTTTTAACGCGTCTGAGAGCGTCATATACTGTGCTTCAGGAGTACTAGCGTACTTGTCTGGATTACGGGTAATAATGATGAATCTGTGGCGTTTTTTGACGATATCGGGCAAATCTTCCTCATAGGTTACTCGCCCACAAACAGCGTGCTTAAATGGTTTGGTAATTTTCTTATACCACGCAAAATCATTGTCCGATTTAATGGCCAAAGAACCTTCGTAACCAATGGCACCATTAAGGTCACGAGCAAGTATCATCGACAACCGTTTTAATGGGGTTGGTTTGTGCATATTAATCTCCTACAGTTAAGTTCTTAGCGTTATCAAGGGGAATACCGAATTTACTTTCTTCTTCCTCCCTACGT</w:t>
      </w:r>
      <w:r w:rsidRPr="001F4BA3">
        <w:rPr>
          <w:rFonts w:ascii="宋体" w:eastAsia="宋体" w:hAnsi="宋体"/>
          <w:sz w:val="24"/>
          <w:szCs w:val="24"/>
        </w:rPr>
        <w:lastRenderedPageBreak/>
        <w:t>TTATCCTCACGCTGCGCGGCCGGGGTCTGCTGATGACTGCTTCTATGGAGACATGCTGTGAAAGCCTTGATTGCTCTTTTTCCGCTGCTGCTGGCGCTGCCCGTTCAGGCCGACTGGCAGTTGGACCCTGCCCAATCGCAGGTGCGGGCGTCCATTACCCAGTTGGACGGTAGCGCGCCGCAAACTCATCATCATCACGTGAGCAATTTGCAGGGCGATATCTCCCCCGATGGCACGCTGCGCCTGCCGCTCCGGCTGAGCCAGACCGACGTGTTGCAACGTTTGGGTGACCTGCCGCCGTGGGTGGGCCTGCTGGCCAATACGCCGCTGGTGACGCTGGTGGCGCAGATGCCACCCGAGCGCCTGGACCGCCTGGACATGGGCGAGGAGCTGGTGGAAACC</w:t>
      </w:r>
      <w:commentRangeStart w:id="29"/>
      <w:r w:rsidRPr="001F4BA3">
        <w:rPr>
          <w:rFonts w:ascii="宋体" w:eastAsia="宋体" w:hAnsi="宋体"/>
          <w:sz w:val="24"/>
          <w:szCs w:val="24"/>
        </w:rPr>
        <w:t>GGGGTTTGGGGAGCAATGGAACAGAAAGTGCACTTAAGCCCT</w:t>
      </w:r>
      <w:commentRangeEnd w:id="29"/>
      <w:r w:rsidR="002232DB" w:rsidRPr="001F4BA3">
        <w:rPr>
          <w:rStyle w:val="a7"/>
          <w:rFonts w:ascii="宋体" w:eastAsia="宋体" w:hAnsi="宋体"/>
          <w:sz w:val="24"/>
          <w:szCs w:val="24"/>
        </w:rPr>
        <w:commentReference w:id="29"/>
      </w:r>
      <w:r w:rsidRPr="001F4BA3">
        <w:rPr>
          <w:rFonts w:ascii="宋体" w:eastAsia="宋体" w:hAnsi="宋体"/>
          <w:sz w:val="24"/>
          <w:szCs w:val="24"/>
        </w:rPr>
        <w:t>ACCAGCGCCGTTCAGAGCCTTCTTCCCAGGCATCGGCTTCGATAAAGCAGTTGCGCATGTCGGCTTCCTGGCTGATCTCGGTCAGCAAGTCATGCACGGTCTTGTCCAGCTCATCGTCGCTCCGATACGGAATGGCCAGTTCGTAGTTGCCCGACTCCAGCCGTTTCATACTGTAGGGCTCCAAGCAGTAGCGCTCGATATTTTCCTTGGCCCGTTTCCGGCCGCGAACGAACTTGCTGTTGTTCACCACCGCCAGGCGCAGCGTGACGGTGGCCACCTGCTCGGCGGCGGGCTCTGCCGGCGACGCGACATTGCGTTGCTGACCTCGCGGCTGGGCGCTCTTCTGGTGTGCGCCGATCTCAACACCACGATGGCGCAGGTAGCTGTACAGCGTGCTCTTGGAGATGTGTAACTTCTCGCCGATGGCGCTGACGCTCAGGCGGCCCTCGCGGTACAGCGTCTCGGCCGCCATGGAGGTGGCCTCGGCCTTGGCTGGGAGGCCCTTGGGACGGCCACCGATCCGGCCCCGCGCCCGCGCGGCCGACAAACCCGCCTGAGTCCGCTCGCGGATCAGCTCGCGCTCGAACTCGGCCAGCGAGGCAAACAGGTTGAACACCAAGCGACCTTGGGCGTGGGTGGTGTCGATTGGGTCATTCAGGCTCTGCAAGCCGACCTTGCGCTCTGCCAGCTCGCCGACCAGCTCGACCAGGTGTTTGAGGGAGCGCCCGAGGCGATCCAGCTTCCAGATCACCACGGTGTCGCCCGCTCGAACATGGGCTAGCAACTTGTCCAACTCCGGCCGGGCGCTTTTCGCGCCGCTGGCGATGTCTTGATAGATGCGTTCGCACCCGGCCTGTTTCAGGGCATCGACCTGGAGGTCGGCGTTCTGATCCCGAGTGCTCACCCGCGCATAACCGATCTTCATCAAAAGTACC</w:t>
      </w:r>
      <w:commentRangeStart w:id="30"/>
      <w:r w:rsidRPr="001F4BA3">
        <w:rPr>
          <w:rFonts w:ascii="宋体" w:eastAsia="宋体" w:hAnsi="宋体"/>
          <w:sz w:val="24"/>
          <w:szCs w:val="24"/>
        </w:rPr>
        <w:t>GTTTACTCGACTACGTTAGTAATAGTTGAACTTTGATTAAGCGTACCAGTTATTTGAACCGTAGCGCAGGTAGGTTAACCAGCCGATTCC</w:t>
      </w:r>
      <w:commentRangeStart w:id="31"/>
      <w:r w:rsidRPr="001F4BA3">
        <w:rPr>
          <w:rFonts w:ascii="宋体" w:eastAsia="宋体" w:hAnsi="宋体"/>
          <w:sz w:val="24"/>
          <w:szCs w:val="24"/>
        </w:rPr>
        <w:t>TGTC</w:t>
      </w:r>
      <w:commentRangeEnd w:id="30"/>
      <w:r w:rsidR="00E50F7F" w:rsidRPr="001F4BA3">
        <w:rPr>
          <w:rStyle w:val="a7"/>
          <w:rFonts w:ascii="宋体" w:eastAsia="宋体" w:hAnsi="宋体"/>
          <w:sz w:val="24"/>
          <w:szCs w:val="24"/>
        </w:rPr>
        <w:commentReference w:id="30"/>
      </w:r>
      <w:r w:rsidRPr="001F4BA3">
        <w:rPr>
          <w:rFonts w:ascii="宋体" w:eastAsia="宋体" w:hAnsi="宋体"/>
          <w:sz w:val="24"/>
          <w:szCs w:val="24"/>
        </w:rPr>
        <w:t>ATTTTCAGAAGACGACTGCAC</w:t>
      </w:r>
      <w:commentRangeEnd w:id="31"/>
      <w:r w:rsidR="00264B23" w:rsidRPr="001F4BA3">
        <w:rPr>
          <w:rStyle w:val="a7"/>
          <w:rFonts w:ascii="宋体" w:eastAsia="宋体" w:hAnsi="宋体"/>
          <w:sz w:val="24"/>
          <w:szCs w:val="24"/>
        </w:rPr>
        <w:commentReference w:id="31"/>
      </w:r>
      <w:r w:rsidRPr="001F4BA3">
        <w:rPr>
          <w:rFonts w:ascii="宋体" w:eastAsia="宋体" w:hAnsi="宋体"/>
          <w:sz w:val="24"/>
          <w:szCs w:val="24"/>
        </w:rPr>
        <w:t>CAGTTGATTGGGCGTAATGGCTGTTGTGCAGCCAGCTCCTGACAGTTCAATATCAGAAGTGATCTGCACCAATCTCGACTATGCTCAATACTCGTGTG</w:t>
      </w:r>
      <w:commentRangeStart w:id="32"/>
      <w:r w:rsidRPr="001F4BA3">
        <w:rPr>
          <w:rFonts w:ascii="宋体" w:eastAsia="宋体" w:hAnsi="宋体"/>
          <w:sz w:val="24"/>
          <w:szCs w:val="24"/>
        </w:rPr>
        <w:t>GGCTCTGTTGCAAAAATCGTGAAGCTTGAGCATGCTTGGCGGAGATTGGACGGACGGAACGATGACGGATTTCAAGTGGCGCCATTTCCAGGGTGATGTGATCCTGTGGGCGGTGCGCTGGTATTGTCGCTATCCGATCAGCTATCGCGACCTTGAGGAAATGCTGGCGGAACGCGGCATTTCGGTCGACCATACGACGATCTATCGCTGGGTCCAGTGCTACGCCCCGGAGATGGAGAAGCGGCTGCGCTGGTTCTGGCGGCGTGGCTTTGATCCGAGCTGGCGCCTGGATGAAACCTACGTCAAGGTGCGGGGCAAGTGGACCTACCTGTACCGGGCAGTCGACAAGCGGGGCGACACGATCGATTTCTACCTGTCGCCGACCCGCAGCGCCAAGGCAGCGAAGCGGTTCCTGGGCAAGGCCCTGCGAGGCCTGAAGCACTGGGAAAAGCCTGCCACGCTCAATACCGACAAAGCGCCGAGCTATGGTGCAGCGATCACCGAATTGAAGCGCGAAGGAAAGCTGGACCGGGAGACGGCCCACCGGCAGGTGAAGTATCTCAATAACGTGATCGAGGCCGATCACGGAAAGCTCAAGATACTGATCAAGCCGGTGCGCGGTTTCAAATCGATCCCCACGGCCTATGCCACGATCAAGGGATTCGAAGTCATGCGAGCCCTGCGCAAAGGACAGGCTCGCCCCTGGTGCCTGCAGCCCGGCATCAGGGGCGAGGTGCGCCTTGTGGAGAGAGCTTTTGGCATTGGGCCCTCGGCGCTGACGGAGGCCATGGGCATGCTCAACCACCATTTCGCAGCAGCCGCCTGATCGGCGCAGAGCGACAGCCTACCTCTGACTGCCGCCAATCTTTGCAACAGAGCC</w:t>
      </w:r>
      <w:commentRangeEnd w:id="32"/>
      <w:r w:rsidR="00264B23" w:rsidRPr="001F4BA3">
        <w:rPr>
          <w:rStyle w:val="a7"/>
          <w:rFonts w:ascii="宋体" w:eastAsia="宋体" w:hAnsi="宋体"/>
          <w:sz w:val="24"/>
          <w:szCs w:val="24"/>
        </w:rPr>
        <w:commentReference w:id="32"/>
      </w:r>
      <w:r w:rsidRPr="001F4BA3">
        <w:rPr>
          <w:rFonts w:ascii="宋体" w:eastAsia="宋体" w:hAnsi="宋体"/>
          <w:sz w:val="24"/>
          <w:szCs w:val="24"/>
        </w:rPr>
        <w:t>TCCGTCGCCATGCTCACCTCGCTTTGGTGCACACGAGTATTGAGCATAGTCGAGATTGGTGCAGATCACTTCTGATATTGAACTGTCAGGAGCTGGCTGCACAACAGCCATTACGCCCAATCAACTG</w:t>
      </w:r>
      <w:commentRangeStart w:id="33"/>
      <w:r w:rsidRPr="001F4BA3">
        <w:rPr>
          <w:rFonts w:ascii="宋体" w:eastAsia="宋体" w:hAnsi="宋体"/>
          <w:sz w:val="24"/>
          <w:szCs w:val="24"/>
        </w:rPr>
        <w:t>GTGCAGTCGTCTTCTGAAAATGACA</w:t>
      </w:r>
      <w:commentRangeEnd w:id="33"/>
      <w:r w:rsidR="00264B23" w:rsidRPr="001F4BA3">
        <w:rPr>
          <w:rStyle w:val="a7"/>
          <w:rFonts w:ascii="宋体" w:eastAsia="宋体" w:hAnsi="宋体"/>
          <w:sz w:val="24"/>
          <w:szCs w:val="24"/>
        </w:rPr>
        <w:commentReference w:id="33"/>
      </w:r>
    </w:p>
    <w:sectPr w:rsidR="000C7E14" w:rsidRPr="001F4BA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Xinyue Li" w:date="2023-07-30T19:04:00Z" w:initials="XL">
    <w:p w14:paraId="0F51CFB7" w14:textId="4A905D03" w:rsidR="0098543F" w:rsidRPr="001F4BA3" w:rsidRDefault="0098543F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IRi_In1782 (+)</w:t>
      </w:r>
    </w:p>
  </w:comment>
  <w:comment w:id="1" w:author="Xinyue Li" w:date="2023-07-30T19:05:00Z" w:initials="XL">
    <w:p w14:paraId="788793FA" w14:textId="1E434EDA" w:rsidR="00A105D5" w:rsidRPr="001F4BA3" w:rsidRDefault="00A105D5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ISPmo1 (+)</w:t>
      </w:r>
    </w:p>
  </w:comment>
  <w:comment w:id="3" w:author="Xinyue Li" w:date="2023-07-30T19:08:00Z" w:initials="XL">
    <w:p w14:paraId="32F2E7CE" w14:textId="491F5642" w:rsidR="007A244F" w:rsidRPr="001F4BA3" w:rsidRDefault="007A244F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PcW (+)</w:t>
      </w:r>
    </w:p>
  </w:comment>
  <w:comment w:id="2" w:author="Xinyue Li" w:date="2023-07-30T19:07:00Z" w:initials="XL">
    <w:p w14:paraId="015D815C" w14:textId="7E95A7A7" w:rsidR="008B549E" w:rsidRPr="001F4BA3" w:rsidRDefault="008B549E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intI1 (-)</w:t>
      </w:r>
    </w:p>
  </w:comment>
  <w:comment w:id="4" w:author="Xinyue Li" w:date="2023-07-30T19:09:00Z" w:initials="XL">
    <w:p w14:paraId="0385E99F" w14:textId="0A96E4A2" w:rsidR="005812BD" w:rsidRPr="001F4BA3" w:rsidRDefault="005812BD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attI1 (+)</w:t>
      </w:r>
    </w:p>
  </w:comment>
  <w:comment w:id="5" w:author="Xinyue Li" w:date="2023-07-30T19:13:00Z" w:initials="XL">
    <w:p w14:paraId="7C186597" w14:textId="62E1729C" w:rsidR="00B636FC" w:rsidRPr="001F4BA3" w:rsidRDefault="00B636FC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arr3 (+)</w:t>
      </w:r>
    </w:p>
  </w:comment>
  <w:comment w:id="6" w:author="Xinyue Li" w:date="2023-07-30T19:14:00Z" w:initials="XL">
    <w:p w14:paraId="5A42411F" w14:textId="7ED2E98B" w:rsidR="00DA2F22" w:rsidRPr="001F4BA3" w:rsidRDefault="00DA2F22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attC_arr3 (+)</w:t>
      </w:r>
    </w:p>
  </w:comment>
  <w:comment w:id="7" w:author="Xinyue Li" w:date="2023-07-30T19:14:00Z" w:initials="XL">
    <w:p w14:paraId="369DE572" w14:textId="65B1CD6E" w:rsidR="00091E25" w:rsidRPr="001F4BA3" w:rsidRDefault="00091E25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aadA1a (+)</w:t>
      </w:r>
    </w:p>
  </w:comment>
  <w:comment w:id="8" w:author="Xinyue Li" w:date="2023-07-30T19:15:00Z" w:initials="XL">
    <w:p w14:paraId="187FE648" w14:textId="043C6326" w:rsidR="00404EBB" w:rsidRPr="001F4BA3" w:rsidRDefault="00404EBB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ΔattC_aadA1a-5' (+)</w:t>
      </w:r>
    </w:p>
  </w:comment>
  <w:comment w:id="9" w:author="Xinyue Li" w:date="2023-07-30T19:19:00Z" w:initials="XL">
    <w:p w14:paraId="7F1DA9D6" w14:textId="1B12CE7A" w:rsidR="00E767C0" w:rsidRPr="001F4BA3" w:rsidRDefault="00E767C0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ISPa62 (-)</w:t>
      </w:r>
    </w:p>
  </w:comment>
  <w:comment w:id="10" w:author="Xinyue Li" w:date="2023-07-30T19:15:00Z" w:initials="XL">
    <w:p w14:paraId="4C38E951" w14:textId="6D7552EF" w:rsidR="00E42E0D" w:rsidRPr="001F4BA3" w:rsidRDefault="00E42E0D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ΔattC_aadA1a-3' (+)</w:t>
      </w:r>
    </w:p>
  </w:comment>
  <w:comment w:id="11" w:author="Xinyue Li" w:date="2023-07-30T19:19:00Z" w:initials="XL">
    <w:p w14:paraId="3FE1A112" w14:textId="15154222" w:rsidR="00185428" w:rsidRPr="001F4BA3" w:rsidRDefault="00185428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qacED1 (+)</w:t>
      </w:r>
    </w:p>
  </w:comment>
  <w:comment w:id="12" w:author="Xinyue Li" w:date="2023-07-30T19:20:00Z" w:initials="XL">
    <w:p w14:paraId="7F6AEA5E" w14:textId="751D0DE4" w:rsidR="00C46E34" w:rsidRPr="001F4BA3" w:rsidRDefault="00C46E34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sul1 (+)</w:t>
      </w:r>
    </w:p>
  </w:comment>
  <w:comment w:id="13" w:author="Xinyue Li" w:date="2023-07-30T19:24:00Z" w:initials="XL">
    <w:p w14:paraId="512DB8E4" w14:textId="069E49FC" w:rsidR="00F50423" w:rsidRPr="001F4BA3" w:rsidRDefault="00F50423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ISCR1 (-)</w:t>
      </w:r>
    </w:p>
  </w:comment>
  <w:comment w:id="14" w:author="Xinyue Li" w:date="2023-07-30T19:25:00Z" w:initials="XL">
    <w:p w14:paraId="4F1B5E51" w14:textId="6218C872" w:rsidR="0006467C" w:rsidRPr="001F4BA3" w:rsidRDefault="0006467C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pncA (+)</w:t>
      </w:r>
    </w:p>
  </w:comment>
  <w:comment w:id="15" w:author="Xinyue Li" w:date="2023-07-30T20:06:00Z" w:initials="XL">
    <w:p w14:paraId="15844F2B" w14:textId="438C5362" w:rsidR="00DC09BF" w:rsidRPr="001F4BA3" w:rsidRDefault="00DC09BF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eastAsia="微软雅黑" w:hAnsi="Times New Roman" w:cs="Times New Roman"/>
          <w:sz w:val="24"/>
          <w:szCs w:val="24"/>
        </w:rPr>
        <w:t>∆</w:t>
      </w:r>
      <w:r w:rsidRPr="001F4BA3">
        <w:rPr>
          <w:rFonts w:ascii="Times New Roman" w:hAnsi="Times New Roman" w:cs="Times New Roman"/>
          <w:sz w:val="24"/>
          <w:szCs w:val="24"/>
        </w:rPr>
        <w:t>ISCR1-3' (-)</w:t>
      </w:r>
    </w:p>
  </w:comment>
  <w:comment w:id="16" w:author="Xinyue Li" w:date="2023-07-30T20:08:00Z" w:initials="XL">
    <w:p w14:paraId="444BA98A" w14:textId="66A22124" w:rsidR="00A77E55" w:rsidRPr="001F4BA3" w:rsidRDefault="00A77E55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ISPpu36 (-)</w:t>
      </w:r>
    </w:p>
  </w:comment>
  <w:comment w:id="17" w:author="Xinyue Li" w:date="2023-07-30T20:07:00Z" w:initials="XL">
    <w:p w14:paraId="7E52F151" w14:textId="1359639F" w:rsidR="00787D0F" w:rsidRPr="001F4BA3" w:rsidRDefault="00787D0F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eastAsia="微软雅黑" w:hAnsi="Times New Roman" w:cs="Times New Roman"/>
          <w:sz w:val="24"/>
          <w:szCs w:val="24"/>
        </w:rPr>
        <w:t>∆</w:t>
      </w:r>
      <w:r w:rsidRPr="001F4BA3">
        <w:rPr>
          <w:rFonts w:ascii="Times New Roman" w:hAnsi="Times New Roman" w:cs="Times New Roman"/>
          <w:sz w:val="24"/>
          <w:szCs w:val="24"/>
        </w:rPr>
        <w:t>ISCR1-5' (-)</w:t>
      </w:r>
    </w:p>
  </w:comment>
  <w:comment w:id="18" w:author="Xinyue Li" w:date="2023-07-30T20:09:00Z" w:initials="XL">
    <w:p w14:paraId="7975DA02" w14:textId="27777848" w:rsidR="00045C63" w:rsidRPr="001F4BA3" w:rsidRDefault="00045C63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tnpR (-)</w:t>
      </w:r>
    </w:p>
  </w:comment>
  <w:comment w:id="19" w:author="Xinyue Li" w:date="2023-07-30T20:11:00Z" w:initials="XL">
    <w:p w14:paraId="2E3EE31A" w14:textId="7A069998" w:rsidR="00DC0F64" w:rsidRPr="001F4BA3" w:rsidRDefault="00DC0F64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IRi_In528 (+)</w:t>
      </w:r>
    </w:p>
  </w:comment>
  <w:comment w:id="20" w:author="Xinyue Li" w:date="2023-07-30T20:12:00Z" w:initials="XL">
    <w:p w14:paraId="1AA43A2D" w14:textId="525C02B7" w:rsidR="00DC0F64" w:rsidRPr="001F4BA3" w:rsidRDefault="00DC0F64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IRt_In528 (+)</w:t>
      </w:r>
    </w:p>
  </w:comment>
  <w:comment w:id="21" w:author="Xinyue Li" w:date="2023-07-30T20:10:00Z" w:initials="XL">
    <w:p w14:paraId="55A7F71D" w14:textId="6F95236A" w:rsidR="001B06E6" w:rsidRPr="001F4BA3" w:rsidRDefault="001B06E6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tnpA (+)</w:t>
      </w:r>
    </w:p>
  </w:comment>
  <w:comment w:id="22" w:author="Xinyue Li" w:date="2023-07-30T20:12:00Z" w:initials="XL">
    <w:p w14:paraId="66DE4CDD" w14:textId="3F6B263D" w:rsidR="00011EE5" w:rsidRPr="001F4BA3" w:rsidRDefault="00011EE5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ISPa41 (-)</w:t>
      </w:r>
    </w:p>
  </w:comment>
  <w:comment w:id="23" w:author="Xinyue Li" w:date="2023-07-30T20:13:00Z" w:initials="XL">
    <w:p w14:paraId="104A42DB" w14:textId="0CA7C29C" w:rsidR="00106C82" w:rsidRPr="001F4BA3" w:rsidRDefault="00106C82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IRR_Tn5046 (-)</w:t>
      </w:r>
    </w:p>
  </w:comment>
  <w:comment w:id="24" w:author="Xinyue Li" w:date="2023-07-30T20:14:00Z" w:initials="XL">
    <w:p w14:paraId="3A3C2E5A" w14:textId="47AD3307" w:rsidR="00494FC7" w:rsidRPr="001F4BA3" w:rsidRDefault="00494FC7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tnpA (-)</w:t>
      </w:r>
    </w:p>
  </w:comment>
  <w:comment w:id="25" w:author="Xinyue Li" w:date="2023-07-30T20:14:00Z" w:initials="XL">
    <w:p w14:paraId="49244A32" w14:textId="4A0E6D43" w:rsidR="00B53271" w:rsidRPr="001F4BA3" w:rsidRDefault="00B53271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eastAsia="微软雅黑" w:hAnsi="Times New Roman" w:cs="Times New Roman"/>
          <w:sz w:val="24"/>
          <w:szCs w:val="24"/>
        </w:rPr>
        <w:t>∆</w:t>
      </w:r>
      <w:r w:rsidRPr="001F4BA3">
        <w:rPr>
          <w:rFonts w:ascii="Times New Roman" w:hAnsi="Times New Roman" w:cs="Times New Roman"/>
          <w:sz w:val="24"/>
          <w:szCs w:val="24"/>
        </w:rPr>
        <w:t>res-3' (-)</w:t>
      </w:r>
    </w:p>
  </w:comment>
  <w:comment w:id="26" w:author="Xinyue Li" w:date="2023-07-30T20:15:00Z" w:initials="XL">
    <w:p w14:paraId="4E7CB9FF" w14:textId="7B31B4EB" w:rsidR="001007A7" w:rsidRPr="001F4BA3" w:rsidRDefault="001007A7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IRt_In1782 (-)</w:t>
      </w:r>
    </w:p>
  </w:comment>
  <w:comment w:id="27" w:author="Xinyue Li" w:date="2023-07-30T20:16:00Z" w:initials="XL">
    <w:p w14:paraId="651F40D7" w14:textId="07406493" w:rsidR="006F6E91" w:rsidRPr="001F4BA3" w:rsidRDefault="006F6E91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IS6100 (-)</w:t>
      </w:r>
    </w:p>
  </w:comment>
  <w:comment w:id="28" w:author="Xinyue Li" w:date="2023-07-30T20:15:00Z" w:initials="XL">
    <w:p w14:paraId="14D076F1" w14:textId="58D77E61" w:rsidR="00773529" w:rsidRPr="001F4BA3" w:rsidRDefault="00773529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IRt_In1782 (+)</w:t>
      </w:r>
    </w:p>
  </w:comment>
  <w:comment w:id="29" w:author="Xinyue Li" w:date="2023-07-30T20:17:00Z" w:initials="XL">
    <w:p w14:paraId="3B0A3E42" w14:textId="054A6656" w:rsidR="002232DB" w:rsidRPr="001F4BA3" w:rsidRDefault="002232DB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IRL_Tn5046 (+)</w:t>
      </w:r>
    </w:p>
  </w:comment>
  <w:comment w:id="30" w:author="Xinyue Li" w:date="2023-07-30T20:18:00Z" w:initials="XL">
    <w:p w14:paraId="26731E9B" w14:textId="457C869E" w:rsidR="00E50F7F" w:rsidRPr="001F4BA3" w:rsidRDefault="00E50F7F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eastAsia="微软雅黑" w:hAnsi="Times New Roman" w:cs="Times New Roman"/>
          <w:sz w:val="24"/>
          <w:szCs w:val="24"/>
        </w:rPr>
        <w:t>∆</w:t>
      </w:r>
      <w:r w:rsidRPr="001F4BA3">
        <w:rPr>
          <w:rFonts w:ascii="Times New Roman" w:hAnsi="Times New Roman" w:cs="Times New Roman"/>
          <w:sz w:val="24"/>
          <w:szCs w:val="24"/>
        </w:rPr>
        <w:t>res-5'</w:t>
      </w:r>
      <w:r w:rsidR="00264B23" w:rsidRPr="001F4BA3">
        <w:rPr>
          <w:rFonts w:ascii="Times New Roman" w:hAnsi="Times New Roman" w:cs="Times New Roman"/>
          <w:sz w:val="24"/>
          <w:szCs w:val="24"/>
        </w:rPr>
        <w:t xml:space="preserve"> (+)</w:t>
      </w:r>
    </w:p>
  </w:comment>
  <w:comment w:id="31" w:author="Xinyue Li" w:date="2023-07-30T20:19:00Z" w:initials="XL">
    <w:p w14:paraId="5BDBAE09" w14:textId="3B46DBCA" w:rsidR="00264B23" w:rsidRPr="001F4BA3" w:rsidRDefault="00264B23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IRt_In1782 (-)</w:t>
      </w:r>
    </w:p>
  </w:comment>
  <w:comment w:id="32" w:author="Xinyue Li" w:date="2023-07-30T20:20:00Z" w:initials="XL">
    <w:p w14:paraId="0211EA6B" w14:textId="7B7AF31B" w:rsidR="00264B23" w:rsidRPr="001F4BA3" w:rsidRDefault="00264B23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IS6100 (+)</w:t>
      </w:r>
    </w:p>
  </w:comment>
  <w:comment w:id="33" w:author="Xinyue Li" w:date="2023-07-30T20:19:00Z" w:initials="XL">
    <w:p w14:paraId="1F5FD5BE" w14:textId="75877A25" w:rsidR="00264B23" w:rsidRPr="001F4BA3" w:rsidRDefault="00264B23">
      <w:pPr>
        <w:pStyle w:val="a8"/>
        <w:rPr>
          <w:rFonts w:ascii="Times New Roman" w:hAnsi="Times New Roman" w:cs="Times New Roman"/>
          <w:sz w:val="24"/>
          <w:szCs w:val="24"/>
        </w:rPr>
      </w:pPr>
      <w:r w:rsidRPr="001F4BA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1F4BA3">
        <w:rPr>
          <w:rFonts w:ascii="Times New Roman" w:hAnsi="Times New Roman" w:cs="Times New Roman"/>
          <w:sz w:val="24"/>
          <w:szCs w:val="24"/>
        </w:rPr>
        <w:t>IRt_In1782 (+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F51CFB7" w15:done="0"/>
  <w15:commentEx w15:paraId="788793FA" w15:done="0"/>
  <w15:commentEx w15:paraId="32F2E7CE" w15:done="0"/>
  <w15:commentEx w15:paraId="015D815C" w15:done="0"/>
  <w15:commentEx w15:paraId="0385E99F" w15:done="0"/>
  <w15:commentEx w15:paraId="7C186597" w15:done="0"/>
  <w15:commentEx w15:paraId="5A42411F" w15:done="0"/>
  <w15:commentEx w15:paraId="369DE572" w15:done="0"/>
  <w15:commentEx w15:paraId="187FE648" w15:done="0"/>
  <w15:commentEx w15:paraId="7F1DA9D6" w15:done="0"/>
  <w15:commentEx w15:paraId="4C38E951" w15:done="0"/>
  <w15:commentEx w15:paraId="3FE1A112" w15:done="0"/>
  <w15:commentEx w15:paraId="7F6AEA5E" w15:done="0"/>
  <w15:commentEx w15:paraId="512DB8E4" w15:done="0"/>
  <w15:commentEx w15:paraId="4F1B5E51" w15:done="0"/>
  <w15:commentEx w15:paraId="15844F2B" w15:done="0"/>
  <w15:commentEx w15:paraId="444BA98A" w15:done="0"/>
  <w15:commentEx w15:paraId="7E52F151" w15:done="0"/>
  <w15:commentEx w15:paraId="7975DA02" w15:done="0"/>
  <w15:commentEx w15:paraId="2E3EE31A" w15:done="0"/>
  <w15:commentEx w15:paraId="1AA43A2D" w15:done="0"/>
  <w15:commentEx w15:paraId="55A7F71D" w15:done="0"/>
  <w15:commentEx w15:paraId="66DE4CDD" w15:done="0"/>
  <w15:commentEx w15:paraId="104A42DB" w15:done="0"/>
  <w15:commentEx w15:paraId="3A3C2E5A" w15:done="0"/>
  <w15:commentEx w15:paraId="49244A32" w15:done="0"/>
  <w15:commentEx w15:paraId="4E7CB9FF" w15:done="0"/>
  <w15:commentEx w15:paraId="651F40D7" w15:done="0"/>
  <w15:commentEx w15:paraId="14D076F1" w15:done="0"/>
  <w15:commentEx w15:paraId="3B0A3E42" w15:done="0"/>
  <w15:commentEx w15:paraId="26731E9B" w15:done="0"/>
  <w15:commentEx w15:paraId="5BDBAE09" w15:done="0"/>
  <w15:commentEx w15:paraId="0211EA6B" w15:done="0"/>
  <w15:commentEx w15:paraId="1F5FD5B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7132C5" w16cex:dateUtc="2023-07-30T11:04:00Z"/>
  <w16cex:commentExtensible w16cex:durableId="287132EF" w16cex:dateUtc="2023-07-30T11:05:00Z"/>
  <w16cex:commentExtensible w16cex:durableId="28713395" w16cex:dateUtc="2023-07-30T11:08:00Z"/>
  <w16cex:commentExtensible w16cex:durableId="2871336D" w16cex:dateUtc="2023-07-30T11:07:00Z"/>
  <w16cex:commentExtensible w16cex:durableId="287133FE" w16cex:dateUtc="2023-07-30T11:09:00Z"/>
  <w16cex:commentExtensible w16cex:durableId="287134DF" w16cex:dateUtc="2023-07-30T11:13:00Z"/>
  <w16cex:commentExtensible w16cex:durableId="28713500" w16cex:dateUtc="2023-07-30T11:14:00Z"/>
  <w16cex:commentExtensible w16cex:durableId="28713524" w16cex:dateUtc="2023-07-30T11:14:00Z"/>
  <w16cex:commentExtensible w16cex:durableId="2871353E" w16cex:dateUtc="2023-07-30T11:15:00Z"/>
  <w16cex:commentExtensible w16cex:durableId="2871362A" w16cex:dateUtc="2023-07-30T11:19:00Z"/>
  <w16cex:commentExtensible w16cex:durableId="2871356C" w16cex:dateUtc="2023-07-30T11:15:00Z"/>
  <w16cex:commentExtensible w16cex:durableId="28713657" w16cex:dateUtc="2023-07-30T11:19:00Z"/>
  <w16cex:commentExtensible w16cex:durableId="2871367E" w16cex:dateUtc="2023-07-30T11:20:00Z"/>
  <w16cex:commentExtensible w16cex:durableId="28713789" w16cex:dateUtc="2023-07-30T11:24:00Z"/>
  <w16cex:commentExtensible w16cex:durableId="287137B5" w16cex:dateUtc="2023-07-30T11:25:00Z"/>
  <w16cex:commentExtensible w16cex:durableId="2871415D" w16cex:dateUtc="2023-07-30T12:06:00Z"/>
  <w16cex:commentExtensible w16cex:durableId="287141C3" w16cex:dateUtc="2023-07-30T12:08:00Z"/>
  <w16cex:commentExtensible w16cex:durableId="28714195" w16cex:dateUtc="2023-07-30T12:07:00Z"/>
  <w16cex:commentExtensible w16cex:durableId="287141FA" w16cex:dateUtc="2023-07-30T12:09:00Z"/>
  <w16cex:commentExtensible w16cex:durableId="28714270" w16cex:dateUtc="2023-07-30T12:11:00Z"/>
  <w16cex:commentExtensible w16cex:durableId="28714295" w16cex:dateUtc="2023-07-30T12:12:00Z"/>
  <w16cex:commentExtensible w16cex:durableId="2871423E" w16cex:dateUtc="2023-07-30T12:10:00Z"/>
  <w16cex:commentExtensible w16cex:durableId="287142B9" w16cex:dateUtc="2023-07-30T12:12:00Z"/>
  <w16cex:commentExtensible w16cex:durableId="287142E1" w16cex:dateUtc="2023-07-30T12:13:00Z"/>
  <w16cex:commentExtensible w16cex:durableId="2871430E" w16cex:dateUtc="2023-07-30T12:14:00Z"/>
  <w16cex:commentExtensible w16cex:durableId="2871432D" w16cex:dateUtc="2023-07-30T12:14:00Z"/>
  <w16cex:commentExtensible w16cex:durableId="28714356" w16cex:dateUtc="2023-07-30T12:15:00Z"/>
  <w16cex:commentExtensible w16cex:durableId="287143B3" w16cex:dateUtc="2023-07-30T12:16:00Z"/>
  <w16cex:commentExtensible w16cex:durableId="2871436F" w16cex:dateUtc="2023-07-30T12:15:00Z"/>
  <w16cex:commentExtensible w16cex:durableId="287143CD" w16cex:dateUtc="2023-07-30T12:17:00Z"/>
  <w16cex:commentExtensible w16cex:durableId="28714411" w16cex:dateUtc="2023-07-30T12:18:00Z"/>
  <w16cex:commentExtensible w16cex:durableId="2871443E" w16cex:dateUtc="2023-07-30T12:19:00Z"/>
  <w16cex:commentExtensible w16cex:durableId="28714487" w16cex:dateUtc="2023-07-30T12:20:00Z"/>
  <w16cex:commentExtensible w16cex:durableId="28714463" w16cex:dateUtc="2023-07-30T12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F51CFB7" w16cid:durableId="287132C5"/>
  <w16cid:commentId w16cid:paraId="788793FA" w16cid:durableId="287132EF"/>
  <w16cid:commentId w16cid:paraId="32F2E7CE" w16cid:durableId="28713395"/>
  <w16cid:commentId w16cid:paraId="015D815C" w16cid:durableId="2871336D"/>
  <w16cid:commentId w16cid:paraId="0385E99F" w16cid:durableId="287133FE"/>
  <w16cid:commentId w16cid:paraId="7C186597" w16cid:durableId="287134DF"/>
  <w16cid:commentId w16cid:paraId="5A42411F" w16cid:durableId="28713500"/>
  <w16cid:commentId w16cid:paraId="369DE572" w16cid:durableId="28713524"/>
  <w16cid:commentId w16cid:paraId="187FE648" w16cid:durableId="2871353E"/>
  <w16cid:commentId w16cid:paraId="7F1DA9D6" w16cid:durableId="2871362A"/>
  <w16cid:commentId w16cid:paraId="4C38E951" w16cid:durableId="2871356C"/>
  <w16cid:commentId w16cid:paraId="3FE1A112" w16cid:durableId="28713657"/>
  <w16cid:commentId w16cid:paraId="7F6AEA5E" w16cid:durableId="2871367E"/>
  <w16cid:commentId w16cid:paraId="512DB8E4" w16cid:durableId="28713789"/>
  <w16cid:commentId w16cid:paraId="4F1B5E51" w16cid:durableId="287137B5"/>
  <w16cid:commentId w16cid:paraId="15844F2B" w16cid:durableId="2871415D"/>
  <w16cid:commentId w16cid:paraId="444BA98A" w16cid:durableId="287141C3"/>
  <w16cid:commentId w16cid:paraId="7E52F151" w16cid:durableId="28714195"/>
  <w16cid:commentId w16cid:paraId="7975DA02" w16cid:durableId="287141FA"/>
  <w16cid:commentId w16cid:paraId="2E3EE31A" w16cid:durableId="28714270"/>
  <w16cid:commentId w16cid:paraId="1AA43A2D" w16cid:durableId="28714295"/>
  <w16cid:commentId w16cid:paraId="55A7F71D" w16cid:durableId="2871423E"/>
  <w16cid:commentId w16cid:paraId="66DE4CDD" w16cid:durableId="287142B9"/>
  <w16cid:commentId w16cid:paraId="104A42DB" w16cid:durableId="287142E1"/>
  <w16cid:commentId w16cid:paraId="3A3C2E5A" w16cid:durableId="2871430E"/>
  <w16cid:commentId w16cid:paraId="49244A32" w16cid:durableId="2871432D"/>
  <w16cid:commentId w16cid:paraId="4E7CB9FF" w16cid:durableId="28714356"/>
  <w16cid:commentId w16cid:paraId="651F40D7" w16cid:durableId="287143B3"/>
  <w16cid:commentId w16cid:paraId="14D076F1" w16cid:durableId="2871436F"/>
  <w16cid:commentId w16cid:paraId="3B0A3E42" w16cid:durableId="287143CD"/>
  <w16cid:commentId w16cid:paraId="26731E9B" w16cid:durableId="28714411"/>
  <w16cid:commentId w16cid:paraId="5BDBAE09" w16cid:durableId="2871443E"/>
  <w16cid:commentId w16cid:paraId="0211EA6B" w16cid:durableId="28714487"/>
  <w16cid:commentId w16cid:paraId="1F5FD5BE" w16cid:durableId="2871446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B796D" w14:textId="77777777" w:rsidR="00AC412C" w:rsidRDefault="00AC412C" w:rsidP="009B5F17">
      <w:r>
        <w:separator/>
      </w:r>
    </w:p>
  </w:endnote>
  <w:endnote w:type="continuationSeparator" w:id="0">
    <w:p w14:paraId="4F9029B4" w14:textId="77777777" w:rsidR="00AC412C" w:rsidRDefault="00AC412C" w:rsidP="009B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6D655F" w14:textId="77777777" w:rsidR="00AC412C" w:rsidRDefault="00AC412C" w:rsidP="009B5F17">
      <w:r>
        <w:separator/>
      </w:r>
    </w:p>
  </w:footnote>
  <w:footnote w:type="continuationSeparator" w:id="0">
    <w:p w14:paraId="0BF93AF0" w14:textId="77777777" w:rsidR="00AC412C" w:rsidRDefault="00AC412C" w:rsidP="009B5F1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nyue Li">
    <w15:presenceInfo w15:providerId="Windows Live" w15:userId="6c5eb85ae4dec6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zQzMDAzMjMwNDCyUdpeDU4uLM/DyQAkOjWgAJjhkSLQAAAA=="/>
  </w:docVars>
  <w:rsids>
    <w:rsidRoot w:val="0016137F"/>
    <w:rsid w:val="00011EE5"/>
    <w:rsid w:val="00015247"/>
    <w:rsid w:val="00027F00"/>
    <w:rsid w:val="00045C63"/>
    <w:rsid w:val="00046416"/>
    <w:rsid w:val="0005060C"/>
    <w:rsid w:val="0006467C"/>
    <w:rsid w:val="00075DCE"/>
    <w:rsid w:val="00091E25"/>
    <w:rsid w:val="000A17F6"/>
    <w:rsid w:val="000A5833"/>
    <w:rsid w:val="000C7E14"/>
    <w:rsid w:val="000E4D1D"/>
    <w:rsid w:val="000F414F"/>
    <w:rsid w:val="001007A7"/>
    <w:rsid w:val="00106C82"/>
    <w:rsid w:val="00141CF0"/>
    <w:rsid w:val="0016137F"/>
    <w:rsid w:val="00185428"/>
    <w:rsid w:val="001B06E6"/>
    <w:rsid w:val="001C092E"/>
    <w:rsid w:val="001C4159"/>
    <w:rsid w:val="001E1DAC"/>
    <w:rsid w:val="001F3506"/>
    <w:rsid w:val="001F4BA3"/>
    <w:rsid w:val="00214187"/>
    <w:rsid w:val="002232DB"/>
    <w:rsid w:val="00231EF1"/>
    <w:rsid w:val="002349C1"/>
    <w:rsid w:val="00247A84"/>
    <w:rsid w:val="00256B34"/>
    <w:rsid w:val="00264B23"/>
    <w:rsid w:val="0026516F"/>
    <w:rsid w:val="0027070D"/>
    <w:rsid w:val="00297E6E"/>
    <w:rsid w:val="002D6ABE"/>
    <w:rsid w:val="002E7473"/>
    <w:rsid w:val="00300173"/>
    <w:rsid w:val="00313C0C"/>
    <w:rsid w:val="003335EB"/>
    <w:rsid w:val="00361BA2"/>
    <w:rsid w:val="00371110"/>
    <w:rsid w:val="00381421"/>
    <w:rsid w:val="00393AE4"/>
    <w:rsid w:val="00396FB2"/>
    <w:rsid w:val="003B0194"/>
    <w:rsid w:val="003B5192"/>
    <w:rsid w:val="003D1F52"/>
    <w:rsid w:val="003D3642"/>
    <w:rsid w:val="003E4B5D"/>
    <w:rsid w:val="003E50F8"/>
    <w:rsid w:val="003F2F43"/>
    <w:rsid w:val="00404EBB"/>
    <w:rsid w:val="0040553D"/>
    <w:rsid w:val="00411697"/>
    <w:rsid w:val="004224B0"/>
    <w:rsid w:val="0046731B"/>
    <w:rsid w:val="00471094"/>
    <w:rsid w:val="00475D42"/>
    <w:rsid w:val="0048486E"/>
    <w:rsid w:val="004947E8"/>
    <w:rsid w:val="00494FC7"/>
    <w:rsid w:val="004A0C52"/>
    <w:rsid w:val="004C721D"/>
    <w:rsid w:val="004D7102"/>
    <w:rsid w:val="004F382D"/>
    <w:rsid w:val="004F3BD2"/>
    <w:rsid w:val="00500C00"/>
    <w:rsid w:val="00523646"/>
    <w:rsid w:val="0053265E"/>
    <w:rsid w:val="005370C6"/>
    <w:rsid w:val="00560810"/>
    <w:rsid w:val="005812BD"/>
    <w:rsid w:val="005B7213"/>
    <w:rsid w:val="005E6CE3"/>
    <w:rsid w:val="006075B6"/>
    <w:rsid w:val="00613A08"/>
    <w:rsid w:val="006143B8"/>
    <w:rsid w:val="00617FA8"/>
    <w:rsid w:val="00627A6D"/>
    <w:rsid w:val="00637188"/>
    <w:rsid w:val="00640086"/>
    <w:rsid w:val="0064199D"/>
    <w:rsid w:val="006632D1"/>
    <w:rsid w:val="00664716"/>
    <w:rsid w:val="00674B80"/>
    <w:rsid w:val="00691F12"/>
    <w:rsid w:val="00694052"/>
    <w:rsid w:val="00697845"/>
    <w:rsid w:val="006A7D2D"/>
    <w:rsid w:val="006B0408"/>
    <w:rsid w:val="006C2F52"/>
    <w:rsid w:val="006E319A"/>
    <w:rsid w:val="006F00E1"/>
    <w:rsid w:val="006F6E91"/>
    <w:rsid w:val="00730CF9"/>
    <w:rsid w:val="007462D3"/>
    <w:rsid w:val="00764FD8"/>
    <w:rsid w:val="00773529"/>
    <w:rsid w:val="00787D0F"/>
    <w:rsid w:val="007A244F"/>
    <w:rsid w:val="007A3F16"/>
    <w:rsid w:val="007A4068"/>
    <w:rsid w:val="007A6824"/>
    <w:rsid w:val="007C0094"/>
    <w:rsid w:val="007D3A3A"/>
    <w:rsid w:val="007D7839"/>
    <w:rsid w:val="007E3223"/>
    <w:rsid w:val="007E4997"/>
    <w:rsid w:val="007F28BC"/>
    <w:rsid w:val="008117CA"/>
    <w:rsid w:val="0081595D"/>
    <w:rsid w:val="00816411"/>
    <w:rsid w:val="008244E5"/>
    <w:rsid w:val="008636E4"/>
    <w:rsid w:val="00873F7E"/>
    <w:rsid w:val="008B549E"/>
    <w:rsid w:val="00914C75"/>
    <w:rsid w:val="00914DBD"/>
    <w:rsid w:val="009156DA"/>
    <w:rsid w:val="00926EB3"/>
    <w:rsid w:val="00941380"/>
    <w:rsid w:val="009741EE"/>
    <w:rsid w:val="0098543F"/>
    <w:rsid w:val="009957C8"/>
    <w:rsid w:val="009B059C"/>
    <w:rsid w:val="009B5F17"/>
    <w:rsid w:val="009B781E"/>
    <w:rsid w:val="009E5B60"/>
    <w:rsid w:val="00A105D5"/>
    <w:rsid w:val="00A270BC"/>
    <w:rsid w:val="00A72504"/>
    <w:rsid w:val="00A733A3"/>
    <w:rsid w:val="00A748F0"/>
    <w:rsid w:val="00A77E55"/>
    <w:rsid w:val="00A94812"/>
    <w:rsid w:val="00AB660A"/>
    <w:rsid w:val="00AC412C"/>
    <w:rsid w:val="00AD4D7A"/>
    <w:rsid w:val="00AE069A"/>
    <w:rsid w:val="00AF4B05"/>
    <w:rsid w:val="00B001FC"/>
    <w:rsid w:val="00B0469A"/>
    <w:rsid w:val="00B22E30"/>
    <w:rsid w:val="00B25C49"/>
    <w:rsid w:val="00B478E4"/>
    <w:rsid w:val="00B53271"/>
    <w:rsid w:val="00B5476C"/>
    <w:rsid w:val="00B56587"/>
    <w:rsid w:val="00B636FC"/>
    <w:rsid w:val="00B74A68"/>
    <w:rsid w:val="00B923A7"/>
    <w:rsid w:val="00BB1BCE"/>
    <w:rsid w:val="00BB7500"/>
    <w:rsid w:val="00BC17CB"/>
    <w:rsid w:val="00BD1D6C"/>
    <w:rsid w:val="00BE6A95"/>
    <w:rsid w:val="00BF0A91"/>
    <w:rsid w:val="00C00594"/>
    <w:rsid w:val="00C1179E"/>
    <w:rsid w:val="00C2458D"/>
    <w:rsid w:val="00C46E34"/>
    <w:rsid w:val="00C6422D"/>
    <w:rsid w:val="00C6709C"/>
    <w:rsid w:val="00C848D7"/>
    <w:rsid w:val="00CA2042"/>
    <w:rsid w:val="00CC27E3"/>
    <w:rsid w:val="00CF10BE"/>
    <w:rsid w:val="00CF2BF0"/>
    <w:rsid w:val="00D16B40"/>
    <w:rsid w:val="00D42276"/>
    <w:rsid w:val="00D61D84"/>
    <w:rsid w:val="00D67143"/>
    <w:rsid w:val="00D6773A"/>
    <w:rsid w:val="00D70B67"/>
    <w:rsid w:val="00D8121F"/>
    <w:rsid w:val="00D85913"/>
    <w:rsid w:val="00D86C76"/>
    <w:rsid w:val="00D965DB"/>
    <w:rsid w:val="00D96B93"/>
    <w:rsid w:val="00DA2B58"/>
    <w:rsid w:val="00DA2F22"/>
    <w:rsid w:val="00DA4A25"/>
    <w:rsid w:val="00DB3024"/>
    <w:rsid w:val="00DC09BF"/>
    <w:rsid w:val="00DC0F64"/>
    <w:rsid w:val="00DC2946"/>
    <w:rsid w:val="00DD0B90"/>
    <w:rsid w:val="00DF0689"/>
    <w:rsid w:val="00DF4668"/>
    <w:rsid w:val="00E42E0D"/>
    <w:rsid w:val="00E4349A"/>
    <w:rsid w:val="00E441FC"/>
    <w:rsid w:val="00E455E9"/>
    <w:rsid w:val="00E50F7F"/>
    <w:rsid w:val="00E51890"/>
    <w:rsid w:val="00E55106"/>
    <w:rsid w:val="00E767C0"/>
    <w:rsid w:val="00E92F38"/>
    <w:rsid w:val="00E97A10"/>
    <w:rsid w:val="00EF4D3A"/>
    <w:rsid w:val="00F139B1"/>
    <w:rsid w:val="00F17421"/>
    <w:rsid w:val="00F3091D"/>
    <w:rsid w:val="00F3744C"/>
    <w:rsid w:val="00F50423"/>
    <w:rsid w:val="00F77C37"/>
    <w:rsid w:val="00F81C66"/>
    <w:rsid w:val="00FA193D"/>
    <w:rsid w:val="00FB67B1"/>
    <w:rsid w:val="00FE1527"/>
    <w:rsid w:val="00FE5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4F6AE"/>
  <w15:chartTrackingRefBased/>
  <w15:docId w15:val="{663AFF9E-BD49-4C52-96FC-E0740B5F1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5F1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B5F1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B5F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5F17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914DB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914DB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914DBD"/>
  </w:style>
  <w:style w:type="paragraph" w:styleId="aa">
    <w:name w:val="annotation subject"/>
    <w:basedOn w:val="a8"/>
    <w:next w:val="a8"/>
    <w:link w:val="ab"/>
    <w:uiPriority w:val="99"/>
    <w:semiHidden/>
    <w:unhideWhenUsed/>
    <w:rsid w:val="00914DB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914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1</TotalTime>
  <Pages>22</Pages>
  <Words>9903</Words>
  <Characters>56451</Characters>
  <Application>Microsoft Office Word</Application>
  <DocSecurity>0</DocSecurity>
  <Lines>470</Lines>
  <Paragraphs>132</Paragraphs>
  <ScaleCrop>false</ScaleCrop>
  <Company/>
  <LinksUpToDate>false</LinksUpToDate>
  <CharactersWithSpaces>66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e Li</dc:creator>
  <cp:keywords/>
  <dc:description/>
  <cp:lastModifiedBy>Xinyue Li</cp:lastModifiedBy>
  <cp:revision>210</cp:revision>
  <dcterms:created xsi:type="dcterms:W3CDTF">2023-07-05T07:35:00Z</dcterms:created>
  <dcterms:modified xsi:type="dcterms:W3CDTF">2023-08-09T00:34:00Z</dcterms:modified>
</cp:coreProperties>
</file>